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010E2" w14:textId="77777777" w:rsidR="005C1EE9" w:rsidRDefault="005C1EE9" w:rsidP="005C1EE9">
      <w:pPr>
        <w:jc w:val="center"/>
        <w:rPr>
          <w:rFonts w:ascii="Georgia" w:hAnsi="Georgia"/>
          <w:b/>
          <w:sz w:val="72"/>
          <w:szCs w:val="72"/>
        </w:rPr>
      </w:pPr>
      <w:r w:rsidRPr="000E2340">
        <w:rPr>
          <w:rFonts w:ascii="Georgia" w:hAnsi="Georgia"/>
          <w:b/>
          <w:noProof/>
          <w:sz w:val="48"/>
          <w:szCs w:val="48"/>
        </w:rPr>
        <w:drawing>
          <wp:inline distT="0" distB="0" distL="0" distR="0" wp14:anchorId="34621A2E" wp14:editId="32931859">
            <wp:extent cx="1987459" cy="19933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Documents\Branding\ABET_BW_LG.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87459" cy="1993392"/>
                    </a:xfrm>
                    <a:prstGeom prst="rect">
                      <a:avLst/>
                    </a:prstGeom>
                    <a:noFill/>
                    <a:ln>
                      <a:noFill/>
                    </a:ln>
                  </pic:spPr>
                </pic:pic>
              </a:graphicData>
            </a:graphic>
          </wp:inline>
        </w:drawing>
      </w:r>
    </w:p>
    <w:p w14:paraId="68B46F5D" w14:textId="77777777" w:rsidR="005C1EE9" w:rsidRDefault="005C1EE9" w:rsidP="005C1EE9">
      <w:pPr>
        <w:jc w:val="center"/>
        <w:rPr>
          <w:rFonts w:ascii="Georgia" w:hAnsi="Georgia"/>
          <w:b/>
          <w:sz w:val="72"/>
          <w:szCs w:val="72"/>
        </w:rPr>
      </w:pPr>
    </w:p>
    <w:p w14:paraId="1250CA50" w14:textId="77777777" w:rsidR="00355C83" w:rsidRDefault="003C66F2" w:rsidP="008E6C80">
      <w:pPr>
        <w:jc w:val="center"/>
        <w:rPr>
          <w:rFonts w:ascii="Arial" w:hAnsi="Arial" w:cs="Arial"/>
          <w:b/>
          <w:sz w:val="72"/>
          <w:szCs w:val="72"/>
        </w:rPr>
      </w:pPr>
      <w:r w:rsidRPr="005C1EE9">
        <w:rPr>
          <w:rFonts w:ascii="Arial" w:hAnsi="Arial" w:cs="Arial"/>
          <w:b/>
          <w:sz w:val="72"/>
          <w:szCs w:val="72"/>
        </w:rPr>
        <w:t xml:space="preserve">ABET </w:t>
      </w:r>
      <w:r w:rsidR="00355C83" w:rsidRPr="005C1EE9">
        <w:rPr>
          <w:rFonts w:ascii="Arial" w:hAnsi="Arial" w:cs="Arial"/>
          <w:b/>
          <w:sz w:val="72"/>
          <w:szCs w:val="72"/>
        </w:rPr>
        <w:t>QUESTIONNAIRE:</w:t>
      </w:r>
    </w:p>
    <w:p w14:paraId="09C468E1" w14:textId="12B2C6F0" w:rsidR="00BE5DDA" w:rsidRPr="005C1EE9" w:rsidRDefault="00355C83" w:rsidP="008E6C80">
      <w:pPr>
        <w:jc w:val="center"/>
        <w:rPr>
          <w:rFonts w:ascii="Arial" w:hAnsi="Arial" w:cs="Arial"/>
          <w:b/>
          <w:sz w:val="72"/>
          <w:szCs w:val="72"/>
        </w:rPr>
      </w:pPr>
      <w:r>
        <w:rPr>
          <w:rFonts w:ascii="Arial" w:hAnsi="Arial" w:cs="Arial"/>
          <w:b/>
          <w:sz w:val="72"/>
          <w:szCs w:val="72"/>
        </w:rPr>
        <w:t xml:space="preserve">A </w:t>
      </w:r>
      <w:r w:rsidR="0022187C" w:rsidRPr="005C1EE9">
        <w:rPr>
          <w:rFonts w:ascii="Arial" w:hAnsi="Arial" w:cs="Arial"/>
          <w:b/>
          <w:sz w:val="72"/>
          <w:szCs w:val="72"/>
        </w:rPr>
        <w:t>TEMPLATE</w:t>
      </w:r>
      <w:r w:rsidR="001A56E6" w:rsidRPr="005C1EE9">
        <w:rPr>
          <w:rFonts w:ascii="Arial" w:hAnsi="Arial" w:cs="Arial"/>
          <w:b/>
          <w:sz w:val="72"/>
          <w:szCs w:val="72"/>
        </w:rPr>
        <w:t xml:space="preserve"> FOR </w:t>
      </w:r>
    </w:p>
    <w:p w14:paraId="4EF8304B" w14:textId="6B63E323" w:rsidR="00EB1A56" w:rsidRPr="005C1EE9" w:rsidRDefault="00355C83" w:rsidP="008E6C80">
      <w:pPr>
        <w:jc w:val="center"/>
        <w:rPr>
          <w:rFonts w:ascii="Arial" w:hAnsi="Arial" w:cs="Arial"/>
          <w:b/>
          <w:sz w:val="72"/>
          <w:szCs w:val="72"/>
        </w:rPr>
      </w:pPr>
      <w:r>
        <w:rPr>
          <w:rFonts w:ascii="Arial" w:hAnsi="Arial" w:cs="Arial"/>
          <w:b/>
          <w:sz w:val="72"/>
          <w:szCs w:val="72"/>
        </w:rPr>
        <w:t>ETAC INTERIM REPORTS</w:t>
      </w:r>
    </w:p>
    <w:p w14:paraId="22617BB3" w14:textId="4EDF5728" w:rsidR="003C66F2" w:rsidRPr="005C1EE9" w:rsidRDefault="00D3624B" w:rsidP="00355C83">
      <w:pPr>
        <w:spacing w:before="120"/>
        <w:jc w:val="center"/>
        <w:rPr>
          <w:rFonts w:ascii="Arial" w:hAnsi="Arial" w:cs="Arial"/>
          <w:sz w:val="36"/>
          <w:szCs w:val="36"/>
        </w:rPr>
      </w:pPr>
      <w:r>
        <w:rPr>
          <w:rFonts w:ascii="Arial" w:hAnsi="Arial" w:cs="Arial"/>
          <w:sz w:val="36"/>
          <w:szCs w:val="36"/>
        </w:rPr>
        <w:t>2023-2024</w:t>
      </w:r>
      <w:r w:rsidR="00DC0471" w:rsidRPr="005C1EE9">
        <w:rPr>
          <w:rFonts w:ascii="Arial" w:hAnsi="Arial" w:cs="Arial"/>
          <w:sz w:val="36"/>
          <w:szCs w:val="36"/>
        </w:rPr>
        <w:t xml:space="preserve"> </w:t>
      </w:r>
      <w:r w:rsidR="00F130ED" w:rsidRPr="005C1EE9">
        <w:rPr>
          <w:rFonts w:ascii="Arial" w:hAnsi="Arial" w:cs="Arial"/>
          <w:sz w:val="36"/>
          <w:szCs w:val="36"/>
        </w:rPr>
        <w:t>Review Cycle</w:t>
      </w:r>
    </w:p>
    <w:p w14:paraId="10D33C53" w14:textId="77777777" w:rsidR="00BE5DDA" w:rsidRPr="005C1EE9" w:rsidRDefault="00BE5DDA" w:rsidP="00BE5DDA">
      <w:pPr>
        <w:rPr>
          <w:rFonts w:ascii="Arial" w:hAnsi="Arial" w:cs="Arial"/>
          <w:b/>
          <w:sz w:val="36"/>
          <w:szCs w:val="36"/>
        </w:rPr>
      </w:pPr>
    </w:p>
    <w:p w14:paraId="12BDFBC5" w14:textId="77777777" w:rsidR="003C66F2" w:rsidRPr="005C1EE9" w:rsidRDefault="003C66F2" w:rsidP="003C66F2">
      <w:pPr>
        <w:rPr>
          <w:rFonts w:ascii="Arial" w:hAnsi="Arial" w:cs="Arial"/>
          <w:b/>
          <w:sz w:val="48"/>
          <w:szCs w:val="48"/>
        </w:rPr>
      </w:pPr>
    </w:p>
    <w:p w14:paraId="1D707036" w14:textId="77777777" w:rsidR="001C2B3E" w:rsidRPr="005C1EE9" w:rsidRDefault="001C2B3E" w:rsidP="003C66F2">
      <w:pPr>
        <w:rPr>
          <w:rFonts w:ascii="Arial" w:hAnsi="Arial" w:cs="Arial"/>
          <w:b/>
          <w:sz w:val="28"/>
          <w:szCs w:val="28"/>
        </w:rPr>
      </w:pPr>
    </w:p>
    <w:p w14:paraId="7D8D9191" w14:textId="77777777" w:rsidR="003C66F2" w:rsidRPr="005C1EE9" w:rsidRDefault="00531959" w:rsidP="00355C83">
      <w:pPr>
        <w:rPr>
          <w:rFonts w:ascii="Arial" w:hAnsi="Arial" w:cs="Arial"/>
          <w:sz w:val="28"/>
          <w:szCs w:val="28"/>
        </w:rPr>
      </w:pPr>
      <w:r w:rsidRPr="005C1EE9">
        <w:rPr>
          <w:rFonts w:ascii="Arial" w:hAnsi="Arial" w:cs="Arial"/>
          <w:b/>
          <w:sz w:val="28"/>
          <w:szCs w:val="28"/>
        </w:rPr>
        <w:t>ENGINEERING TECHNOLOGY</w:t>
      </w:r>
      <w:r w:rsidR="003C66F2" w:rsidRPr="005C1EE9">
        <w:rPr>
          <w:rFonts w:ascii="Arial" w:hAnsi="Arial" w:cs="Arial"/>
          <w:b/>
          <w:sz w:val="28"/>
          <w:szCs w:val="28"/>
        </w:rPr>
        <w:t xml:space="preserve"> ACCREDITATION COMMISSION</w:t>
      </w:r>
    </w:p>
    <w:p w14:paraId="3B167298" w14:textId="77777777" w:rsidR="003C66F2" w:rsidRDefault="003C66F2" w:rsidP="008E6C80">
      <w:pPr>
        <w:jc w:val="center"/>
        <w:rPr>
          <w:rFonts w:ascii="Arial" w:hAnsi="Arial" w:cs="Arial"/>
          <w:sz w:val="28"/>
          <w:szCs w:val="28"/>
        </w:rPr>
      </w:pPr>
    </w:p>
    <w:p w14:paraId="67370210" w14:textId="77777777" w:rsidR="00AD005C" w:rsidRPr="005C1EE9" w:rsidRDefault="00AD005C" w:rsidP="008E6C80">
      <w:pPr>
        <w:jc w:val="center"/>
        <w:rPr>
          <w:rFonts w:ascii="Arial" w:hAnsi="Arial" w:cs="Arial"/>
          <w:sz w:val="28"/>
          <w:szCs w:val="28"/>
        </w:rPr>
      </w:pPr>
    </w:p>
    <w:p w14:paraId="44571FA4" w14:textId="77777777" w:rsidR="003C66F2" w:rsidRPr="005C1EE9" w:rsidRDefault="003C66F2" w:rsidP="00355C83">
      <w:pPr>
        <w:rPr>
          <w:rFonts w:ascii="Arial" w:hAnsi="Arial" w:cs="Arial"/>
          <w:b/>
        </w:rPr>
      </w:pPr>
      <w:r w:rsidRPr="005C1EE9">
        <w:rPr>
          <w:rFonts w:ascii="Arial" w:hAnsi="Arial" w:cs="Arial"/>
          <w:b/>
        </w:rPr>
        <w:t>ABET</w:t>
      </w:r>
    </w:p>
    <w:p w14:paraId="5D65ABC5" w14:textId="77777777" w:rsidR="003C66F2" w:rsidRPr="005C1EE9" w:rsidRDefault="00FD4984" w:rsidP="00355C83">
      <w:pPr>
        <w:rPr>
          <w:rFonts w:ascii="Arial" w:hAnsi="Arial" w:cs="Arial"/>
        </w:rPr>
      </w:pPr>
      <w:r w:rsidRPr="005C1EE9">
        <w:rPr>
          <w:rFonts w:ascii="Arial" w:hAnsi="Arial" w:cs="Arial"/>
        </w:rPr>
        <w:t>415 N. Charles St.</w:t>
      </w:r>
    </w:p>
    <w:p w14:paraId="207B9290" w14:textId="77777777" w:rsidR="003C66F2" w:rsidRPr="005C1EE9" w:rsidRDefault="003C66F2" w:rsidP="00355C83">
      <w:pPr>
        <w:rPr>
          <w:rFonts w:ascii="Arial" w:hAnsi="Arial" w:cs="Arial"/>
        </w:rPr>
      </w:pPr>
      <w:r w:rsidRPr="005C1EE9">
        <w:rPr>
          <w:rFonts w:ascii="Arial" w:hAnsi="Arial" w:cs="Arial"/>
        </w:rPr>
        <w:t>Baltimore, MD 2120</w:t>
      </w:r>
      <w:r w:rsidR="00FD4984" w:rsidRPr="005C1EE9">
        <w:rPr>
          <w:rFonts w:ascii="Arial" w:hAnsi="Arial" w:cs="Arial"/>
        </w:rPr>
        <w:t>1</w:t>
      </w:r>
    </w:p>
    <w:p w14:paraId="3FB26AAA" w14:textId="77777777" w:rsidR="003C66F2" w:rsidRPr="005C1EE9" w:rsidRDefault="003C66F2" w:rsidP="00355C83">
      <w:pPr>
        <w:rPr>
          <w:rFonts w:ascii="Arial" w:hAnsi="Arial" w:cs="Arial"/>
        </w:rPr>
      </w:pPr>
      <w:r w:rsidRPr="005C1EE9">
        <w:rPr>
          <w:rFonts w:ascii="Arial" w:hAnsi="Arial" w:cs="Arial"/>
        </w:rPr>
        <w:t>Phone: 410-347-7</w:t>
      </w:r>
      <w:r w:rsidR="006944FA" w:rsidRPr="005C1EE9">
        <w:rPr>
          <w:rFonts w:ascii="Arial" w:hAnsi="Arial" w:cs="Arial"/>
        </w:rPr>
        <w:t>7</w:t>
      </w:r>
      <w:r w:rsidRPr="005C1EE9">
        <w:rPr>
          <w:rFonts w:ascii="Arial" w:hAnsi="Arial" w:cs="Arial"/>
        </w:rPr>
        <w:t>00</w:t>
      </w:r>
    </w:p>
    <w:p w14:paraId="3AB2D91E" w14:textId="77777777" w:rsidR="003C66F2" w:rsidRPr="005C1EE9" w:rsidRDefault="00531959" w:rsidP="00355C83">
      <w:pPr>
        <w:rPr>
          <w:rFonts w:ascii="Arial" w:hAnsi="Arial" w:cs="Arial"/>
        </w:rPr>
      </w:pPr>
      <w:r w:rsidRPr="005C1EE9">
        <w:rPr>
          <w:rFonts w:ascii="Arial" w:hAnsi="Arial" w:cs="Arial"/>
        </w:rPr>
        <w:t xml:space="preserve">Email: </w:t>
      </w:r>
      <w:hyperlink r:id="rId12" w:history="1">
        <w:r w:rsidRPr="008E6C80">
          <w:rPr>
            <w:rStyle w:val="Hyperlink"/>
            <w:rFonts w:ascii="Arial" w:hAnsi="Arial" w:cs="Arial"/>
            <w:color w:val="696867"/>
            <w:u w:val="none"/>
          </w:rPr>
          <w:t>etac@abet.org</w:t>
        </w:r>
      </w:hyperlink>
    </w:p>
    <w:p w14:paraId="7A403A2C" w14:textId="77777777" w:rsidR="003C66F2" w:rsidRPr="005C1EE9" w:rsidRDefault="003C66F2" w:rsidP="00355C83">
      <w:pPr>
        <w:rPr>
          <w:rFonts w:ascii="Arial" w:hAnsi="Arial" w:cs="Arial"/>
        </w:rPr>
      </w:pPr>
      <w:r w:rsidRPr="005C1EE9">
        <w:rPr>
          <w:rFonts w:ascii="Arial" w:hAnsi="Arial" w:cs="Arial"/>
        </w:rPr>
        <w:t xml:space="preserve">Website: </w:t>
      </w:r>
      <w:hyperlink r:id="rId13" w:history="1">
        <w:r w:rsidRPr="008E6C80">
          <w:rPr>
            <w:rStyle w:val="Hyperlink"/>
            <w:rFonts w:ascii="Arial" w:hAnsi="Arial" w:cs="Arial"/>
            <w:color w:val="FF6C2C"/>
            <w:u w:val="none"/>
          </w:rPr>
          <w:t>http://www.abet.org</w:t>
        </w:r>
      </w:hyperlink>
    </w:p>
    <w:p w14:paraId="0D04A7DE" w14:textId="77777777" w:rsidR="00BC699B" w:rsidRPr="000E2340" w:rsidRDefault="00BC699B" w:rsidP="00BC699B">
      <w:pPr>
        <w:rPr>
          <w:rFonts w:ascii="Georgia" w:hAnsi="Georgia"/>
        </w:rPr>
      </w:pPr>
    </w:p>
    <w:p w14:paraId="06A8A91F" w14:textId="77777777" w:rsidR="00BC699B" w:rsidRPr="000E2340" w:rsidRDefault="00BC699B" w:rsidP="00BC699B">
      <w:pPr>
        <w:rPr>
          <w:rFonts w:ascii="Georgia" w:hAnsi="Georgia"/>
        </w:rPr>
        <w:sectPr w:rsidR="00BC699B" w:rsidRPr="000E2340" w:rsidSect="009D7E51">
          <w:headerReference w:type="default" r:id="rId14"/>
          <w:footerReference w:type="default" r:id="rId15"/>
          <w:footerReference w:type="first" r:id="rId16"/>
          <w:type w:val="continuous"/>
          <w:pgSz w:w="12240" w:h="15840"/>
          <w:pgMar w:top="1440" w:right="1440" w:bottom="1440" w:left="1440" w:header="720" w:footer="720" w:gutter="0"/>
          <w:cols w:space="720"/>
          <w:docGrid w:linePitch="360"/>
        </w:sectPr>
      </w:pPr>
    </w:p>
    <w:p w14:paraId="3317B4B2" w14:textId="3F39DD3D" w:rsidR="00E55510" w:rsidRPr="004D7DD7" w:rsidRDefault="00E55510" w:rsidP="00A23940">
      <w:pPr>
        <w:ind w:left="576"/>
        <w:rPr>
          <w:color w:val="595959" w:themeColor="text1" w:themeTint="A6"/>
        </w:rPr>
      </w:pPr>
    </w:p>
    <w:sdt>
      <w:sdtPr>
        <w:rPr>
          <w:rFonts w:ascii="Times New Roman" w:hAnsi="Times New Roman"/>
          <w:b w:val="0"/>
          <w:bCs w:val="0"/>
          <w:caps w:val="0"/>
          <w:color w:val="696867"/>
          <w:sz w:val="24"/>
          <w:szCs w:val="24"/>
        </w:rPr>
        <w:id w:val="1101687136"/>
        <w:docPartObj>
          <w:docPartGallery w:val="Table of Contents"/>
          <w:docPartUnique/>
        </w:docPartObj>
      </w:sdtPr>
      <w:sdtEndPr>
        <w:rPr>
          <w:noProof/>
        </w:rPr>
      </w:sdtEndPr>
      <w:sdtContent>
        <w:p w14:paraId="6BBF23B7" w14:textId="3E64170F" w:rsidR="0055596D" w:rsidRDefault="0055596D" w:rsidP="0055596D">
          <w:pPr>
            <w:pStyle w:val="TOCHeading"/>
            <w:jc w:val="center"/>
          </w:pPr>
          <w:r>
            <w:t>Table of Contents</w:t>
          </w:r>
        </w:p>
        <w:p w14:paraId="22A36A26" w14:textId="51A332D7" w:rsidR="00EB5E84" w:rsidRDefault="0055596D">
          <w:pPr>
            <w:pStyle w:val="TOC1"/>
            <w:tabs>
              <w:tab w:val="right" w:leader="dot" w:pos="8630"/>
            </w:tabs>
            <w:rPr>
              <w:rFonts w:eastAsiaTheme="minorEastAsia" w:cstheme="minorBidi"/>
              <w:b w:val="0"/>
              <w:bCs w:val="0"/>
              <w:caps w:val="0"/>
              <w:noProof/>
              <w:color w:val="auto"/>
              <w:sz w:val="24"/>
              <w:szCs w:val="24"/>
              <w:u w:val="none"/>
            </w:rPr>
          </w:pPr>
          <w:r>
            <w:rPr>
              <w:b w:val="0"/>
              <w:bCs w:val="0"/>
            </w:rPr>
            <w:fldChar w:fldCharType="begin"/>
          </w:r>
          <w:r>
            <w:instrText xml:space="preserve"> TOC \o "1-3" \h \z \u </w:instrText>
          </w:r>
          <w:r>
            <w:rPr>
              <w:b w:val="0"/>
              <w:bCs w:val="0"/>
            </w:rPr>
            <w:fldChar w:fldCharType="separate"/>
          </w:r>
          <w:hyperlink w:anchor="_Toc114637067" w:history="1">
            <w:r w:rsidR="00EB5E84" w:rsidRPr="00A77C0D">
              <w:rPr>
                <w:rStyle w:val="Hyperlink"/>
                <w:noProof/>
              </w:rPr>
              <w:t>Introduction</w:t>
            </w:r>
            <w:r w:rsidR="00EB5E84">
              <w:rPr>
                <w:noProof/>
                <w:webHidden/>
              </w:rPr>
              <w:tab/>
            </w:r>
            <w:r w:rsidR="00EB5E84">
              <w:rPr>
                <w:noProof/>
                <w:webHidden/>
              </w:rPr>
              <w:fldChar w:fldCharType="begin"/>
            </w:r>
            <w:r w:rsidR="00EB5E84">
              <w:rPr>
                <w:noProof/>
                <w:webHidden/>
              </w:rPr>
              <w:instrText xml:space="preserve"> PAGEREF _Toc114637067 \h </w:instrText>
            </w:r>
            <w:r w:rsidR="00EB5E84">
              <w:rPr>
                <w:noProof/>
                <w:webHidden/>
              </w:rPr>
            </w:r>
            <w:r w:rsidR="00EB5E84">
              <w:rPr>
                <w:noProof/>
                <w:webHidden/>
              </w:rPr>
              <w:fldChar w:fldCharType="separate"/>
            </w:r>
            <w:r w:rsidR="00EB5E84">
              <w:rPr>
                <w:noProof/>
                <w:webHidden/>
              </w:rPr>
              <w:t>3</w:t>
            </w:r>
            <w:r w:rsidR="00EB5E84">
              <w:rPr>
                <w:noProof/>
                <w:webHidden/>
              </w:rPr>
              <w:fldChar w:fldCharType="end"/>
            </w:r>
          </w:hyperlink>
        </w:p>
        <w:p w14:paraId="722C08EC" w14:textId="730D5CDB" w:rsidR="00EB5E84" w:rsidRDefault="00000000">
          <w:pPr>
            <w:pStyle w:val="TOC1"/>
            <w:tabs>
              <w:tab w:val="right" w:leader="dot" w:pos="8630"/>
            </w:tabs>
            <w:rPr>
              <w:rFonts w:eastAsiaTheme="minorEastAsia" w:cstheme="minorBidi"/>
              <w:b w:val="0"/>
              <w:bCs w:val="0"/>
              <w:caps w:val="0"/>
              <w:noProof/>
              <w:color w:val="auto"/>
              <w:sz w:val="24"/>
              <w:szCs w:val="24"/>
              <w:u w:val="none"/>
            </w:rPr>
          </w:pPr>
          <w:hyperlink w:anchor="_Toc114637068" w:history="1">
            <w:r w:rsidR="00EB5E84" w:rsidRPr="00A77C0D">
              <w:rPr>
                <w:rStyle w:val="Hyperlink"/>
                <w:noProof/>
              </w:rPr>
              <w:t>Requirements and Preparation</w:t>
            </w:r>
            <w:r w:rsidR="00EB5E84">
              <w:rPr>
                <w:noProof/>
                <w:webHidden/>
              </w:rPr>
              <w:tab/>
            </w:r>
            <w:r w:rsidR="00EB5E84">
              <w:rPr>
                <w:noProof/>
                <w:webHidden/>
              </w:rPr>
              <w:fldChar w:fldCharType="begin"/>
            </w:r>
            <w:r w:rsidR="00EB5E84">
              <w:rPr>
                <w:noProof/>
                <w:webHidden/>
              </w:rPr>
              <w:instrText xml:space="preserve"> PAGEREF _Toc114637068 \h </w:instrText>
            </w:r>
            <w:r w:rsidR="00EB5E84">
              <w:rPr>
                <w:noProof/>
                <w:webHidden/>
              </w:rPr>
            </w:r>
            <w:r w:rsidR="00EB5E84">
              <w:rPr>
                <w:noProof/>
                <w:webHidden/>
              </w:rPr>
              <w:fldChar w:fldCharType="separate"/>
            </w:r>
            <w:r w:rsidR="00EB5E84">
              <w:rPr>
                <w:noProof/>
                <w:webHidden/>
              </w:rPr>
              <w:t>3</w:t>
            </w:r>
            <w:r w:rsidR="00EB5E84">
              <w:rPr>
                <w:noProof/>
                <w:webHidden/>
              </w:rPr>
              <w:fldChar w:fldCharType="end"/>
            </w:r>
          </w:hyperlink>
        </w:p>
        <w:p w14:paraId="1E5F3844" w14:textId="78AC32E5" w:rsidR="00EB5E84" w:rsidRDefault="00000000">
          <w:pPr>
            <w:pStyle w:val="TOC1"/>
            <w:tabs>
              <w:tab w:val="right" w:leader="dot" w:pos="8630"/>
            </w:tabs>
            <w:rPr>
              <w:rFonts w:eastAsiaTheme="minorEastAsia" w:cstheme="minorBidi"/>
              <w:b w:val="0"/>
              <w:bCs w:val="0"/>
              <w:caps w:val="0"/>
              <w:noProof/>
              <w:color w:val="auto"/>
              <w:sz w:val="24"/>
              <w:szCs w:val="24"/>
              <w:u w:val="none"/>
            </w:rPr>
          </w:pPr>
          <w:hyperlink w:anchor="_Toc114637069" w:history="1">
            <w:r w:rsidR="00EB5E84" w:rsidRPr="00A77C0D">
              <w:rPr>
                <w:rStyle w:val="Hyperlink"/>
                <w:noProof/>
              </w:rPr>
              <w:t>Submission and Distribution of Interim Report</w:t>
            </w:r>
            <w:r w:rsidR="00EB5E84">
              <w:rPr>
                <w:noProof/>
                <w:webHidden/>
              </w:rPr>
              <w:tab/>
            </w:r>
            <w:r w:rsidR="00EB5E84">
              <w:rPr>
                <w:noProof/>
                <w:webHidden/>
              </w:rPr>
              <w:fldChar w:fldCharType="begin"/>
            </w:r>
            <w:r w:rsidR="00EB5E84">
              <w:rPr>
                <w:noProof/>
                <w:webHidden/>
              </w:rPr>
              <w:instrText xml:space="preserve"> PAGEREF _Toc114637069 \h </w:instrText>
            </w:r>
            <w:r w:rsidR="00EB5E84">
              <w:rPr>
                <w:noProof/>
                <w:webHidden/>
              </w:rPr>
            </w:r>
            <w:r w:rsidR="00EB5E84">
              <w:rPr>
                <w:noProof/>
                <w:webHidden/>
              </w:rPr>
              <w:fldChar w:fldCharType="separate"/>
            </w:r>
            <w:r w:rsidR="00EB5E84">
              <w:rPr>
                <w:noProof/>
                <w:webHidden/>
              </w:rPr>
              <w:t>4</w:t>
            </w:r>
            <w:r w:rsidR="00EB5E84">
              <w:rPr>
                <w:noProof/>
                <w:webHidden/>
              </w:rPr>
              <w:fldChar w:fldCharType="end"/>
            </w:r>
          </w:hyperlink>
        </w:p>
        <w:p w14:paraId="45FE4193" w14:textId="68093A90" w:rsidR="00EB5E84" w:rsidRDefault="00000000">
          <w:pPr>
            <w:pStyle w:val="TOC1"/>
            <w:tabs>
              <w:tab w:val="right" w:leader="dot" w:pos="8630"/>
            </w:tabs>
            <w:rPr>
              <w:rFonts w:eastAsiaTheme="minorEastAsia" w:cstheme="minorBidi"/>
              <w:b w:val="0"/>
              <w:bCs w:val="0"/>
              <w:caps w:val="0"/>
              <w:noProof/>
              <w:color w:val="auto"/>
              <w:sz w:val="24"/>
              <w:szCs w:val="24"/>
              <w:u w:val="none"/>
            </w:rPr>
          </w:pPr>
          <w:hyperlink w:anchor="_Toc114637070" w:history="1">
            <w:r w:rsidR="00EB5E84" w:rsidRPr="00A77C0D">
              <w:rPr>
                <w:rStyle w:val="Hyperlink"/>
                <w:noProof/>
              </w:rPr>
              <w:t>CONFIDENTIALITY</w:t>
            </w:r>
            <w:r w:rsidR="00EB5E84">
              <w:rPr>
                <w:noProof/>
                <w:webHidden/>
              </w:rPr>
              <w:tab/>
            </w:r>
            <w:r w:rsidR="00EB5E84">
              <w:rPr>
                <w:noProof/>
                <w:webHidden/>
              </w:rPr>
              <w:fldChar w:fldCharType="begin"/>
            </w:r>
            <w:r w:rsidR="00EB5E84">
              <w:rPr>
                <w:noProof/>
                <w:webHidden/>
              </w:rPr>
              <w:instrText xml:space="preserve"> PAGEREF _Toc114637070 \h </w:instrText>
            </w:r>
            <w:r w:rsidR="00EB5E84">
              <w:rPr>
                <w:noProof/>
                <w:webHidden/>
              </w:rPr>
            </w:r>
            <w:r w:rsidR="00EB5E84">
              <w:rPr>
                <w:noProof/>
                <w:webHidden/>
              </w:rPr>
              <w:fldChar w:fldCharType="separate"/>
            </w:r>
            <w:r w:rsidR="00EB5E84">
              <w:rPr>
                <w:noProof/>
                <w:webHidden/>
              </w:rPr>
              <w:t>4</w:t>
            </w:r>
            <w:r w:rsidR="00EB5E84">
              <w:rPr>
                <w:noProof/>
                <w:webHidden/>
              </w:rPr>
              <w:fldChar w:fldCharType="end"/>
            </w:r>
          </w:hyperlink>
        </w:p>
        <w:p w14:paraId="46267912" w14:textId="29889C8A" w:rsidR="00EB5E84" w:rsidRDefault="00000000">
          <w:pPr>
            <w:pStyle w:val="TOC1"/>
            <w:tabs>
              <w:tab w:val="right" w:leader="dot" w:pos="8630"/>
            </w:tabs>
            <w:rPr>
              <w:rFonts w:eastAsiaTheme="minorEastAsia" w:cstheme="minorBidi"/>
              <w:b w:val="0"/>
              <w:bCs w:val="0"/>
              <w:caps w:val="0"/>
              <w:noProof/>
              <w:color w:val="auto"/>
              <w:sz w:val="24"/>
              <w:szCs w:val="24"/>
              <w:u w:val="none"/>
            </w:rPr>
          </w:pPr>
          <w:hyperlink w:anchor="_Toc114637071" w:history="1">
            <w:r w:rsidR="00EB5E84" w:rsidRPr="00A77C0D">
              <w:rPr>
                <w:rStyle w:val="Hyperlink"/>
                <w:noProof/>
              </w:rPr>
              <w:t>Template</w:t>
            </w:r>
            <w:r w:rsidR="00EB5E84">
              <w:rPr>
                <w:noProof/>
                <w:webHidden/>
              </w:rPr>
              <w:tab/>
            </w:r>
            <w:r w:rsidR="00EB5E84">
              <w:rPr>
                <w:noProof/>
                <w:webHidden/>
              </w:rPr>
              <w:fldChar w:fldCharType="begin"/>
            </w:r>
            <w:r w:rsidR="00EB5E84">
              <w:rPr>
                <w:noProof/>
                <w:webHidden/>
              </w:rPr>
              <w:instrText xml:space="preserve"> PAGEREF _Toc114637071 \h </w:instrText>
            </w:r>
            <w:r w:rsidR="00EB5E84">
              <w:rPr>
                <w:noProof/>
                <w:webHidden/>
              </w:rPr>
            </w:r>
            <w:r w:rsidR="00EB5E84">
              <w:rPr>
                <w:noProof/>
                <w:webHidden/>
              </w:rPr>
              <w:fldChar w:fldCharType="separate"/>
            </w:r>
            <w:r w:rsidR="00EB5E84">
              <w:rPr>
                <w:noProof/>
                <w:webHidden/>
              </w:rPr>
              <w:t>4</w:t>
            </w:r>
            <w:r w:rsidR="00EB5E84">
              <w:rPr>
                <w:noProof/>
                <w:webHidden/>
              </w:rPr>
              <w:fldChar w:fldCharType="end"/>
            </w:r>
          </w:hyperlink>
        </w:p>
        <w:p w14:paraId="4CFF8B1E" w14:textId="3AC6848E" w:rsidR="00EB5E84" w:rsidRDefault="00000000">
          <w:pPr>
            <w:pStyle w:val="TOC2"/>
            <w:tabs>
              <w:tab w:val="left" w:pos="432"/>
              <w:tab w:val="right" w:leader="dot" w:pos="8630"/>
            </w:tabs>
            <w:rPr>
              <w:rFonts w:eastAsiaTheme="minorEastAsia" w:cstheme="minorBidi"/>
              <w:b w:val="0"/>
              <w:bCs w:val="0"/>
              <w:smallCaps w:val="0"/>
              <w:noProof/>
              <w:color w:val="auto"/>
              <w:sz w:val="24"/>
              <w:szCs w:val="24"/>
            </w:rPr>
          </w:pPr>
          <w:hyperlink w:anchor="_Toc114637072" w:history="1">
            <w:r w:rsidR="00EB5E84" w:rsidRPr="00A77C0D">
              <w:rPr>
                <w:rStyle w:val="Hyperlink"/>
                <w:rFonts w:cs="Arial"/>
                <w:noProof/>
              </w:rPr>
              <w:t>A.</w:t>
            </w:r>
            <w:r w:rsidR="00EB5E84">
              <w:rPr>
                <w:rFonts w:eastAsiaTheme="minorEastAsia" w:cstheme="minorBidi"/>
                <w:b w:val="0"/>
                <w:bCs w:val="0"/>
                <w:smallCaps w:val="0"/>
                <w:noProof/>
                <w:color w:val="auto"/>
                <w:sz w:val="24"/>
                <w:szCs w:val="24"/>
              </w:rPr>
              <w:tab/>
            </w:r>
            <w:r w:rsidR="00EB5E84" w:rsidRPr="00A77C0D">
              <w:rPr>
                <w:rStyle w:val="Hyperlink"/>
                <w:noProof/>
              </w:rPr>
              <w:t>Contact Information</w:t>
            </w:r>
            <w:r w:rsidR="00EB5E84">
              <w:rPr>
                <w:noProof/>
                <w:webHidden/>
              </w:rPr>
              <w:tab/>
            </w:r>
            <w:r w:rsidR="00EB5E84">
              <w:rPr>
                <w:noProof/>
                <w:webHidden/>
              </w:rPr>
              <w:fldChar w:fldCharType="begin"/>
            </w:r>
            <w:r w:rsidR="00EB5E84">
              <w:rPr>
                <w:noProof/>
                <w:webHidden/>
              </w:rPr>
              <w:instrText xml:space="preserve"> PAGEREF _Toc114637072 \h </w:instrText>
            </w:r>
            <w:r w:rsidR="00EB5E84">
              <w:rPr>
                <w:noProof/>
                <w:webHidden/>
              </w:rPr>
            </w:r>
            <w:r w:rsidR="00EB5E84">
              <w:rPr>
                <w:noProof/>
                <w:webHidden/>
              </w:rPr>
              <w:fldChar w:fldCharType="separate"/>
            </w:r>
            <w:r w:rsidR="00EB5E84">
              <w:rPr>
                <w:noProof/>
                <w:webHidden/>
              </w:rPr>
              <w:t>6</w:t>
            </w:r>
            <w:r w:rsidR="00EB5E84">
              <w:rPr>
                <w:noProof/>
                <w:webHidden/>
              </w:rPr>
              <w:fldChar w:fldCharType="end"/>
            </w:r>
          </w:hyperlink>
        </w:p>
        <w:p w14:paraId="0288E71A" w14:textId="07858FB6" w:rsidR="00EB5E84" w:rsidRDefault="00000000">
          <w:pPr>
            <w:pStyle w:val="TOC2"/>
            <w:tabs>
              <w:tab w:val="left" w:pos="422"/>
              <w:tab w:val="right" w:leader="dot" w:pos="8630"/>
            </w:tabs>
            <w:rPr>
              <w:rFonts w:eastAsiaTheme="minorEastAsia" w:cstheme="minorBidi"/>
              <w:b w:val="0"/>
              <w:bCs w:val="0"/>
              <w:smallCaps w:val="0"/>
              <w:noProof/>
              <w:color w:val="auto"/>
              <w:sz w:val="24"/>
              <w:szCs w:val="24"/>
            </w:rPr>
          </w:pPr>
          <w:hyperlink w:anchor="_Toc114637073" w:history="1">
            <w:r w:rsidR="00EB5E84" w:rsidRPr="00A77C0D">
              <w:rPr>
                <w:rStyle w:val="Hyperlink"/>
                <w:rFonts w:cs="Arial"/>
                <w:noProof/>
              </w:rPr>
              <w:t>B.</w:t>
            </w:r>
            <w:r w:rsidR="00EB5E84">
              <w:rPr>
                <w:rFonts w:eastAsiaTheme="minorEastAsia" w:cstheme="minorBidi"/>
                <w:b w:val="0"/>
                <w:bCs w:val="0"/>
                <w:smallCaps w:val="0"/>
                <w:noProof/>
                <w:color w:val="auto"/>
                <w:sz w:val="24"/>
                <w:szCs w:val="24"/>
              </w:rPr>
              <w:tab/>
            </w:r>
            <w:r w:rsidR="00EB5E84" w:rsidRPr="00A77C0D">
              <w:rPr>
                <w:rStyle w:val="Hyperlink"/>
                <w:noProof/>
              </w:rPr>
              <w:t>Deficiencies, Weaknesses and Concerns from Previous Evaluation(s) and the Actions Taken to Address Them</w:t>
            </w:r>
            <w:r w:rsidR="00EB5E84">
              <w:rPr>
                <w:noProof/>
                <w:webHidden/>
              </w:rPr>
              <w:tab/>
            </w:r>
            <w:r w:rsidR="00EB5E84">
              <w:rPr>
                <w:noProof/>
                <w:webHidden/>
              </w:rPr>
              <w:fldChar w:fldCharType="begin"/>
            </w:r>
            <w:r w:rsidR="00EB5E84">
              <w:rPr>
                <w:noProof/>
                <w:webHidden/>
              </w:rPr>
              <w:instrText xml:space="preserve"> PAGEREF _Toc114637073 \h </w:instrText>
            </w:r>
            <w:r w:rsidR="00EB5E84">
              <w:rPr>
                <w:noProof/>
                <w:webHidden/>
              </w:rPr>
            </w:r>
            <w:r w:rsidR="00EB5E84">
              <w:rPr>
                <w:noProof/>
                <w:webHidden/>
              </w:rPr>
              <w:fldChar w:fldCharType="separate"/>
            </w:r>
            <w:r w:rsidR="00EB5E84">
              <w:rPr>
                <w:noProof/>
                <w:webHidden/>
              </w:rPr>
              <w:t>6</w:t>
            </w:r>
            <w:r w:rsidR="00EB5E84">
              <w:rPr>
                <w:noProof/>
                <w:webHidden/>
              </w:rPr>
              <w:fldChar w:fldCharType="end"/>
            </w:r>
          </w:hyperlink>
        </w:p>
        <w:p w14:paraId="591684D2" w14:textId="6C0BEF63" w:rsidR="00EB5E84" w:rsidRDefault="00000000">
          <w:pPr>
            <w:pStyle w:val="TOC2"/>
            <w:tabs>
              <w:tab w:val="left" w:pos="415"/>
              <w:tab w:val="right" w:leader="dot" w:pos="8630"/>
            </w:tabs>
            <w:rPr>
              <w:rFonts w:eastAsiaTheme="minorEastAsia" w:cstheme="minorBidi"/>
              <w:b w:val="0"/>
              <w:bCs w:val="0"/>
              <w:smallCaps w:val="0"/>
              <w:noProof/>
              <w:color w:val="auto"/>
              <w:sz w:val="24"/>
              <w:szCs w:val="24"/>
            </w:rPr>
          </w:pPr>
          <w:hyperlink w:anchor="_Toc114637074" w:history="1">
            <w:r w:rsidR="00EB5E84" w:rsidRPr="00A77C0D">
              <w:rPr>
                <w:rStyle w:val="Hyperlink"/>
                <w:noProof/>
              </w:rPr>
              <w:t>C.</w:t>
            </w:r>
            <w:r w:rsidR="00EB5E84">
              <w:rPr>
                <w:rFonts w:eastAsiaTheme="minorEastAsia" w:cstheme="minorBidi"/>
                <w:b w:val="0"/>
                <w:bCs w:val="0"/>
                <w:smallCaps w:val="0"/>
                <w:noProof/>
                <w:color w:val="auto"/>
                <w:sz w:val="24"/>
                <w:szCs w:val="24"/>
              </w:rPr>
              <w:tab/>
            </w:r>
            <w:r w:rsidR="00EB5E84" w:rsidRPr="00A77C0D">
              <w:rPr>
                <w:rStyle w:val="Hyperlink"/>
                <w:noProof/>
              </w:rPr>
              <w:t>Additional Evidence to Be Provided During the Visit (only for IV and SCV reviews)</w:t>
            </w:r>
            <w:r w:rsidR="00EB5E84">
              <w:rPr>
                <w:noProof/>
                <w:webHidden/>
              </w:rPr>
              <w:tab/>
            </w:r>
            <w:r w:rsidR="00EB5E84">
              <w:rPr>
                <w:noProof/>
                <w:webHidden/>
              </w:rPr>
              <w:fldChar w:fldCharType="begin"/>
            </w:r>
            <w:r w:rsidR="00EB5E84">
              <w:rPr>
                <w:noProof/>
                <w:webHidden/>
              </w:rPr>
              <w:instrText xml:space="preserve"> PAGEREF _Toc114637074 \h </w:instrText>
            </w:r>
            <w:r w:rsidR="00EB5E84">
              <w:rPr>
                <w:noProof/>
                <w:webHidden/>
              </w:rPr>
            </w:r>
            <w:r w:rsidR="00EB5E84">
              <w:rPr>
                <w:noProof/>
                <w:webHidden/>
              </w:rPr>
              <w:fldChar w:fldCharType="separate"/>
            </w:r>
            <w:r w:rsidR="00EB5E84">
              <w:rPr>
                <w:noProof/>
                <w:webHidden/>
              </w:rPr>
              <w:t>6</w:t>
            </w:r>
            <w:r w:rsidR="00EB5E84">
              <w:rPr>
                <w:noProof/>
                <w:webHidden/>
              </w:rPr>
              <w:fldChar w:fldCharType="end"/>
            </w:r>
          </w:hyperlink>
        </w:p>
        <w:p w14:paraId="4FF244DB" w14:textId="3C4ACF00" w:rsidR="00EB5E84" w:rsidRDefault="00000000">
          <w:pPr>
            <w:pStyle w:val="TOC2"/>
            <w:tabs>
              <w:tab w:val="right" w:leader="dot" w:pos="8630"/>
            </w:tabs>
            <w:rPr>
              <w:rFonts w:eastAsiaTheme="minorEastAsia" w:cstheme="minorBidi"/>
              <w:b w:val="0"/>
              <w:bCs w:val="0"/>
              <w:smallCaps w:val="0"/>
              <w:noProof/>
              <w:color w:val="auto"/>
              <w:sz w:val="24"/>
              <w:szCs w:val="24"/>
            </w:rPr>
          </w:pPr>
          <w:hyperlink w:anchor="_Toc114637075" w:history="1">
            <w:r w:rsidR="00EB5E84" w:rsidRPr="00A77C0D">
              <w:rPr>
                <w:rStyle w:val="Hyperlink"/>
                <w:rFonts w:cs="Arial"/>
                <w:noProof/>
              </w:rPr>
              <w:t>Submission Attesting to Compliance</w:t>
            </w:r>
            <w:r w:rsidR="00EB5E84">
              <w:rPr>
                <w:noProof/>
                <w:webHidden/>
              </w:rPr>
              <w:tab/>
            </w:r>
            <w:r w:rsidR="00EB5E84">
              <w:rPr>
                <w:noProof/>
                <w:webHidden/>
              </w:rPr>
              <w:fldChar w:fldCharType="begin"/>
            </w:r>
            <w:r w:rsidR="00EB5E84">
              <w:rPr>
                <w:noProof/>
                <w:webHidden/>
              </w:rPr>
              <w:instrText xml:space="preserve"> PAGEREF _Toc114637075 \h </w:instrText>
            </w:r>
            <w:r w:rsidR="00EB5E84">
              <w:rPr>
                <w:noProof/>
                <w:webHidden/>
              </w:rPr>
            </w:r>
            <w:r w:rsidR="00EB5E84">
              <w:rPr>
                <w:noProof/>
                <w:webHidden/>
              </w:rPr>
              <w:fldChar w:fldCharType="separate"/>
            </w:r>
            <w:r w:rsidR="00EB5E84">
              <w:rPr>
                <w:noProof/>
                <w:webHidden/>
              </w:rPr>
              <w:t>7</w:t>
            </w:r>
            <w:r w:rsidR="00EB5E84">
              <w:rPr>
                <w:noProof/>
                <w:webHidden/>
              </w:rPr>
              <w:fldChar w:fldCharType="end"/>
            </w:r>
          </w:hyperlink>
        </w:p>
        <w:p w14:paraId="1ECA07F6" w14:textId="6571D524" w:rsidR="0055596D" w:rsidRDefault="0055596D">
          <w:r>
            <w:rPr>
              <w:b/>
              <w:bCs/>
              <w:noProof/>
            </w:rPr>
            <w:fldChar w:fldCharType="end"/>
          </w:r>
        </w:p>
      </w:sdtContent>
    </w:sdt>
    <w:p w14:paraId="2F7BF0F3" w14:textId="77777777" w:rsidR="000F6155" w:rsidRPr="002D02AB" w:rsidRDefault="000F6155" w:rsidP="005C1EE9">
      <w:pPr>
        <w:pStyle w:val="Heading1"/>
        <w:rPr>
          <w:color w:val="auto"/>
        </w:rPr>
      </w:pPr>
      <w:r w:rsidRPr="004D7DD7">
        <w:rPr>
          <w:rFonts w:ascii="Times New Roman" w:hAnsi="Times New Roman"/>
          <w:color w:val="595959" w:themeColor="text1" w:themeTint="A6"/>
        </w:rPr>
        <w:br w:type="page"/>
      </w:r>
    </w:p>
    <w:p w14:paraId="40D75D6A" w14:textId="77777777" w:rsidR="00B44860" w:rsidRPr="005C1EE9" w:rsidRDefault="00B44860" w:rsidP="00D54E1B">
      <w:pPr>
        <w:pStyle w:val="Heading1"/>
        <w:spacing w:after="120"/>
      </w:pPr>
      <w:bookmarkStart w:id="0" w:name="_Toc73885637"/>
      <w:bookmarkStart w:id="1" w:name="_Toc114637067"/>
      <w:r w:rsidRPr="005C1EE9">
        <w:lastRenderedPageBreak/>
        <w:t>Introducti</w:t>
      </w:r>
      <w:r w:rsidR="00195F2F" w:rsidRPr="005C1EE9">
        <w:t>o</w:t>
      </w:r>
      <w:r w:rsidRPr="005C1EE9">
        <w:t>n</w:t>
      </w:r>
      <w:bookmarkEnd w:id="0"/>
      <w:bookmarkEnd w:id="1"/>
    </w:p>
    <w:p w14:paraId="173EA87B" w14:textId="5A65990E" w:rsidR="00674626" w:rsidRDefault="00674626" w:rsidP="00D54E1B">
      <w:pPr>
        <w:spacing w:line="264" w:lineRule="auto"/>
        <w:ind w:right="187"/>
      </w:pPr>
      <w:r>
        <w:t xml:space="preserve">A program submits an </w:t>
      </w:r>
      <w:r w:rsidRPr="005E6848">
        <w:t xml:space="preserve">Interim Report </w:t>
      </w:r>
      <w:r>
        <w:t>detailing progress made on remaining shortcomings from a previous ETAC review</w:t>
      </w:r>
      <w:r w:rsidR="00E3322D">
        <w:t xml:space="preserve"> that</w:t>
      </w:r>
      <w:r>
        <w:t xml:space="preserve"> resulted in an accreditation action of </w:t>
      </w:r>
      <w:r w:rsidRPr="005E6848">
        <w:t>Interim Review (IR), Interim Visit (IV), Show Cause Report (SCR)</w:t>
      </w:r>
      <w:r w:rsidR="00E3322D">
        <w:t>,</w:t>
      </w:r>
      <w:r w:rsidRPr="005E6848">
        <w:t xml:space="preserve"> </w:t>
      </w:r>
      <w:r w:rsidR="00697950">
        <w:t>or</w:t>
      </w:r>
      <w:r w:rsidR="00697950" w:rsidRPr="005E6848">
        <w:t xml:space="preserve"> </w:t>
      </w:r>
      <w:r w:rsidRPr="005E6848">
        <w:t>Show Cause Visit (SCV)</w:t>
      </w:r>
      <w:r>
        <w:t>.</w:t>
      </w:r>
    </w:p>
    <w:p w14:paraId="78939616" w14:textId="03705171" w:rsidR="00674626" w:rsidRPr="005E6848" w:rsidRDefault="00674626" w:rsidP="00674626">
      <w:pPr>
        <w:spacing w:before="240" w:line="264" w:lineRule="auto"/>
      </w:pPr>
      <w:r>
        <w:t xml:space="preserve">An Interim Report is a focused report </w:t>
      </w:r>
      <w:r w:rsidRPr="005E6848">
        <w:t>address</w:t>
      </w:r>
      <w:r>
        <w:t>ing</w:t>
      </w:r>
      <w:r w:rsidRPr="005E6848">
        <w:t xml:space="preserve"> </w:t>
      </w:r>
      <w:r>
        <w:t xml:space="preserve">only remaining </w:t>
      </w:r>
      <w:r w:rsidRPr="005E6848">
        <w:t>shortcomings identified in the program’s previous review</w:t>
      </w:r>
      <w:r>
        <w:t xml:space="preserve"> final statement from the ETAC.  Please note a</w:t>
      </w:r>
      <w:r w:rsidRPr="005E6848">
        <w:t xml:space="preserve"> separate report is required for each program even if identical shortcomings </w:t>
      </w:r>
      <w:r>
        <w:t>were</w:t>
      </w:r>
      <w:r w:rsidRPr="005E6848">
        <w:t xml:space="preserve"> </w:t>
      </w:r>
      <w:r w:rsidR="0061603D">
        <w:t>written</w:t>
      </w:r>
      <w:r w:rsidR="0061603D" w:rsidRPr="005E6848">
        <w:t xml:space="preserve"> </w:t>
      </w:r>
      <w:r w:rsidRPr="005E6848">
        <w:t>for two or more programs</w:t>
      </w:r>
      <w:r>
        <w:t xml:space="preserve"> (since different programs may have taken different actions)</w:t>
      </w:r>
      <w:r w:rsidRPr="005E6848">
        <w:t>.</w:t>
      </w:r>
    </w:p>
    <w:p w14:paraId="20AEC8AD" w14:textId="77777777" w:rsidR="00B44860" w:rsidRPr="005C1EE9" w:rsidRDefault="00B44860" w:rsidP="00D54E1B">
      <w:pPr>
        <w:pStyle w:val="Heading1"/>
        <w:spacing w:after="120"/>
      </w:pPr>
      <w:bookmarkStart w:id="2" w:name="_Toc73885638"/>
      <w:bookmarkStart w:id="3" w:name="_Toc114637068"/>
      <w:r w:rsidRPr="005C1EE9">
        <w:t>Requirements and Preparation</w:t>
      </w:r>
      <w:bookmarkEnd w:id="2"/>
      <w:bookmarkEnd w:id="3"/>
    </w:p>
    <w:p w14:paraId="6C5546AC" w14:textId="67F64AD6" w:rsidR="00B44860" w:rsidRPr="004D7DD7" w:rsidRDefault="00B44860" w:rsidP="00D54E1B">
      <w:pPr>
        <w:spacing w:line="264" w:lineRule="auto"/>
      </w:pPr>
      <w:r w:rsidRPr="004D7DD7">
        <w:t xml:space="preserve">The program name used on the cover of the </w:t>
      </w:r>
      <w:r w:rsidR="00674626">
        <w:t>Interim</w:t>
      </w:r>
      <w:r w:rsidRPr="004D7DD7">
        <w:t xml:space="preserve"> Report </w:t>
      </w:r>
      <w:r w:rsidRPr="004D7DD7">
        <w:rPr>
          <w:b/>
        </w:rPr>
        <w:t xml:space="preserve">must </w:t>
      </w:r>
      <w:r w:rsidRPr="004D7DD7">
        <w:t>be identical to that used in the institutional publications, on the ABET Request for Evaluation (RFE), and on the transc</w:t>
      </w:r>
      <w:r w:rsidR="0022308B" w:rsidRPr="004D7DD7">
        <w:t>ripts of graduates.  This will e</w:t>
      </w:r>
      <w:r w:rsidRPr="004D7DD7">
        <w:t xml:space="preserve">nsure the program is correctly identified in ABET records and graduates can be correctly identified as graduating from an accredited program. </w:t>
      </w:r>
    </w:p>
    <w:p w14:paraId="5094B9C7" w14:textId="771DF8A0" w:rsidR="00D54E1B" w:rsidRPr="005E6848" w:rsidRDefault="00D54E1B" w:rsidP="00D54E1B">
      <w:pPr>
        <w:spacing w:before="240" w:line="264" w:lineRule="auto"/>
      </w:pPr>
      <w:r w:rsidRPr="005E6848">
        <w:t xml:space="preserve">The </w:t>
      </w:r>
      <w:r>
        <w:t xml:space="preserve">Interim Report </w:t>
      </w:r>
      <w:r w:rsidRPr="00D54E1B">
        <w:t>Questionnaire</w:t>
      </w:r>
      <w:r w:rsidRPr="005E6848">
        <w:t xml:space="preserve"> focuses only on the shortcomings identified during the previous review.  While it is important </w:t>
      </w:r>
      <w:r w:rsidR="0056302F">
        <w:t xml:space="preserve">that </w:t>
      </w:r>
      <w:r w:rsidRPr="005E6848">
        <w:t xml:space="preserve">the overall structure in the </w:t>
      </w:r>
      <w:r>
        <w:t xml:space="preserve">Interim Report </w:t>
      </w:r>
      <w:r w:rsidRPr="00D54E1B">
        <w:t>Questionnaire</w:t>
      </w:r>
      <w:r w:rsidRPr="005E6848">
        <w:rPr>
          <w:i/>
        </w:rPr>
        <w:t xml:space="preserve"> </w:t>
      </w:r>
      <w:r w:rsidRPr="005E6848">
        <w:t>be retained, it is not necessary to preserve notes or pages of instructions about preparing the Interim Report.</w:t>
      </w:r>
    </w:p>
    <w:p w14:paraId="076DE090" w14:textId="362FE7B4" w:rsidR="00195F2F" w:rsidRPr="004D7DD7" w:rsidRDefault="00B44860" w:rsidP="00D54E1B">
      <w:pPr>
        <w:spacing w:before="240" w:line="264" w:lineRule="auto"/>
      </w:pPr>
      <w:r w:rsidRPr="004D7DD7">
        <w:t>A program may use terminology different</w:t>
      </w:r>
      <w:r w:rsidR="000C5541" w:rsidRPr="004D7DD7">
        <w:t xml:space="preserve"> </w:t>
      </w:r>
      <w:r w:rsidR="00195F2F" w:rsidRPr="004D7DD7">
        <w:t xml:space="preserve">from that used in the </w:t>
      </w:r>
      <w:r w:rsidR="00D54E1B">
        <w:t>Interim Report Questionnaire or the criteria’s definition section.  However, i</w:t>
      </w:r>
      <w:r w:rsidR="00195F2F" w:rsidRPr="004D7DD7">
        <w:t xml:space="preserve">f different terminology is used, it is important the </w:t>
      </w:r>
      <w:r w:rsidR="00D54E1B">
        <w:t>Interim</w:t>
      </w:r>
      <w:r w:rsidR="00195F2F" w:rsidRPr="004D7DD7">
        <w:t xml:space="preserve"> Report provide notes of explanation to clearly link the terminology in the Report to terminology used in the </w:t>
      </w:r>
      <w:r w:rsidR="00D54E1B">
        <w:t xml:space="preserve">Interim Report </w:t>
      </w:r>
      <w:r w:rsidR="00D54E1B" w:rsidRPr="00D54E1B">
        <w:t>Questionnaire</w:t>
      </w:r>
      <w:r w:rsidR="00D54E1B">
        <w:t xml:space="preserve"> or criteria definitions.</w:t>
      </w:r>
    </w:p>
    <w:p w14:paraId="1E721D37" w14:textId="208B0F30" w:rsidR="000C5541" w:rsidRPr="004D7DD7" w:rsidRDefault="00D54E1B" w:rsidP="00D54E1B">
      <w:pPr>
        <w:spacing w:before="240" w:line="264" w:lineRule="auto"/>
      </w:pPr>
      <w:r>
        <w:t>If previous findings stem from Criterion 5 or 6</w:t>
      </w:r>
      <w:r w:rsidR="0061603D">
        <w:t xml:space="preserve">, </w:t>
      </w:r>
      <w:r>
        <w:t xml:space="preserve">the Interim Report </w:t>
      </w:r>
      <w:r w:rsidR="0061603D">
        <w:t>may</w:t>
      </w:r>
      <w:r>
        <w:t xml:space="preserve"> use associated t</w:t>
      </w:r>
      <w:r w:rsidR="00195F2F" w:rsidRPr="004D7DD7">
        <w:t xml:space="preserve">ables </w:t>
      </w:r>
      <w:r>
        <w:t>found in the General Review Self-Study Questionnaire, e.g., Table 5.1</w:t>
      </w:r>
      <w:r w:rsidR="00557D32">
        <w:t>.</w:t>
      </w:r>
      <w:r>
        <w:t xml:space="preserve"> </w:t>
      </w:r>
      <w:r w:rsidR="00557D32">
        <w:t xml:space="preserve"> </w:t>
      </w:r>
      <w:r w:rsidR="005A0B7A">
        <w:t xml:space="preserve">The format of any of these </w:t>
      </w:r>
      <w:r>
        <w:t xml:space="preserve">tables </w:t>
      </w:r>
      <w:r w:rsidR="00195F2F" w:rsidRPr="004D7DD7">
        <w:t xml:space="preserve">may be modified to </w:t>
      </w:r>
      <w:r w:rsidR="00E01C4A" w:rsidRPr="004D7DD7">
        <w:t>present the information more clearly</w:t>
      </w:r>
      <w:r w:rsidR="000C5541" w:rsidRPr="004D7DD7">
        <w:t xml:space="preserve"> for the program.  When this is done, it is suggested that a brief explanatory footnote be included about </w:t>
      </w:r>
      <w:r w:rsidR="005A0B7A">
        <w:t xml:space="preserve">what was modified and </w:t>
      </w:r>
      <w:r w:rsidR="000C5541" w:rsidRPr="004D7DD7">
        <w:t>why the table modifi</w:t>
      </w:r>
      <w:r w:rsidR="005A0B7A">
        <w:t>cation was necessary</w:t>
      </w:r>
      <w:r w:rsidR="000C5541" w:rsidRPr="004D7DD7">
        <w:t>.  Rows may be added to or deleted from tables to better accommodate program information.</w:t>
      </w:r>
    </w:p>
    <w:p w14:paraId="41BAE51F" w14:textId="7493C784" w:rsidR="0022308B" w:rsidRPr="004D7DD7" w:rsidRDefault="00FE64B7" w:rsidP="00D54E1B">
      <w:pPr>
        <w:spacing w:before="240" w:line="264" w:lineRule="auto"/>
      </w:pPr>
      <w:r w:rsidRPr="004D7DD7">
        <w:t xml:space="preserve">The </w:t>
      </w:r>
      <w:r w:rsidRPr="004D7DD7">
        <w:rPr>
          <w:b/>
        </w:rPr>
        <w:t>educational unit</w:t>
      </w:r>
      <w:r w:rsidRPr="004D7DD7">
        <w:t xml:space="preserve"> is the administrative unit </w:t>
      </w:r>
      <w:r w:rsidR="00D54E1B">
        <w:t>with</w:t>
      </w:r>
      <w:r w:rsidRPr="004D7DD7">
        <w:t xml:space="preserve"> academic responsibility for the program</w:t>
      </w:r>
      <w:r w:rsidR="000C5541" w:rsidRPr="004D7DD7">
        <w:t>(s)</w:t>
      </w:r>
      <w:r w:rsidRPr="004D7DD7">
        <w:t xml:space="preserve"> being </w:t>
      </w:r>
      <w:r w:rsidR="00144D78" w:rsidRPr="004D7DD7">
        <w:t>reviewed</w:t>
      </w:r>
      <w:r w:rsidRPr="004D7DD7">
        <w:t xml:space="preserve">. For example, if a single program is being </w:t>
      </w:r>
      <w:r w:rsidR="00144D78" w:rsidRPr="004D7DD7">
        <w:t>reviewed</w:t>
      </w:r>
      <w:r w:rsidR="00FD16E2" w:rsidRPr="004D7DD7">
        <w:t xml:space="preserve">, the </w:t>
      </w:r>
      <w:r w:rsidR="005C6B06" w:rsidRPr="004D7DD7">
        <w:t xml:space="preserve">educational unit may be </w:t>
      </w:r>
      <w:r w:rsidR="00D54E1B">
        <w:t>a</w:t>
      </w:r>
      <w:r w:rsidR="005C6B06" w:rsidRPr="004D7DD7">
        <w:t xml:space="preserve"> department. If more than one program is being reviewed, the educational unit is the administrative unit</w:t>
      </w:r>
      <w:r w:rsidR="00D54E1B">
        <w:t>(s)</w:t>
      </w:r>
      <w:r w:rsidR="005C6B06" w:rsidRPr="004D7DD7">
        <w:t xml:space="preserve"> responsible for the collective group of programs being reviewed by that Commission.</w:t>
      </w:r>
      <w:bookmarkStart w:id="4" w:name="_Toc268163162"/>
    </w:p>
    <w:p w14:paraId="5EB6AB2E" w14:textId="7DC02BE9" w:rsidR="00524D32" w:rsidRPr="005C1EE9" w:rsidRDefault="00524D32" w:rsidP="00D54E1B">
      <w:pPr>
        <w:pStyle w:val="Heading1"/>
        <w:spacing w:after="120"/>
      </w:pPr>
      <w:bookmarkStart w:id="5" w:name="_Toc73885639"/>
      <w:bookmarkStart w:id="6" w:name="_Toc114637069"/>
      <w:bookmarkEnd w:id="4"/>
      <w:r w:rsidRPr="005C1EE9">
        <w:lastRenderedPageBreak/>
        <w:t xml:space="preserve">Submission and </w:t>
      </w:r>
      <w:r w:rsidR="00BD6D06" w:rsidRPr="005C1EE9">
        <w:t xml:space="preserve">Distribution of </w:t>
      </w:r>
      <w:r w:rsidR="00697950">
        <w:t>Interim</w:t>
      </w:r>
      <w:r w:rsidR="00BD6D06" w:rsidRPr="005C1EE9">
        <w:t xml:space="preserve"> Report</w:t>
      </w:r>
      <w:bookmarkEnd w:id="5"/>
      <w:bookmarkEnd w:id="6"/>
    </w:p>
    <w:p w14:paraId="2E249C49" w14:textId="77777777" w:rsidR="004D7DD7" w:rsidRPr="00730492" w:rsidRDefault="004D7DD7" w:rsidP="004D7DD7">
      <w:pPr>
        <w:rPr>
          <w:color w:val="595959"/>
        </w:rPr>
      </w:pPr>
    </w:p>
    <w:p w14:paraId="4D8C5BE9" w14:textId="3748ED1E" w:rsidR="004D7DD7" w:rsidRPr="0095247A" w:rsidRDefault="004D7DD7" w:rsidP="004D7DD7">
      <w:pPr>
        <w:rPr>
          <w:color w:val="595959"/>
        </w:rPr>
      </w:pPr>
      <w:r w:rsidRPr="00730492">
        <w:rPr>
          <w:color w:val="595959"/>
        </w:rPr>
        <w:t xml:space="preserve">The </w:t>
      </w:r>
      <w:r w:rsidR="0095247A">
        <w:rPr>
          <w:color w:val="595959"/>
        </w:rPr>
        <w:t>Interim</w:t>
      </w:r>
      <w:r w:rsidRPr="00730492">
        <w:rPr>
          <w:color w:val="595959"/>
        </w:rPr>
        <w:t xml:space="preserve"> Report </w:t>
      </w:r>
      <w:r w:rsidR="00082535" w:rsidRPr="00EB5E84">
        <w:rPr>
          <w:b/>
          <w:bCs/>
          <w:color w:val="595959"/>
        </w:rPr>
        <w:t>MUST</w:t>
      </w:r>
      <w:r w:rsidR="00082535">
        <w:rPr>
          <w:color w:val="595959"/>
        </w:rPr>
        <w:t xml:space="preserve"> be</w:t>
      </w:r>
      <w:r w:rsidRPr="00730492">
        <w:rPr>
          <w:color w:val="595959"/>
        </w:rPr>
        <w:t xml:space="preserve"> uploaded </w:t>
      </w:r>
      <w:r w:rsidR="007B17DE">
        <w:rPr>
          <w:color w:val="595959"/>
        </w:rPr>
        <w:t>using</w:t>
      </w:r>
      <w:r w:rsidR="007B17DE" w:rsidRPr="0095247A">
        <w:rPr>
          <w:color w:val="595959"/>
        </w:rPr>
        <w:t xml:space="preserve"> </w:t>
      </w:r>
      <w:r w:rsidR="0009790B" w:rsidRPr="0095247A">
        <w:rPr>
          <w:color w:val="595959"/>
        </w:rPr>
        <w:t>the</w:t>
      </w:r>
      <w:r w:rsidR="00BD6D06" w:rsidRPr="0095247A">
        <w:rPr>
          <w:color w:val="595959"/>
        </w:rPr>
        <w:t xml:space="preserve"> institution’s login </w:t>
      </w:r>
      <w:r w:rsidR="0009790B" w:rsidRPr="0095247A">
        <w:rPr>
          <w:color w:val="595959"/>
        </w:rPr>
        <w:t>to the A</w:t>
      </w:r>
      <w:r w:rsidR="00BD6D06" w:rsidRPr="0095247A">
        <w:rPr>
          <w:color w:val="595959"/>
        </w:rPr>
        <w:t xml:space="preserve">BET </w:t>
      </w:r>
      <w:r w:rsidR="00697950">
        <w:rPr>
          <w:color w:val="595959"/>
        </w:rPr>
        <w:t>Accreditation</w:t>
      </w:r>
      <w:r w:rsidR="00697950" w:rsidRPr="0095247A">
        <w:rPr>
          <w:color w:val="595959"/>
        </w:rPr>
        <w:t xml:space="preserve"> </w:t>
      </w:r>
      <w:r w:rsidR="0009790B" w:rsidRPr="0095247A">
        <w:rPr>
          <w:color w:val="595959"/>
        </w:rPr>
        <w:t xml:space="preserve">Management System </w:t>
      </w:r>
      <w:r w:rsidR="0095247A">
        <w:rPr>
          <w:color w:val="595959"/>
        </w:rPr>
        <w:t>(AMS)</w:t>
      </w:r>
      <w:r w:rsidR="00C66AC5">
        <w:rPr>
          <w:color w:val="595959"/>
        </w:rPr>
        <w:t>,</w:t>
      </w:r>
      <w:r w:rsidR="009976E9">
        <w:rPr>
          <w:color w:val="595959"/>
        </w:rPr>
        <w:t xml:space="preserve"> </w:t>
      </w:r>
      <w:r w:rsidR="0095247A">
        <w:rPr>
          <w:color w:val="595959"/>
        </w:rPr>
        <w:t xml:space="preserve">using the </w:t>
      </w:r>
      <w:r w:rsidR="0009790B" w:rsidRPr="0095247A">
        <w:rPr>
          <w:color w:val="595959"/>
        </w:rPr>
        <w:t xml:space="preserve">same login as </w:t>
      </w:r>
      <w:r w:rsidR="0095247A">
        <w:rPr>
          <w:color w:val="595959"/>
        </w:rPr>
        <w:t>when</w:t>
      </w:r>
      <w:r w:rsidR="0009790B" w:rsidRPr="0095247A">
        <w:rPr>
          <w:color w:val="595959"/>
        </w:rPr>
        <w:t xml:space="preserve"> filing the request for </w:t>
      </w:r>
      <w:r w:rsidR="0028473C">
        <w:rPr>
          <w:color w:val="595959"/>
        </w:rPr>
        <w:t>evaluation</w:t>
      </w:r>
      <w:r w:rsidR="0028473C" w:rsidRPr="0095247A">
        <w:rPr>
          <w:color w:val="595959"/>
        </w:rPr>
        <w:t xml:space="preserve"> </w:t>
      </w:r>
      <w:r w:rsidR="0009790B" w:rsidRPr="0095247A">
        <w:rPr>
          <w:color w:val="595959"/>
        </w:rPr>
        <w:t>or RFE.</w:t>
      </w:r>
      <w:r w:rsidR="00BD6D06" w:rsidRPr="0095247A">
        <w:rPr>
          <w:color w:val="595959"/>
        </w:rPr>
        <w:t xml:space="preserve"> </w:t>
      </w:r>
      <w:r w:rsidR="00082535" w:rsidRPr="00EB5E84">
        <w:rPr>
          <w:b/>
          <w:bCs/>
          <w:color w:val="595959"/>
        </w:rPr>
        <w:t>DO NOT</w:t>
      </w:r>
      <w:r w:rsidR="00082535">
        <w:rPr>
          <w:color w:val="595959"/>
        </w:rPr>
        <w:t xml:space="preserve"> email the report or mail a hardcopy or data stick, as these will not be accepted.</w:t>
      </w:r>
    </w:p>
    <w:p w14:paraId="780B63B3" w14:textId="77777777" w:rsidR="004D7DD7" w:rsidRPr="00730492" w:rsidRDefault="004D7DD7" w:rsidP="004D7DD7">
      <w:pPr>
        <w:rPr>
          <w:color w:val="595959"/>
        </w:rPr>
      </w:pPr>
    </w:p>
    <w:p w14:paraId="632ACA98" w14:textId="31605757" w:rsidR="004D7DD7" w:rsidRPr="00730492" w:rsidRDefault="0095247A" w:rsidP="0095247A">
      <w:pPr>
        <w:rPr>
          <w:color w:val="595959"/>
        </w:rPr>
      </w:pPr>
      <w:r>
        <w:rPr>
          <w:b/>
          <w:color w:val="595959"/>
        </w:rPr>
        <w:t>U</w:t>
      </w:r>
      <w:r w:rsidR="004D7DD7" w:rsidRPr="00730492">
        <w:rPr>
          <w:b/>
          <w:color w:val="595959"/>
        </w:rPr>
        <w:t>pload by July 1</w:t>
      </w:r>
      <w:r w:rsidR="004D7DD7" w:rsidRPr="00730492">
        <w:rPr>
          <w:color w:val="595959"/>
        </w:rPr>
        <w:t xml:space="preserve"> of the calendar year of the review:</w:t>
      </w:r>
    </w:p>
    <w:p w14:paraId="50A3C9F4" w14:textId="11D25BF6" w:rsidR="0095247A" w:rsidRPr="005E6848" w:rsidRDefault="0095247A" w:rsidP="0095247A">
      <w:pPr>
        <w:pStyle w:val="ListParagraph"/>
        <w:numPr>
          <w:ilvl w:val="0"/>
          <w:numId w:val="2"/>
        </w:numPr>
        <w:tabs>
          <w:tab w:val="clear" w:pos="720"/>
        </w:tabs>
        <w:spacing w:before="120" w:line="264" w:lineRule="auto"/>
        <w:ind w:right="432" w:hanging="288"/>
        <w:contextualSpacing w:val="0"/>
        <w:jc w:val="both"/>
        <w:rPr>
          <w:color w:val="595959"/>
        </w:rPr>
      </w:pPr>
      <w:r w:rsidRPr="005E6848">
        <w:rPr>
          <w:color w:val="595959"/>
        </w:rPr>
        <w:t xml:space="preserve">For each program under review, upload </w:t>
      </w:r>
      <w:r w:rsidRPr="005E6848">
        <w:rPr>
          <w:b/>
          <w:color w:val="595959"/>
        </w:rPr>
        <w:t>one</w:t>
      </w:r>
      <w:r w:rsidRPr="005E6848">
        <w:rPr>
          <w:color w:val="595959"/>
        </w:rPr>
        <w:t xml:space="preserve"> Interim Report as a </w:t>
      </w:r>
      <w:r>
        <w:rPr>
          <w:b/>
          <w:color w:val="595959"/>
        </w:rPr>
        <w:t>pdf file via</w:t>
      </w:r>
      <w:r w:rsidRPr="005E6848">
        <w:rPr>
          <w:b/>
          <w:color w:val="595959"/>
        </w:rPr>
        <w:t xml:space="preserve"> your </w:t>
      </w:r>
      <w:r>
        <w:rPr>
          <w:b/>
          <w:color w:val="595959"/>
        </w:rPr>
        <w:t>review</w:t>
      </w:r>
      <w:r w:rsidRPr="005E6848">
        <w:rPr>
          <w:b/>
          <w:color w:val="595959"/>
        </w:rPr>
        <w:t xml:space="preserve"> </w:t>
      </w:r>
      <w:r>
        <w:rPr>
          <w:b/>
          <w:color w:val="595959"/>
        </w:rPr>
        <w:t>tab</w:t>
      </w:r>
      <w:r w:rsidRPr="005E6848">
        <w:rPr>
          <w:b/>
          <w:color w:val="595959"/>
        </w:rPr>
        <w:t xml:space="preserve"> in the ABET </w:t>
      </w:r>
      <w:r w:rsidR="00F23700" w:rsidRPr="005E6848">
        <w:rPr>
          <w:b/>
          <w:color w:val="595959"/>
        </w:rPr>
        <w:t>A</w:t>
      </w:r>
      <w:r w:rsidR="00F23700">
        <w:rPr>
          <w:b/>
          <w:color w:val="595959"/>
        </w:rPr>
        <w:t>ccreditation</w:t>
      </w:r>
      <w:r w:rsidR="00F23700" w:rsidRPr="005E6848">
        <w:rPr>
          <w:b/>
          <w:color w:val="595959"/>
        </w:rPr>
        <w:t xml:space="preserve"> </w:t>
      </w:r>
      <w:r w:rsidRPr="005E6848">
        <w:rPr>
          <w:b/>
          <w:color w:val="595959"/>
        </w:rPr>
        <w:t>Management System</w:t>
      </w:r>
      <w:r>
        <w:rPr>
          <w:b/>
          <w:color w:val="595959"/>
        </w:rPr>
        <w:t xml:space="preserve">.  </w:t>
      </w:r>
      <w:r w:rsidRPr="0095247A">
        <w:rPr>
          <w:color w:val="595959"/>
        </w:rPr>
        <w:t>U</w:t>
      </w:r>
      <w:r w:rsidRPr="005E6848">
        <w:rPr>
          <w:color w:val="595959"/>
        </w:rPr>
        <w:t>s</w:t>
      </w:r>
      <w:r>
        <w:rPr>
          <w:color w:val="595959"/>
        </w:rPr>
        <w:t>e</w:t>
      </w:r>
      <w:r w:rsidRPr="005E6848">
        <w:rPr>
          <w:color w:val="595959"/>
        </w:rPr>
        <w:t xml:space="preserve"> the single document upload option </w:t>
      </w:r>
      <w:r>
        <w:rPr>
          <w:color w:val="595959"/>
        </w:rPr>
        <w:t xml:space="preserve">and </w:t>
      </w:r>
      <w:r w:rsidRPr="005E6848">
        <w:rPr>
          <w:color w:val="595959"/>
        </w:rPr>
        <w:t>includ</w:t>
      </w:r>
      <w:r>
        <w:rPr>
          <w:color w:val="595959"/>
        </w:rPr>
        <w:t>e</w:t>
      </w:r>
      <w:r w:rsidRPr="005E6848">
        <w:rPr>
          <w:color w:val="595959"/>
        </w:rPr>
        <w:t xml:space="preserve"> all appendices.  If more than one program at an institution has an interim review, interim reports may be combined and submitted as one document </w:t>
      </w:r>
      <w:r w:rsidR="00E01C4A" w:rsidRPr="005E6848">
        <w:rPr>
          <w:color w:val="595959"/>
        </w:rPr>
        <w:t>if</w:t>
      </w:r>
      <w:r w:rsidRPr="005E6848">
        <w:rPr>
          <w:color w:val="595959"/>
        </w:rPr>
        <w:t xml:space="preserve"> the individual reports remain distinct</w:t>
      </w:r>
      <w:r>
        <w:rPr>
          <w:color w:val="595959"/>
        </w:rPr>
        <w:t xml:space="preserve"> within the file</w:t>
      </w:r>
      <w:r w:rsidRPr="005E6848">
        <w:rPr>
          <w:color w:val="595959"/>
        </w:rPr>
        <w:t>.</w:t>
      </w:r>
    </w:p>
    <w:p w14:paraId="04457970" w14:textId="77777777" w:rsidR="0095247A" w:rsidRPr="005E6848" w:rsidRDefault="0095247A" w:rsidP="0095247A">
      <w:pPr>
        <w:pStyle w:val="ListParagraph"/>
        <w:numPr>
          <w:ilvl w:val="0"/>
          <w:numId w:val="2"/>
        </w:numPr>
        <w:tabs>
          <w:tab w:val="clear" w:pos="720"/>
          <w:tab w:val="num" w:pos="360"/>
        </w:tabs>
        <w:spacing w:before="120" w:line="264" w:lineRule="auto"/>
        <w:ind w:right="432" w:hanging="288"/>
        <w:contextualSpacing w:val="0"/>
        <w:jc w:val="both"/>
      </w:pPr>
      <w:r w:rsidRPr="005E6848">
        <w:t xml:space="preserve">The Team Chair (and PEVs for IV or SCV actions) will be able to access the Interim Report(s) through the ABET Accreditation Management System. There will be no need to transmit these materials directly to the review team. </w:t>
      </w:r>
    </w:p>
    <w:p w14:paraId="4148C779" w14:textId="03FBEC84" w:rsidR="0095247A" w:rsidRPr="005E6848" w:rsidRDefault="0095247A" w:rsidP="0095247A">
      <w:pPr>
        <w:pStyle w:val="ListParagraph"/>
        <w:numPr>
          <w:ilvl w:val="0"/>
          <w:numId w:val="2"/>
        </w:numPr>
        <w:tabs>
          <w:tab w:val="clear" w:pos="720"/>
          <w:tab w:val="num" w:pos="360"/>
        </w:tabs>
        <w:spacing w:before="120" w:line="264" w:lineRule="auto"/>
        <w:ind w:right="432" w:hanging="288"/>
        <w:contextualSpacing w:val="0"/>
        <w:jc w:val="both"/>
      </w:pPr>
      <w:r w:rsidRPr="005E6848">
        <w:t xml:space="preserve">Please send an e-mail to </w:t>
      </w:r>
      <w:hyperlink r:id="rId17" w:history="1">
        <w:r w:rsidRPr="005E6848">
          <w:rPr>
            <w:rStyle w:val="Hyperlink"/>
            <w:color w:val="595959" w:themeColor="text1" w:themeTint="A6"/>
          </w:rPr>
          <w:t>accreditation@abet.org</w:t>
        </w:r>
      </w:hyperlink>
      <w:r w:rsidRPr="005E6848">
        <w:t xml:space="preserve">  </w:t>
      </w:r>
      <w:r w:rsidR="003C0F11">
        <w:t xml:space="preserve">or </w:t>
      </w:r>
      <w:hyperlink r:id="rId18" w:history="1">
        <w:r w:rsidR="003C0F11" w:rsidRPr="00640996">
          <w:rPr>
            <w:rStyle w:val="Hyperlink"/>
          </w:rPr>
          <w:t>etac@abet.org</w:t>
        </w:r>
      </w:hyperlink>
      <w:r w:rsidR="003C0F11">
        <w:t xml:space="preserve"> </w:t>
      </w:r>
      <w:r w:rsidRPr="005E6848">
        <w:t>if there are any questions.</w:t>
      </w:r>
    </w:p>
    <w:p w14:paraId="4392F168" w14:textId="77777777" w:rsidR="00686BC8" w:rsidRPr="007F6653" w:rsidRDefault="004D7DD7" w:rsidP="007F6653">
      <w:pPr>
        <w:pStyle w:val="Heading1"/>
        <w:spacing w:after="120"/>
      </w:pPr>
      <w:bookmarkStart w:id="7" w:name="_Toc114637070"/>
      <w:r w:rsidRPr="007F6653">
        <w:t>CONFIDENTIALITY</w:t>
      </w:r>
      <w:bookmarkEnd w:id="7"/>
    </w:p>
    <w:p w14:paraId="7743EAA2" w14:textId="64BE863A" w:rsidR="00686BC8" w:rsidRPr="004D7DD7" w:rsidRDefault="00C636F2" w:rsidP="0095247A">
      <w:pPr>
        <w:spacing w:line="264" w:lineRule="auto"/>
        <w:ind w:right="270"/>
      </w:pPr>
      <w:r w:rsidRPr="004D7DD7">
        <w:t>All</w:t>
      </w:r>
      <w:r w:rsidR="00686BC8" w:rsidRPr="004D7DD7">
        <w:t xml:space="preserve"> information supplied is for the confidential use of ABET and </w:t>
      </w:r>
      <w:r w:rsidR="004D7DD7">
        <w:t xml:space="preserve">its authorized agents. It will </w:t>
      </w:r>
      <w:r w:rsidR="00686BC8" w:rsidRPr="004D7DD7">
        <w:t>not be disclosed without authorization of the institution concerned, except for summary data not identifiable to a specific institution</w:t>
      </w:r>
      <w:r w:rsidRPr="004D7DD7">
        <w:t xml:space="preserve"> or documents in the public domain</w:t>
      </w:r>
      <w:r w:rsidR="00686BC8" w:rsidRPr="004D7DD7">
        <w:t>.</w:t>
      </w:r>
    </w:p>
    <w:p w14:paraId="038D507A" w14:textId="77777777" w:rsidR="00686BC8" w:rsidRPr="005C1EE9" w:rsidRDefault="00686BC8" w:rsidP="005C1EE9">
      <w:pPr>
        <w:pStyle w:val="Heading1"/>
      </w:pPr>
      <w:bookmarkStart w:id="8" w:name="_Toc73885640"/>
      <w:bookmarkStart w:id="9" w:name="_Toc114637071"/>
      <w:r w:rsidRPr="005C1EE9">
        <w:t>Template</w:t>
      </w:r>
      <w:bookmarkEnd w:id="8"/>
      <w:bookmarkEnd w:id="9"/>
    </w:p>
    <w:p w14:paraId="5F55031A" w14:textId="57E0BF95" w:rsidR="00686BC8" w:rsidRPr="004D7DD7" w:rsidRDefault="00686BC8" w:rsidP="00C47F95">
      <w:r w:rsidRPr="004D7DD7">
        <w:t xml:space="preserve">The template for the </w:t>
      </w:r>
      <w:r w:rsidR="0095247A">
        <w:t>Interim</w:t>
      </w:r>
      <w:r w:rsidRPr="004D7DD7">
        <w:t xml:space="preserve"> Report begins on the next page.</w:t>
      </w:r>
    </w:p>
    <w:p w14:paraId="5B64F1C8" w14:textId="4BEEEA61" w:rsidR="00686BC8" w:rsidRDefault="00686BC8" w:rsidP="00C47F95">
      <w:pPr>
        <w:rPr>
          <w:rFonts w:ascii="Georgia" w:hAnsi="Georgia"/>
        </w:rPr>
      </w:pPr>
    </w:p>
    <w:p w14:paraId="27A268E7" w14:textId="1D9875AB" w:rsidR="009F400D" w:rsidRDefault="009F400D" w:rsidP="00C47F95">
      <w:pPr>
        <w:rPr>
          <w:rFonts w:ascii="Georgia" w:hAnsi="Georgia"/>
        </w:rPr>
      </w:pPr>
    </w:p>
    <w:p w14:paraId="7CE6EC92" w14:textId="1DC90BB9" w:rsidR="009F400D" w:rsidRPr="000E2340" w:rsidRDefault="009F400D" w:rsidP="009F400D">
      <w:pPr>
        <w:rPr>
          <w:rFonts w:ascii="Georgia" w:hAnsi="Georgia"/>
        </w:rPr>
      </w:pPr>
      <w:r>
        <w:t xml:space="preserve">These instruction pages should be deleted </w:t>
      </w:r>
      <w:r w:rsidR="00A23940">
        <w:t xml:space="preserve">before </w:t>
      </w:r>
      <w:r>
        <w:t>the Interim Report</w:t>
      </w:r>
      <w:r w:rsidR="00A23940">
        <w:t>’s</w:t>
      </w:r>
      <w:r>
        <w:t xml:space="preserve"> submission.</w:t>
      </w:r>
    </w:p>
    <w:p w14:paraId="4A9C70BA" w14:textId="77777777" w:rsidR="00F13E76" w:rsidRPr="000E2340" w:rsidRDefault="00F13E76">
      <w:pPr>
        <w:rPr>
          <w:rFonts w:ascii="Georgia" w:hAnsi="Georgia"/>
        </w:rPr>
      </w:pPr>
      <w:r w:rsidRPr="000E2340">
        <w:rPr>
          <w:rFonts w:ascii="Georgia" w:hAnsi="Georgia"/>
        </w:rPr>
        <w:br w:type="page"/>
      </w:r>
    </w:p>
    <w:p w14:paraId="6E9D7F10" w14:textId="77777777" w:rsidR="004D3208" w:rsidRPr="000E2340" w:rsidRDefault="004D3208" w:rsidP="004D3208">
      <w:pPr>
        <w:jc w:val="center"/>
        <w:rPr>
          <w:rFonts w:ascii="Georgia" w:hAnsi="Georgia"/>
          <w:b/>
          <w:sz w:val="40"/>
          <w:szCs w:val="40"/>
        </w:rPr>
      </w:pPr>
    </w:p>
    <w:p w14:paraId="2B206D71" w14:textId="77777777" w:rsidR="004D3208" w:rsidRPr="000E2340" w:rsidRDefault="004D3208" w:rsidP="004D3208">
      <w:pPr>
        <w:jc w:val="center"/>
        <w:rPr>
          <w:rFonts w:ascii="Georgia" w:hAnsi="Georgia"/>
          <w:b/>
          <w:sz w:val="40"/>
          <w:szCs w:val="40"/>
        </w:rPr>
      </w:pPr>
    </w:p>
    <w:p w14:paraId="16135FCB" w14:textId="77777777" w:rsidR="004D3208" w:rsidRPr="004D7DD7" w:rsidRDefault="004D3208" w:rsidP="004D3208">
      <w:pPr>
        <w:jc w:val="center"/>
        <w:rPr>
          <w:rFonts w:ascii="Georgia" w:hAnsi="Georgia"/>
          <w:b/>
          <w:color w:val="595959" w:themeColor="text1" w:themeTint="A6"/>
          <w:sz w:val="40"/>
          <w:szCs w:val="40"/>
        </w:rPr>
      </w:pPr>
    </w:p>
    <w:p w14:paraId="004EBD20" w14:textId="77777777" w:rsidR="004D3208" w:rsidRPr="004D7DD7" w:rsidRDefault="004D3208" w:rsidP="004D3208">
      <w:pPr>
        <w:jc w:val="center"/>
        <w:rPr>
          <w:rFonts w:ascii="Georgia" w:hAnsi="Georgia"/>
          <w:b/>
          <w:color w:val="595959" w:themeColor="text1" w:themeTint="A6"/>
          <w:sz w:val="40"/>
          <w:szCs w:val="40"/>
        </w:rPr>
      </w:pPr>
    </w:p>
    <w:p w14:paraId="67BA27F3"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ABET</w:t>
      </w:r>
    </w:p>
    <w:p w14:paraId="6B9B7F60" w14:textId="3EFDE2EE" w:rsidR="004D3208" w:rsidRPr="004D7DD7" w:rsidRDefault="0095247A" w:rsidP="004D3208">
      <w:pPr>
        <w:jc w:val="center"/>
        <w:rPr>
          <w:rFonts w:ascii="Arial" w:hAnsi="Arial" w:cs="Arial"/>
          <w:b/>
          <w:color w:val="595959" w:themeColor="text1" w:themeTint="A6"/>
          <w:sz w:val="40"/>
          <w:szCs w:val="40"/>
        </w:rPr>
      </w:pPr>
      <w:r>
        <w:rPr>
          <w:rFonts w:ascii="Arial" w:hAnsi="Arial" w:cs="Arial"/>
          <w:b/>
          <w:color w:val="595959" w:themeColor="text1" w:themeTint="A6"/>
          <w:sz w:val="40"/>
          <w:szCs w:val="40"/>
        </w:rPr>
        <w:t>Interim</w:t>
      </w:r>
      <w:r w:rsidR="004D3208" w:rsidRPr="004D7DD7">
        <w:rPr>
          <w:rFonts w:ascii="Arial" w:hAnsi="Arial" w:cs="Arial"/>
          <w:b/>
          <w:color w:val="595959" w:themeColor="text1" w:themeTint="A6"/>
          <w:sz w:val="40"/>
          <w:szCs w:val="40"/>
        </w:rPr>
        <w:t xml:space="preserve"> Report</w:t>
      </w:r>
    </w:p>
    <w:p w14:paraId="477275E5" w14:textId="77777777" w:rsidR="004D3208" w:rsidRPr="004D7DD7" w:rsidRDefault="004D3208" w:rsidP="004D3208">
      <w:pPr>
        <w:jc w:val="center"/>
        <w:rPr>
          <w:rFonts w:ascii="Arial" w:hAnsi="Arial" w:cs="Arial"/>
          <w:b/>
          <w:color w:val="595959" w:themeColor="text1" w:themeTint="A6"/>
        </w:rPr>
      </w:pPr>
    </w:p>
    <w:p w14:paraId="0D219AF3"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for the</w:t>
      </w:r>
    </w:p>
    <w:p w14:paraId="5D421E10" w14:textId="77777777" w:rsidR="004D3208" w:rsidRPr="004D7DD7" w:rsidRDefault="004D3208" w:rsidP="004D3208">
      <w:pPr>
        <w:jc w:val="center"/>
        <w:rPr>
          <w:rFonts w:ascii="Arial" w:hAnsi="Arial" w:cs="Arial"/>
          <w:b/>
          <w:color w:val="595959" w:themeColor="text1" w:themeTint="A6"/>
        </w:rPr>
      </w:pPr>
    </w:p>
    <w:p w14:paraId="4C883815"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Program Name&gt;</w:t>
      </w:r>
    </w:p>
    <w:p w14:paraId="20DC6987" w14:textId="77777777" w:rsidR="004D3208" w:rsidRPr="004D7DD7" w:rsidRDefault="004D3208" w:rsidP="004D3208">
      <w:pPr>
        <w:jc w:val="center"/>
        <w:rPr>
          <w:rFonts w:ascii="Arial" w:hAnsi="Arial" w:cs="Arial"/>
          <w:b/>
          <w:color w:val="595959" w:themeColor="text1" w:themeTint="A6"/>
        </w:rPr>
      </w:pPr>
    </w:p>
    <w:p w14:paraId="42C92919"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at</w:t>
      </w:r>
    </w:p>
    <w:p w14:paraId="3A3A81BE" w14:textId="77777777" w:rsidR="004D3208" w:rsidRPr="004D7DD7" w:rsidRDefault="004D3208" w:rsidP="004D3208">
      <w:pPr>
        <w:jc w:val="center"/>
        <w:rPr>
          <w:rFonts w:ascii="Arial" w:hAnsi="Arial" w:cs="Arial"/>
          <w:b/>
          <w:color w:val="595959" w:themeColor="text1" w:themeTint="A6"/>
        </w:rPr>
      </w:pPr>
    </w:p>
    <w:p w14:paraId="719031CF"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w:t>
      </w:r>
      <w:r w:rsidR="00355719" w:rsidRPr="004D7DD7">
        <w:rPr>
          <w:rFonts w:ascii="Arial" w:hAnsi="Arial" w:cs="Arial"/>
          <w:b/>
          <w:color w:val="595959" w:themeColor="text1" w:themeTint="A6"/>
          <w:sz w:val="40"/>
          <w:szCs w:val="40"/>
        </w:rPr>
        <w:t>Institution</w:t>
      </w:r>
      <w:r w:rsidRPr="004D7DD7">
        <w:rPr>
          <w:rFonts w:ascii="Arial" w:hAnsi="Arial" w:cs="Arial"/>
          <w:b/>
          <w:color w:val="595959" w:themeColor="text1" w:themeTint="A6"/>
          <w:sz w:val="40"/>
          <w:szCs w:val="40"/>
        </w:rPr>
        <w:t xml:space="preserve"> Name&gt;</w:t>
      </w:r>
    </w:p>
    <w:p w14:paraId="43D3BF98" w14:textId="77777777" w:rsidR="004D3208" w:rsidRPr="004D7DD7" w:rsidRDefault="004D3208" w:rsidP="004D3208">
      <w:pPr>
        <w:jc w:val="center"/>
        <w:rPr>
          <w:rFonts w:ascii="Arial" w:hAnsi="Arial" w:cs="Arial"/>
          <w:b/>
          <w:color w:val="595959" w:themeColor="text1" w:themeTint="A6"/>
          <w:sz w:val="40"/>
          <w:szCs w:val="40"/>
        </w:rPr>
      </w:pPr>
    </w:p>
    <w:p w14:paraId="2D6A0B8D" w14:textId="77777777" w:rsidR="004D3208" w:rsidRPr="004D7DD7" w:rsidRDefault="004D3208" w:rsidP="004D3208">
      <w:pPr>
        <w:jc w:val="center"/>
        <w:rPr>
          <w:rFonts w:ascii="Arial" w:hAnsi="Arial" w:cs="Arial"/>
          <w:b/>
          <w:color w:val="595959" w:themeColor="text1" w:themeTint="A6"/>
          <w:sz w:val="40"/>
          <w:szCs w:val="40"/>
        </w:rPr>
      </w:pPr>
      <w:r w:rsidRPr="004D7DD7">
        <w:rPr>
          <w:rFonts w:ascii="Arial" w:hAnsi="Arial" w:cs="Arial"/>
          <w:b/>
          <w:color w:val="595959" w:themeColor="text1" w:themeTint="A6"/>
          <w:sz w:val="40"/>
          <w:szCs w:val="40"/>
        </w:rPr>
        <w:t>&lt;Location&gt;</w:t>
      </w:r>
    </w:p>
    <w:p w14:paraId="5849F830" w14:textId="77777777" w:rsidR="004D3208" w:rsidRPr="004D7DD7" w:rsidRDefault="004D3208" w:rsidP="004D3208">
      <w:pPr>
        <w:jc w:val="center"/>
        <w:rPr>
          <w:rFonts w:ascii="Arial" w:hAnsi="Arial" w:cs="Arial"/>
          <w:b/>
          <w:color w:val="595959" w:themeColor="text1" w:themeTint="A6"/>
        </w:rPr>
      </w:pPr>
    </w:p>
    <w:p w14:paraId="28C32CB8" w14:textId="77777777" w:rsidR="004D3208" w:rsidRPr="004D7DD7" w:rsidRDefault="004D3208" w:rsidP="004D3208">
      <w:pPr>
        <w:jc w:val="center"/>
        <w:rPr>
          <w:rFonts w:ascii="Arial" w:hAnsi="Arial" w:cs="Arial"/>
          <w:b/>
          <w:color w:val="595959" w:themeColor="text1" w:themeTint="A6"/>
        </w:rPr>
      </w:pPr>
    </w:p>
    <w:p w14:paraId="62975C2B" w14:textId="77777777" w:rsidR="004D3208" w:rsidRPr="004D7DD7" w:rsidRDefault="004D3208" w:rsidP="004D3208">
      <w:pPr>
        <w:jc w:val="center"/>
        <w:rPr>
          <w:rFonts w:ascii="Arial" w:hAnsi="Arial" w:cs="Arial"/>
          <w:b/>
          <w:color w:val="595959" w:themeColor="text1" w:themeTint="A6"/>
        </w:rPr>
      </w:pPr>
    </w:p>
    <w:p w14:paraId="63B7C8D7" w14:textId="77777777" w:rsidR="004D3208" w:rsidRPr="004D7DD7" w:rsidRDefault="004D3208" w:rsidP="004D3208">
      <w:pPr>
        <w:jc w:val="center"/>
        <w:rPr>
          <w:rFonts w:ascii="Arial" w:hAnsi="Arial" w:cs="Arial"/>
          <w:b/>
          <w:color w:val="595959" w:themeColor="text1" w:themeTint="A6"/>
        </w:rPr>
      </w:pPr>
    </w:p>
    <w:p w14:paraId="1CA0DD8A"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lt;Date&gt;</w:t>
      </w:r>
    </w:p>
    <w:p w14:paraId="625FAD28" w14:textId="77777777" w:rsidR="004D3208" w:rsidRPr="004D7DD7" w:rsidRDefault="004D3208" w:rsidP="004D3208">
      <w:pPr>
        <w:jc w:val="center"/>
        <w:rPr>
          <w:rFonts w:ascii="Arial" w:hAnsi="Arial" w:cs="Arial"/>
          <w:b/>
          <w:color w:val="595959" w:themeColor="text1" w:themeTint="A6"/>
        </w:rPr>
      </w:pPr>
    </w:p>
    <w:p w14:paraId="0B82AFF3" w14:textId="77777777" w:rsidR="004D3208" w:rsidRPr="004D7DD7" w:rsidRDefault="004D3208" w:rsidP="004D3208">
      <w:pPr>
        <w:jc w:val="center"/>
        <w:rPr>
          <w:rFonts w:ascii="Arial" w:hAnsi="Arial" w:cs="Arial"/>
          <w:b/>
          <w:color w:val="595959" w:themeColor="text1" w:themeTint="A6"/>
        </w:rPr>
      </w:pPr>
    </w:p>
    <w:p w14:paraId="2FA4BDA4" w14:textId="77777777" w:rsidR="004D3208" w:rsidRPr="004D7DD7" w:rsidRDefault="004D3208" w:rsidP="004D3208">
      <w:pPr>
        <w:jc w:val="center"/>
        <w:rPr>
          <w:rFonts w:ascii="Arial" w:hAnsi="Arial" w:cs="Arial"/>
          <w:b/>
          <w:color w:val="595959" w:themeColor="text1" w:themeTint="A6"/>
        </w:rPr>
      </w:pPr>
    </w:p>
    <w:p w14:paraId="5E0C178A" w14:textId="77777777" w:rsidR="004D3208" w:rsidRPr="004D7DD7" w:rsidRDefault="004D3208" w:rsidP="004D3208">
      <w:pPr>
        <w:jc w:val="center"/>
        <w:rPr>
          <w:rFonts w:ascii="Arial" w:hAnsi="Arial" w:cs="Arial"/>
          <w:b/>
          <w:color w:val="595959" w:themeColor="text1" w:themeTint="A6"/>
        </w:rPr>
      </w:pPr>
    </w:p>
    <w:p w14:paraId="10EFF69B" w14:textId="77777777" w:rsidR="004D3208" w:rsidRPr="004D7DD7" w:rsidRDefault="004D3208" w:rsidP="004D3208">
      <w:pPr>
        <w:jc w:val="center"/>
        <w:rPr>
          <w:rFonts w:ascii="Arial" w:hAnsi="Arial" w:cs="Arial"/>
          <w:b/>
          <w:color w:val="595959" w:themeColor="text1" w:themeTint="A6"/>
        </w:rPr>
      </w:pPr>
    </w:p>
    <w:p w14:paraId="60D45A3E" w14:textId="77777777" w:rsidR="004D3208" w:rsidRPr="004D7DD7" w:rsidRDefault="004D3208" w:rsidP="004D3208">
      <w:pPr>
        <w:jc w:val="center"/>
        <w:rPr>
          <w:rFonts w:ascii="Arial" w:hAnsi="Arial" w:cs="Arial"/>
          <w:b/>
          <w:color w:val="595959" w:themeColor="text1" w:themeTint="A6"/>
        </w:rPr>
      </w:pPr>
      <w:r w:rsidRPr="004D7DD7">
        <w:rPr>
          <w:rFonts w:ascii="Arial" w:hAnsi="Arial" w:cs="Arial"/>
          <w:b/>
          <w:color w:val="595959" w:themeColor="text1" w:themeTint="A6"/>
        </w:rPr>
        <w:t>CONFIDENTIAL</w:t>
      </w:r>
    </w:p>
    <w:p w14:paraId="4D96F6BB" w14:textId="77777777" w:rsidR="004D3208" w:rsidRPr="000E2340" w:rsidRDefault="004D3208" w:rsidP="004D3208">
      <w:pPr>
        <w:jc w:val="center"/>
        <w:rPr>
          <w:rFonts w:ascii="Georgia" w:hAnsi="Georgia"/>
        </w:rPr>
      </w:pPr>
    </w:p>
    <w:p w14:paraId="33844797" w14:textId="77777777" w:rsidR="004D3208" w:rsidRPr="000E2340" w:rsidRDefault="004D3208" w:rsidP="004D3208">
      <w:pPr>
        <w:jc w:val="center"/>
        <w:rPr>
          <w:rFonts w:ascii="Georgia" w:hAnsi="Georgia"/>
        </w:rPr>
      </w:pPr>
    </w:p>
    <w:p w14:paraId="74BB35A8" w14:textId="21DE5E1C" w:rsidR="004D3208" w:rsidRPr="004D7DD7" w:rsidRDefault="004D3208" w:rsidP="004D3208">
      <w:r w:rsidRPr="004D7DD7">
        <w:t xml:space="preserve">The information supplied in this </w:t>
      </w:r>
      <w:r w:rsidR="0095247A">
        <w:t>Interim</w:t>
      </w:r>
      <w:r w:rsidRPr="004D7DD7">
        <w:t xml:space="preserve"> Report is for the confidential use of ABET and its authorized agents</w:t>
      </w:r>
      <w:r w:rsidR="00D87257">
        <w:t>. Contents</w:t>
      </w:r>
      <w:r w:rsidRPr="004D7DD7">
        <w:t xml:space="preserve"> will not be disclosed without authorization of the institution concerned, except for summary data not identifiable to a specific institution.</w:t>
      </w:r>
    </w:p>
    <w:p w14:paraId="4D066B03" w14:textId="77777777" w:rsidR="002D3C13" w:rsidRPr="000E2340" w:rsidRDefault="002D3C13" w:rsidP="004D3208">
      <w:pPr>
        <w:rPr>
          <w:rFonts w:ascii="Georgia" w:hAnsi="Georgia"/>
        </w:rPr>
      </w:pPr>
    </w:p>
    <w:p w14:paraId="0A442B09" w14:textId="77777777" w:rsidR="004D3208" w:rsidRPr="000E2340" w:rsidRDefault="004D3208">
      <w:pPr>
        <w:rPr>
          <w:rFonts w:ascii="Georgia" w:hAnsi="Georgia"/>
        </w:rPr>
      </w:pPr>
      <w:r w:rsidRPr="000E2340">
        <w:rPr>
          <w:rFonts w:ascii="Georgia" w:hAnsi="Georgia"/>
        </w:rPr>
        <w:br w:type="page"/>
      </w:r>
    </w:p>
    <w:p w14:paraId="74339CAF" w14:textId="710E4744" w:rsidR="000E0108" w:rsidRPr="004D7DD7" w:rsidRDefault="000E0108" w:rsidP="00A51DD3">
      <w:pPr>
        <w:jc w:val="center"/>
        <w:rPr>
          <w:rFonts w:ascii="Arial" w:hAnsi="Arial" w:cs="Arial"/>
          <w:color w:val="595959" w:themeColor="text1" w:themeTint="A6"/>
          <w:sz w:val="28"/>
          <w:szCs w:val="28"/>
        </w:rPr>
      </w:pPr>
      <w:bookmarkStart w:id="10" w:name="_Toc267903776"/>
      <w:r w:rsidRPr="004D7DD7">
        <w:rPr>
          <w:rFonts w:ascii="Arial" w:hAnsi="Arial" w:cs="Arial"/>
          <w:b/>
          <w:color w:val="595959" w:themeColor="text1" w:themeTint="A6"/>
          <w:sz w:val="28"/>
          <w:szCs w:val="28"/>
        </w:rPr>
        <w:lastRenderedPageBreak/>
        <w:t xml:space="preserve">Program </w:t>
      </w:r>
      <w:r w:rsidR="0095247A">
        <w:rPr>
          <w:rFonts w:ascii="Arial" w:hAnsi="Arial" w:cs="Arial"/>
          <w:b/>
          <w:color w:val="595959" w:themeColor="text1" w:themeTint="A6"/>
          <w:sz w:val="28"/>
          <w:szCs w:val="28"/>
        </w:rPr>
        <w:t>Interim</w:t>
      </w:r>
      <w:r w:rsidRPr="004D7DD7">
        <w:rPr>
          <w:rFonts w:ascii="Arial" w:hAnsi="Arial" w:cs="Arial"/>
          <w:b/>
          <w:color w:val="595959" w:themeColor="text1" w:themeTint="A6"/>
          <w:sz w:val="28"/>
          <w:szCs w:val="28"/>
        </w:rPr>
        <w:t xml:space="preserve"> Report</w:t>
      </w:r>
    </w:p>
    <w:p w14:paraId="574D07D4" w14:textId="70C1AC73" w:rsidR="0095247A" w:rsidRDefault="0095247A" w:rsidP="0095247A">
      <w:pPr>
        <w:spacing w:before="120"/>
        <w:jc w:val="center"/>
        <w:rPr>
          <w:rFonts w:ascii="Arial" w:hAnsi="Arial" w:cs="Arial"/>
          <w:b/>
          <w:color w:val="595959" w:themeColor="text1" w:themeTint="A6"/>
          <w:sz w:val="28"/>
          <w:szCs w:val="28"/>
        </w:rPr>
      </w:pPr>
      <w:r w:rsidRPr="004D7DD7">
        <w:rPr>
          <w:rFonts w:ascii="Arial" w:hAnsi="Arial" w:cs="Arial"/>
          <w:b/>
          <w:color w:val="595959" w:themeColor="text1" w:themeTint="A6"/>
          <w:sz w:val="28"/>
          <w:szCs w:val="28"/>
        </w:rPr>
        <w:t>F</w:t>
      </w:r>
      <w:r w:rsidR="000E0108" w:rsidRPr="004D7DD7">
        <w:rPr>
          <w:rFonts w:ascii="Arial" w:hAnsi="Arial" w:cs="Arial"/>
          <w:b/>
          <w:color w:val="595959" w:themeColor="text1" w:themeTint="A6"/>
          <w:sz w:val="28"/>
          <w:szCs w:val="28"/>
        </w:rPr>
        <w:t>or</w:t>
      </w:r>
    </w:p>
    <w:p w14:paraId="52654B51" w14:textId="77777777" w:rsidR="0095247A" w:rsidRDefault="00531959" w:rsidP="0095247A">
      <w:pPr>
        <w:spacing w:before="120"/>
        <w:jc w:val="center"/>
        <w:rPr>
          <w:rFonts w:ascii="Arial" w:hAnsi="Arial" w:cs="Arial"/>
          <w:b/>
          <w:color w:val="595959" w:themeColor="text1" w:themeTint="A6"/>
          <w:sz w:val="28"/>
          <w:szCs w:val="28"/>
        </w:rPr>
      </w:pPr>
      <w:r w:rsidRPr="004D7DD7">
        <w:rPr>
          <w:rFonts w:ascii="Arial" w:hAnsi="Arial" w:cs="Arial"/>
          <w:b/>
          <w:color w:val="595959" w:themeColor="text1" w:themeTint="A6"/>
          <w:sz w:val="28"/>
          <w:szCs w:val="28"/>
        </w:rPr>
        <w:t>ETAC</w:t>
      </w:r>
      <w:r w:rsidR="000E0108" w:rsidRPr="004D7DD7">
        <w:rPr>
          <w:rFonts w:ascii="Arial" w:hAnsi="Arial" w:cs="Arial"/>
          <w:b/>
          <w:color w:val="595959" w:themeColor="text1" w:themeTint="A6"/>
          <w:sz w:val="28"/>
          <w:szCs w:val="28"/>
        </w:rPr>
        <w:t xml:space="preserve"> of ABET</w:t>
      </w:r>
    </w:p>
    <w:p w14:paraId="64E1B585" w14:textId="5A1DE740" w:rsidR="00A17CA9" w:rsidRPr="005C1EE9" w:rsidRDefault="00A17CA9" w:rsidP="007F6653">
      <w:pPr>
        <w:pStyle w:val="Heading2"/>
        <w:numPr>
          <w:ilvl w:val="0"/>
          <w:numId w:val="11"/>
        </w:numPr>
        <w:rPr>
          <w:rFonts w:cs="Arial"/>
        </w:rPr>
      </w:pPr>
      <w:bookmarkStart w:id="11" w:name="_Toc73885641"/>
      <w:bookmarkStart w:id="12" w:name="_Toc114637072"/>
      <w:bookmarkEnd w:id="10"/>
      <w:r w:rsidRPr="007F6653">
        <w:t>Contact Information</w:t>
      </w:r>
      <w:bookmarkEnd w:id="11"/>
      <w:bookmarkEnd w:id="12"/>
    </w:p>
    <w:p w14:paraId="41FD8F3A" w14:textId="287BE553" w:rsidR="00A17CA9" w:rsidRDefault="00A17CA9" w:rsidP="00FA552F">
      <w:pPr>
        <w:spacing w:before="120" w:line="264" w:lineRule="auto"/>
        <w:ind w:left="360"/>
      </w:pPr>
      <w:r w:rsidRPr="004D7DD7">
        <w:t xml:space="preserve">List name, </w:t>
      </w:r>
      <w:r w:rsidR="0061603D">
        <w:t>title</w:t>
      </w:r>
      <w:r w:rsidRPr="004D7DD7">
        <w:t>, telephone number, and e-mail address for the primary pre-visit contact person for the program.</w:t>
      </w:r>
      <w:r w:rsidR="0061603D">
        <w:t xml:space="preserve">  This can be important if the program contact is different from the institutional contacts shown in the RFE.</w:t>
      </w:r>
    </w:p>
    <w:p w14:paraId="25F4AAEC" w14:textId="2781AE6A" w:rsidR="00A17CA9" w:rsidRPr="005C1EE9" w:rsidRDefault="00A17CA9" w:rsidP="007F6653">
      <w:pPr>
        <w:pStyle w:val="Heading2"/>
        <w:numPr>
          <w:ilvl w:val="0"/>
          <w:numId w:val="11"/>
        </w:numPr>
        <w:rPr>
          <w:rFonts w:cs="Arial"/>
        </w:rPr>
      </w:pPr>
      <w:bookmarkStart w:id="13" w:name="_Toc73885642"/>
      <w:bookmarkStart w:id="14" w:name="_Toc114637073"/>
      <w:r w:rsidRPr="007F6653">
        <w:t xml:space="preserve">Deficiencies, Weaknesses </w:t>
      </w:r>
      <w:r w:rsidR="009976E9" w:rsidRPr="007F6653">
        <w:t xml:space="preserve">and </w:t>
      </w:r>
      <w:r w:rsidRPr="007F6653">
        <w:t>Concerns from Previous Evaluation(s) and the Actions Taken to Address Them</w:t>
      </w:r>
      <w:bookmarkEnd w:id="13"/>
      <w:bookmarkEnd w:id="14"/>
    </w:p>
    <w:p w14:paraId="7C118159" w14:textId="77777777" w:rsidR="00FA552F" w:rsidRPr="005E6848" w:rsidRDefault="00FA552F" w:rsidP="00FA552F">
      <w:pPr>
        <w:spacing w:before="120"/>
        <w:ind w:left="360"/>
      </w:pPr>
      <w:r w:rsidRPr="005E6848">
        <w:t xml:space="preserve">Address each deficiency, weakness, and concern separately. </w:t>
      </w:r>
    </w:p>
    <w:p w14:paraId="70D6A77F" w14:textId="7DA11372" w:rsidR="00FA552F" w:rsidRPr="005E6848" w:rsidRDefault="00FA552F" w:rsidP="00A23940">
      <w:pPr>
        <w:pStyle w:val="ListParagraph"/>
        <w:numPr>
          <w:ilvl w:val="0"/>
          <w:numId w:val="10"/>
        </w:numPr>
        <w:spacing w:before="120" w:line="264" w:lineRule="auto"/>
        <w:ind w:left="792"/>
        <w:contextualSpacing w:val="0"/>
      </w:pPr>
      <w:r w:rsidRPr="005E6848">
        <w:t xml:space="preserve">For each shortcoming, </w:t>
      </w:r>
      <w:r w:rsidRPr="00D87257">
        <w:rPr>
          <w:b/>
          <w:bCs/>
        </w:rPr>
        <w:t>quote the text</w:t>
      </w:r>
      <w:r w:rsidRPr="005E6848">
        <w:t xml:space="preserve"> from the previous </w:t>
      </w:r>
      <w:r>
        <w:t xml:space="preserve">ETAC </w:t>
      </w:r>
      <w:r w:rsidRPr="005E6848">
        <w:t>Final Statement</w:t>
      </w:r>
      <w:r w:rsidR="00D87257">
        <w:t xml:space="preserve">—including any </w:t>
      </w:r>
      <w:r w:rsidR="00E01C4A">
        <w:t>30-day</w:t>
      </w:r>
      <w:r w:rsidR="00D87257">
        <w:t xml:space="preserve"> due process updates and status details</w:t>
      </w:r>
      <w:r w:rsidRPr="005E6848">
        <w:t>.  Address the shortcomings in the order listed in th</w:t>
      </w:r>
      <w:r>
        <w:t xml:space="preserve">at </w:t>
      </w:r>
      <w:r w:rsidRPr="005E6848">
        <w:t xml:space="preserve">Final Statement.  If a shortcoming was </w:t>
      </w:r>
      <w:r>
        <w:t xml:space="preserve">noted as </w:t>
      </w:r>
      <w:r w:rsidRPr="005E6848">
        <w:t xml:space="preserve">resolved </w:t>
      </w:r>
      <w:r>
        <w:t>in that statement</w:t>
      </w:r>
      <w:r w:rsidRPr="005E6848">
        <w:t>, it should not be addressed</w:t>
      </w:r>
      <w:r w:rsidR="00D87257">
        <w:t xml:space="preserve"> in the interim report</w:t>
      </w:r>
      <w:r w:rsidRPr="005E6848">
        <w:t>.</w:t>
      </w:r>
    </w:p>
    <w:p w14:paraId="6195C437" w14:textId="5AFC9675" w:rsidR="00FA552F" w:rsidRPr="005E6848" w:rsidRDefault="00FA552F" w:rsidP="00A23940">
      <w:pPr>
        <w:pStyle w:val="ListParagraph"/>
        <w:numPr>
          <w:ilvl w:val="0"/>
          <w:numId w:val="10"/>
        </w:numPr>
        <w:spacing w:before="120" w:line="264" w:lineRule="auto"/>
        <w:ind w:left="792"/>
        <w:contextualSpacing w:val="0"/>
      </w:pPr>
      <w:r w:rsidRPr="005E6848">
        <w:t xml:space="preserve">Describe the actions taken to resolve the shortcoming and include effective dates of </w:t>
      </w:r>
      <w:r>
        <w:t xml:space="preserve">any </w:t>
      </w:r>
      <w:r w:rsidRPr="005E6848">
        <w:t xml:space="preserve">actions.  </w:t>
      </w:r>
      <w:r>
        <w:t>When</w:t>
      </w:r>
      <w:r w:rsidRPr="005E6848">
        <w:t xml:space="preserve"> applicable, supplemental evidence </w:t>
      </w:r>
      <w:r w:rsidR="0061603D">
        <w:t>should</w:t>
      </w:r>
      <w:r w:rsidR="0061603D" w:rsidRPr="005E6848">
        <w:t xml:space="preserve"> </w:t>
      </w:r>
      <w:r w:rsidRPr="005E6848">
        <w:t>be provided in an appendix to demonstrate the program complies with the relevant criterion, policy, or procedure.</w:t>
      </w:r>
      <w:r w:rsidR="0061603D">
        <w:t xml:space="preserve">  Often this additional material may be meeting minutes</w:t>
      </w:r>
      <w:r w:rsidR="00C513D1">
        <w:t>, any documented processes that were revised, samples of assessed student work, evaluations of assessment data, continuous improvement actions taken based on evaluated assessment data,</w:t>
      </w:r>
      <w:r w:rsidR="0061603D">
        <w:t xml:space="preserve"> or other </w:t>
      </w:r>
      <w:r w:rsidR="00D87257">
        <w:t>decision-making</w:t>
      </w:r>
      <w:r w:rsidR="0061603D">
        <w:t xml:space="preserve"> evidence, as well as other factual evidence related to the shortcoming’s resolution.</w:t>
      </w:r>
    </w:p>
    <w:p w14:paraId="499562E6" w14:textId="77777777" w:rsidR="00FA552F" w:rsidRPr="005E6848" w:rsidRDefault="00FA552F" w:rsidP="00FA552F"/>
    <w:p w14:paraId="02FFE122" w14:textId="429956CA" w:rsidR="00FA552F" w:rsidRPr="007F6653" w:rsidRDefault="00FA552F" w:rsidP="007F6653">
      <w:pPr>
        <w:pStyle w:val="Heading2"/>
        <w:numPr>
          <w:ilvl w:val="0"/>
          <w:numId w:val="11"/>
        </w:numPr>
      </w:pPr>
      <w:bookmarkStart w:id="15" w:name="_Toc64833887"/>
      <w:bookmarkStart w:id="16" w:name="_Toc73885643"/>
      <w:bookmarkStart w:id="17" w:name="_Toc114637074"/>
      <w:r w:rsidRPr="007F6653">
        <w:t>Additional Evidence to Be Provided During the Visit</w:t>
      </w:r>
      <w:bookmarkEnd w:id="15"/>
      <w:r w:rsidRPr="007F6653">
        <w:t xml:space="preserve"> (only for IV and SCV reviews)</w:t>
      </w:r>
      <w:bookmarkEnd w:id="16"/>
      <w:bookmarkEnd w:id="17"/>
    </w:p>
    <w:p w14:paraId="2D6C8515" w14:textId="77777777" w:rsidR="00FA552F" w:rsidRPr="005E6848" w:rsidRDefault="00FA552F" w:rsidP="00FA552F">
      <w:pPr>
        <w:spacing w:before="120"/>
        <w:ind w:left="360"/>
      </w:pPr>
      <w:r>
        <w:t xml:space="preserve">Describe </w:t>
      </w:r>
      <w:r w:rsidRPr="005E6848">
        <w:t>additional evidence to be provided during the visit portion of the review.</w:t>
      </w:r>
    </w:p>
    <w:p w14:paraId="373A4528" w14:textId="77777777" w:rsidR="00FA552F" w:rsidRPr="005E6848" w:rsidRDefault="00FA552F" w:rsidP="00FA552F"/>
    <w:p w14:paraId="18A4B36C" w14:textId="77777777" w:rsidR="00F7705E" w:rsidRPr="004D7DD7" w:rsidRDefault="00F7705E">
      <w:pPr>
        <w:rPr>
          <w:rFonts w:ascii="Georgia" w:hAnsi="Georgia"/>
          <w:color w:val="595959" w:themeColor="text1" w:themeTint="A6"/>
        </w:rPr>
      </w:pPr>
      <w:r w:rsidRPr="004D7DD7">
        <w:rPr>
          <w:rFonts w:ascii="Georgia" w:hAnsi="Georgia"/>
          <w:color w:val="595959" w:themeColor="text1" w:themeTint="A6"/>
        </w:rPr>
        <w:br w:type="page"/>
      </w:r>
    </w:p>
    <w:p w14:paraId="7C734831" w14:textId="77777777" w:rsidR="00A9718A" w:rsidRPr="003112D1" w:rsidRDefault="00A9718A" w:rsidP="00A9718A">
      <w:pPr>
        <w:pStyle w:val="Heading2"/>
        <w:rPr>
          <w:rFonts w:cs="Arial"/>
          <w:color w:val="FF6C2C"/>
        </w:rPr>
      </w:pPr>
      <w:bookmarkStart w:id="18" w:name="_Toc73885644"/>
      <w:bookmarkStart w:id="19" w:name="_Toc114637075"/>
      <w:r w:rsidRPr="003112D1">
        <w:rPr>
          <w:rFonts w:cs="Arial"/>
          <w:color w:val="FF6C2C"/>
        </w:rPr>
        <w:lastRenderedPageBreak/>
        <w:t>Submission Attesting to Compliance</w:t>
      </w:r>
      <w:bookmarkEnd w:id="18"/>
      <w:bookmarkEnd w:id="19"/>
    </w:p>
    <w:p w14:paraId="7FD387A0" w14:textId="3F150498" w:rsidR="00A9718A" w:rsidRDefault="00A9718A" w:rsidP="00FA552F">
      <w:pPr>
        <w:spacing w:before="120" w:line="264" w:lineRule="auto"/>
        <w:ind w:left="360"/>
      </w:pPr>
      <w:r>
        <w:t xml:space="preserve">Only the Dean or Dean’s Delegate can electronically submit the </w:t>
      </w:r>
      <w:r w:rsidR="00FA552F">
        <w:t>Interim</w:t>
      </w:r>
      <w:r>
        <w:t xml:space="preserve"> Report.  </w:t>
      </w:r>
    </w:p>
    <w:p w14:paraId="35C03520" w14:textId="626A6ED4" w:rsidR="00A9718A" w:rsidRDefault="00A9718A" w:rsidP="00FA552F">
      <w:pPr>
        <w:spacing w:before="120" w:line="264" w:lineRule="auto"/>
        <w:ind w:left="360"/>
      </w:pPr>
      <w:r>
        <w:t xml:space="preserve">ABET considers the on-line submission as equivalent to an electronic signature of compliance attesting to the fact that the program conducted an honest assessment of compliance and has provided a complete and accurate disclosure of timely information regarding compliance with ABET’s </w:t>
      </w:r>
      <w:r>
        <w:rPr>
          <w:i/>
        </w:rPr>
        <w:t xml:space="preserve">Criteria for Accrediting Engineering </w:t>
      </w:r>
      <w:r w:rsidR="00A608BC">
        <w:rPr>
          <w:i/>
        </w:rPr>
        <w:t xml:space="preserve">Technology </w:t>
      </w:r>
      <w:r>
        <w:rPr>
          <w:i/>
        </w:rPr>
        <w:t>Programs</w:t>
      </w:r>
      <w:r>
        <w:t xml:space="preserve"> to include the General Criteria</w:t>
      </w:r>
      <w:r w:rsidR="00FA552F">
        <w:t xml:space="preserve">, </w:t>
      </w:r>
      <w:r>
        <w:t xml:space="preserve">any applicable Program Criteria, and the ABET </w:t>
      </w:r>
      <w:r>
        <w:rPr>
          <w:i/>
        </w:rPr>
        <w:t>Accreditation Policy and Procedure Manual.</w:t>
      </w:r>
    </w:p>
    <w:sectPr w:rsidR="00A9718A" w:rsidSect="001A26BD">
      <w:head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23FB6" w14:textId="77777777" w:rsidR="00755407" w:rsidRDefault="00755407">
      <w:r>
        <w:separator/>
      </w:r>
    </w:p>
  </w:endnote>
  <w:endnote w:type="continuationSeparator" w:id="0">
    <w:p w14:paraId="3CFFC340" w14:textId="77777777" w:rsidR="00755407" w:rsidRDefault="00755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562153"/>
      <w:docPartObj>
        <w:docPartGallery w:val="Page Numbers (Bottom of Page)"/>
        <w:docPartUnique/>
      </w:docPartObj>
    </w:sdtPr>
    <w:sdtEndPr>
      <w:rPr>
        <w:noProof/>
      </w:rPr>
    </w:sdtEndPr>
    <w:sdtContent>
      <w:p w14:paraId="7F3C866A" w14:textId="0F723981" w:rsidR="009F400D" w:rsidRDefault="009F400D">
        <w:pPr>
          <w:pStyle w:val="Footer"/>
          <w:jc w:val="right"/>
        </w:pPr>
        <w:r>
          <w:t>T00</w:t>
        </w:r>
        <w:r w:rsidR="00FA6D2C">
          <w:t>4</w:t>
        </w:r>
        <w:r>
          <w:t xml:space="preserve"> </w:t>
        </w:r>
        <w:r w:rsidR="00D3624B">
          <w:t>2023-24</w:t>
        </w:r>
        <w:r>
          <w:t xml:space="preserve"> Interim Report Questionnaire </w:t>
        </w:r>
        <w:r>
          <w:tab/>
        </w:r>
        <w:r w:rsidR="0055596D">
          <w:t xml:space="preserve">Rev - </w:t>
        </w:r>
        <w:r>
          <w:tab/>
        </w:r>
        <w:r>
          <w:fldChar w:fldCharType="begin"/>
        </w:r>
        <w:r>
          <w:instrText xml:space="preserve"> PAGE   \* MERGEFORMAT </w:instrText>
        </w:r>
        <w:r>
          <w:fldChar w:fldCharType="separate"/>
        </w:r>
        <w:r w:rsidR="00603D25">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7D81" w14:textId="4FAA4C7F" w:rsidR="00355C83" w:rsidRDefault="00355C83" w:rsidP="002B359A">
    <w:pPr>
      <w:pStyle w:val="Footer"/>
      <w:jc w:val="right"/>
    </w:pPr>
    <w:r>
      <w:t xml:space="preserve">T002 2021-22 Self-Study Questionnaire           </w:t>
    </w:r>
    <w:r>
      <w:fldChar w:fldCharType="begin"/>
    </w:r>
    <w:r>
      <w:instrText xml:space="preserve"> PAGE   \* MERGEFORMAT </w:instrText>
    </w:r>
    <w:r>
      <w:fldChar w:fldCharType="separate"/>
    </w:r>
    <w:r w:rsidR="00FA552F">
      <w:rPr>
        <w:noProof/>
      </w:rPr>
      <w:t>15</w:t>
    </w:r>
    <w:r>
      <w:rPr>
        <w:noProof/>
      </w:rPr>
      <w:fldChar w:fldCharType="end"/>
    </w:r>
  </w:p>
  <w:p w14:paraId="45C19D90" w14:textId="77777777" w:rsidR="00355C83" w:rsidRDefault="00355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99EA3" w14:textId="77777777" w:rsidR="00755407" w:rsidRDefault="00755407">
      <w:r>
        <w:separator/>
      </w:r>
    </w:p>
  </w:footnote>
  <w:footnote w:type="continuationSeparator" w:id="0">
    <w:p w14:paraId="6B6ECC08" w14:textId="77777777" w:rsidR="00755407" w:rsidRDefault="00755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176960"/>
      <w:docPartObj>
        <w:docPartGallery w:val="Page Numbers (Top of Page)"/>
        <w:docPartUnique/>
      </w:docPartObj>
    </w:sdtPr>
    <w:sdtEndPr>
      <w:rPr>
        <w:noProof/>
      </w:rPr>
    </w:sdtEndPr>
    <w:sdtContent>
      <w:p w14:paraId="64E47230" w14:textId="2EC3262D" w:rsidR="009F400D" w:rsidRDefault="009F400D">
        <w:pPr>
          <w:pStyle w:val="Header"/>
          <w:jc w:val="right"/>
        </w:pPr>
        <w:r>
          <w:fldChar w:fldCharType="begin"/>
        </w:r>
        <w:r>
          <w:instrText xml:space="preserve"> PAGE   \* MERGEFORMAT </w:instrText>
        </w:r>
        <w:r>
          <w:fldChar w:fldCharType="separate"/>
        </w:r>
        <w:r w:rsidR="00603D25">
          <w:rPr>
            <w:noProof/>
          </w:rPr>
          <w:t>1</w:t>
        </w:r>
        <w:r>
          <w:rPr>
            <w:noProof/>
          </w:rPr>
          <w:fldChar w:fldCharType="end"/>
        </w:r>
      </w:p>
    </w:sdtContent>
  </w:sdt>
  <w:p w14:paraId="18D1EB1E" w14:textId="77777777" w:rsidR="00FF6AAE" w:rsidRDefault="00FF6A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67F81" w14:textId="77777777" w:rsidR="00355C83" w:rsidRDefault="00355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3F9"/>
    <w:multiLevelType w:val="hybridMultilevel"/>
    <w:tmpl w:val="9230DB22"/>
    <w:lvl w:ilvl="0" w:tplc="45CAD9CC">
      <w:start w:val="1"/>
      <w:numFmt w:val="upperLetter"/>
      <w:lvlText w:val="%1."/>
      <w:lvlJc w:val="left"/>
      <w:pPr>
        <w:ind w:left="360" w:hanging="360"/>
      </w:pPr>
      <w:rPr>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F90632"/>
    <w:multiLevelType w:val="hybridMultilevel"/>
    <w:tmpl w:val="8404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240D2"/>
    <w:multiLevelType w:val="hybridMultilevel"/>
    <w:tmpl w:val="D842E026"/>
    <w:lvl w:ilvl="0" w:tplc="0409000F">
      <w:start w:val="1"/>
      <w:numFmt w:val="decimal"/>
      <w:lvlText w:val="%1."/>
      <w:lvlJc w:val="left"/>
      <w:pPr>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9565DE"/>
    <w:multiLevelType w:val="hybridMultilevel"/>
    <w:tmpl w:val="226C09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B1BDC"/>
    <w:multiLevelType w:val="hybridMultilevel"/>
    <w:tmpl w:val="EA1E2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295961"/>
    <w:multiLevelType w:val="hybridMultilevel"/>
    <w:tmpl w:val="218ED0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0966E6A"/>
    <w:multiLevelType w:val="hybridMultilevel"/>
    <w:tmpl w:val="5C8E434A"/>
    <w:lvl w:ilvl="0" w:tplc="F9EA27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91D82"/>
    <w:multiLevelType w:val="hybridMultilevel"/>
    <w:tmpl w:val="840412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6C5654"/>
    <w:multiLevelType w:val="hybridMultilevel"/>
    <w:tmpl w:val="4B928A80"/>
    <w:lvl w:ilvl="0" w:tplc="F3B05CA2">
      <w:start w:val="1"/>
      <w:numFmt w:val="decimal"/>
      <w:lvlText w:val="%1."/>
      <w:lvlJc w:val="left"/>
      <w:pPr>
        <w:ind w:left="720" w:hanging="360"/>
      </w:pPr>
      <w:rPr>
        <w:rFonts w:ascii="Times New Roman" w:hAnsi="Times New Roman" w:cs="Times New Roman" w:hint="default"/>
        <w:b w:val="0"/>
        <w:sz w:val="24"/>
        <w:szCs w:val="24"/>
      </w:rPr>
    </w:lvl>
    <w:lvl w:ilvl="1" w:tplc="0194C37C">
      <w:start w:val="1"/>
      <w:numFmt w:val="decimal"/>
      <w:lvlText w:val="%2."/>
      <w:lvlJc w:val="left"/>
      <w:pPr>
        <w:tabs>
          <w:tab w:val="num" w:pos="360"/>
        </w:tabs>
        <w:ind w:left="360" w:hanging="360"/>
      </w:pPr>
      <w:rPr>
        <w:rFonts w:ascii="Calibri" w:hAnsi="Calibri" w:cs="Times New Roman"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60E02E46"/>
    <w:multiLevelType w:val="hybridMultilevel"/>
    <w:tmpl w:val="8A22E6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71FE7A9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5297A"/>
    <w:multiLevelType w:val="hybridMultilevel"/>
    <w:tmpl w:val="A09CF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7F170D"/>
    <w:multiLevelType w:val="hybridMultilevel"/>
    <w:tmpl w:val="E73EB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F834DA"/>
    <w:multiLevelType w:val="hybridMultilevel"/>
    <w:tmpl w:val="BE067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7894862">
    <w:abstractNumId w:val="11"/>
  </w:num>
  <w:num w:numId="2" w16cid:durableId="931356555">
    <w:abstractNumId w:val="5"/>
  </w:num>
  <w:num w:numId="3" w16cid:durableId="647512845">
    <w:abstractNumId w:val="8"/>
  </w:num>
  <w:num w:numId="4" w16cid:durableId="884947611">
    <w:abstractNumId w:val="4"/>
  </w:num>
  <w:num w:numId="5" w16cid:durableId="811605363">
    <w:abstractNumId w:val="12"/>
  </w:num>
  <w:num w:numId="6" w16cid:durableId="1828134752">
    <w:abstractNumId w:val="9"/>
  </w:num>
  <w:num w:numId="7" w16cid:durableId="366686056">
    <w:abstractNumId w:val="1"/>
  </w:num>
  <w:num w:numId="8" w16cid:durableId="1205485014">
    <w:abstractNumId w:val="10"/>
  </w:num>
  <w:num w:numId="9" w16cid:durableId="1548444230">
    <w:abstractNumId w:val="0"/>
  </w:num>
  <w:num w:numId="10" w16cid:durableId="273055049">
    <w:abstractNumId w:val="2"/>
  </w:num>
  <w:num w:numId="11" w16cid:durableId="461702790">
    <w:abstractNumId w:val="3"/>
  </w:num>
  <w:num w:numId="12" w16cid:durableId="998002042">
    <w:abstractNumId w:val="6"/>
  </w:num>
  <w:num w:numId="13" w16cid:durableId="162846325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sjQzNbWwMLYwNDFS0lEKTi0uzszPAykwrQUAfkkpGCwAAAA="/>
  </w:docVars>
  <w:rsids>
    <w:rsidRoot w:val="00EB1A56"/>
    <w:rsid w:val="000003DF"/>
    <w:rsid w:val="00003FA4"/>
    <w:rsid w:val="00004696"/>
    <w:rsid w:val="00005BB0"/>
    <w:rsid w:val="00007976"/>
    <w:rsid w:val="00011920"/>
    <w:rsid w:val="000122E3"/>
    <w:rsid w:val="00017278"/>
    <w:rsid w:val="00020998"/>
    <w:rsid w:val="000227B6"/>
    <w:rsid w:val="0002574D"/>
    <w:rsid w:val="000262F8"/>
    <w:rsid w:val="00027046"/>
    <w:rsid w:val="00030A7A"/>
    <w:rsid w:val="000339E0"/>
    <w:rsid w:val="00035491"/>
    <w:rsid w:val="00037F90"/>
    <w:rsid w:val="000426CF"/>
    <w:rsid w:val="00044D5D"/>
    <w:rsid w:val="00060E0B"/>
    <w:rsid w:val="00062404"/>
    <w:rsid w:val="00063DDA"/>
    <w:rsid w:val="0006607E"/>
    <w:rsid w:val="00066E24"/>
    <w:rsid w:val="00076087"/>
    <w:rsid w:val="0008096D"/>
    <w:rsid w:val="00081B6A"/>
    <w:rsid w:val="000821E3"/>
    <w:rsid w:val="00082535"/>
    <w:rsid w:val="00084470"/>
    <w:rsid w:val="00090997"/>
    <w:rsid w:val="000934EA"/>
    <w:rsid w:val="00094DB6"/>
    <w:rsid w:val="0009790B"/>
    <w:rsid w:val="000A19F2"/>
    <w:rsid w:val="000A626B"/>
    <w:rsid w:val="000A65EA"/>
    <w:rsid w:val="000B44BC"/>
    <w:rsid w:val="000B6690"/>
    <w:rsid w:val="000B67A7"/>
    <w:rsid w:val="000C3134"/>
    <w:rsid w:val="000C45C2"/>
    <w:rsid w:val="000C5541"/>
    <w:rsid w:val="000D34B2"/>
    <w:rsid w:val="000D3E33"/>
    <w:rsid w:val="000D4AE7"/>
    <w:rsid w:val="000D6275"/>
    <w:rsid w:val="000D6737"/>
    <w:rsid w:val="000D7CA1"/>
    <w:rsid w:val="000E0108"/>
    <w:rsid w:val="000E0710"/>
    <w:rsid w:val="000E2340"/>
    <w:rsid w:val="000E4C33"/>
    <w:rsid w:val="000E5606"/>
    <w:rsid w:val="000E5A4C"/>
    <w:rsid w:val="000F2C12"/>
    <w:rsid w:val="000F6155"/>
    <w:rsid w:val="00113BF6"/>
    <w:rsid w:val="001142F6"/>
    <w:rsid w:val="00116CFD"/>
    <w:rsid w:val="00131A76"/>
    <w:rsid w:val="00142FA4"/>
    <w:rsid w:val="00144D78"/>
    <w:rsid w:val="001509FB"/>
    <w:rsid w:val="0015123D"/>
    <w:rsid w:val="001565A0"/>
    <w:rsid w:val="0015716B"/>
    <w:rsid w:val="00157DD1"/>
    <w:rsid w:val="001669D7"/>
    <w:rsid w:val="00173265"/>
    <w:rsid w:val="0017401B"/>
    <w:rsid w:val="00174D55"/>
    <w:rsid w:val="00175B86"/>
    <w:rsid w:val="00183DBE"/>
    <w:rsid w:val="00184376"/>
    <w:rsid w:val="001909B7"/>
    <w:rsid w:val="001919C3"/>
    <w:rsid w:val="001929D1"/>
    <w:rsid w:val="00194AED"/>
    <w:rsid w:val="00195F2F"/>
    <w:rsid w:val="001A01E7"/>
    <w:rsid w:val="001A26BD"/>
    <w:rsid w:val="001A56E6"/>
    <w:rsid w:val="001A6085"/>
    <w:rsid w:val="001B0D34"/>
    <w:rsid w:val="001B38D1"/>
    <w:rsid w:val="001B4E5D"/>
    <w:rsid w:val="001B6DB2"/>
    <w:rsid w:val="001B7A67"/>
    <w:rsid w:val="001B7EBC"/>
    <w:rsid w:val="001C1C54"/>
    <w:rsid w:val="001C2B3E"/>
    <w:rsid w:val="001C4070"/>
    <w:rsid w:val="001D2B2F"/>
    <w:rsid w:val="001E1F2E"/>
    <w:rsid w:val="001E786D"/>
    <w:rsid w:val="001F3466"/>
    <w:rsid w:val="001F438B"/>
    <w:rsid w:val="00213226"/>
    <w:rsid w:val="002134F8"/>
    <w:rsid w:val="0022187C"/>
    <w:rsid w:val="0022308B"/>
    <w:rsid w:val="00227C10"/>
    <w:rsid w:val="00230F5B"/>
    <w:rsid w:val="00241CC9"/>
    <w:rsid w:val="00247EAD"/>
    <w:rsid w:val="00250F0E"/>
    <w:rsid w:val="002524AF"/>
    <w:rsid w:val="002546B5"/>
    <w:rsid w:val="00256971"/>
    <w:rsid w:val="00256EE2"/>
    <w:rsid w:val="002622FE"/>
    <w:rsid w:val="00266A04"/>
    <w:rsid w:val="00266F51"/>
    <w:rsid w:val="00274072"/>
    <w:rsid w:val="0028473C"/>
    <w:rsid w:val="0028484C"/>
    <w:rsid w:val="002967C9"/>
    <w:rsid w:val="00296958"/>
    <w:rsid w:val="002A5BDB"/>
    <w:rsid w:val="002A609A"/>
    <w:rsid w:val="002A6F1B"/>
    <w:rsid w:val="002B26F9"/>
    <w:rsid w:val="002B359A"/>
    <w:rsid w:val="002B6345"/>
    <w:rsid w:val="002C3F05"/>
    <w:rsid w:val="002C63EC"/>
    <w:rsid w:val="002D02AB"/>
    <w:rsid w:val="002D07A1"/>
    <w:rsid w:val="002D0F71"/>
    <w:rsid w:val="002D2994"/>
    <w:rsid w:val="002D3C13"/>
    <w:rsid w:val="002E3A54"/>
    <w:rsid w:val="002E6EEB"/>
    <w:rsid w:val="002F2FE0"/>
    <w:rsid w:val="00301F3D"/>
    <w:rsid w:val="00303BAE"/>
    <w:rsid w:val="003133E9"/>
    <w:rsid w:val="003149F1"/>
    <w:rsid w:val="0031588E"/>
    <w:rsid w:val="0031704D"/>
    <w:rsid w:val="00317B1E"/>
    <w:rsid w:val="00326E0E"/>
    <w:rsid w:val="00330E07"/>
    <w:rsid w:val="00335615"/>
    <w:rsid w:val="00346F21"/>
    <w:rsid w:val="00350096"/>
    <w:rsid w:val="00352118"/>
    <w:rsid w:val="00352A8B"/>
    <w:rsid w:val="00353EAD"/>
    <w:rsid w:val="00355719"/>
    <w:rsid w:val="00355C83"/>
    <w:rsid w:val="00360EE0"/>
    <w:rsid w:val="0037222C"/>
    <w:rsid w:val="003730DB"/>
    <w:rsid w:val="00375236"/>
    <w:rsid w:val="003822F1"/>
    <w:rsid w:val="003824D4"/>
    <w:rsid w:val="00382D31"/>
    <w:rsid w:val="003836F4"/>
    <w:rsid w:val="00383835"/>
    <w:rsid w:val="0038542B"/>
    <w:rsid w:val="00386424"/>
    <w:rsid w:val="00386CEB"/>
    <w:rsid w:val="003874D2"/>
    <w:rsid w:val="003879F8"/>
    <w:rsid w:val="0039054F"/>
    <w:rsid w:val="00390BD6"/>
    <w:rsid w:val="00394668"/>
    <w:rsid w:val="003A08F3"/>
    <w:rsid w:val="003C085B"/>
    <w:rsid w:val="003C0F11"/>
    <w:rsid w:val="003C1350"/>
    <w:rsid w:val="003C27D0"/>
    <w:rsid w:val="003C36EF"/>
    <w:rsid w:val="003C66F2"/>
    <w:rsid w:val="003C70BF"/>
    <w:rsid w:val="003D0DD7"/>
    <w:rsid w:val="003D1860"/>
    <w:rsid w:val="003D3E5D"/>
    <w:rsid w:val="003E1933"/>
    <w:rsid w:val="003F13EB"/>
    <w:rsid w:val="003F1C6F"/>
    <w:rsid w:val="00411025"/>
    <w:rsid w:val="004130B1"/>
    <w:rsid w:val="004146C3"/>
    <w:rsid w:val="00415544"/>
    <w:rsid w:val="004204AA"/>
    <w:rsid w:val="00424D40"/>
    <w:rsid w:val="004256C1"/>
    <w:rsid w:val="004351DB"/>
    <w:rsid w:val="004375C6"/>
    <w:rsid w:val="00444245"/>
    <w:rsid w:val="0044726D"/>
    <w:rsid w:val="004512B8"/>
    <w:rsid w:val="00463E95"/>
    <w:rsid w:val="00464A3E"/>
    <w:rsid w:val="00464E4C"/>
    <w:rsid w:val="00466812"/>
    <w:rsid w:val="004731AE"/>
    <w:rsid w:val="00475D74"/>
    <w:rsid w:val="00480875"/>
    <w:rsid w:val="00485A93"/>
    <w:rsid w:val="00491B6C"/>
    <w:rsid w:val="004A0C55"/>
    <w:rsid w:val="004B0571"/>
    <w:rsid w:val="004C2255"/>
    <w:rsid w:val="004C5C60"/>
    <w:rsid w:val="004D2E60"/>
    <w:rsid w:val="004D3208"/>
    <w:rsid w:val="004D676F"/>
    <w:rsid w:val="004D7DD7"/>
    <w:rsid w:val="004D7E33"/>
    <w:rsid w:val="004E3B5F"/>
    <w:rsid w:val="004E3EBA"/>
    <w:rsid w:val="004F568A"/>
    <w:rsid w:val="004F5A90"/>
    <w:rsid w:val="004F6C90"/>
    <w:rsid w:val="0050435F"/>
    <w:rsid w:val="005173AD"/>
    <w:rsid w:val="005214D1"/>
    <w:rsid w:val="00521598"/>
    <w:rsid w:val="00521DD7"/>
    <w:rsid w:val="00524446"/>
    <w:rsid w:val="005244F2"/>
    <w:rsid w:val="005245D8"/>
    <w:rsid w:val="00524D32"/>
    <w:rsid w:val="00525A18"/>
    <w:rsid w:val="00530534"/>
    <w:rsid w:val="00531959"/>
    <w:rsid w:val="005511CB"/>
    <w:rsid w:val="0055596D"/>
    <w:rsid w:val="00557425"/>
    <w:rsid w:val="00557D32"/>
    <w:rsid w:val="0056302F"/>
    <w:rsid w:val="00563BA4"/>
    <w:rsid w:val="00564EDC"/>
    <w:rsid w:val="0056725B"/>
    <w:rsid w:val="00571274"/>
    <w:rsid w:val="00572B64"/>
    <w:rsid w:val="005744C2"/>
    <w:rsid w:val="00583E42"/>
    <w:rsid w:val="005911C2"/>
    <w:rsid w:val="005961B7"/>
    <w:rsid w:val="005A0B7A"/>
    <w:rsid w:val="005A1BFA"/>
    <w:rsid w:val="005A2C25"/>
    <w:rsid w:val="005B3B9C"/>
    <w:rsid w:val="005B6F34"/>
    <w:rsid w:val="005C1EE9"/>
    <w:rsid w:val="005C6B06"/>
    <w:rsid w:val="005D095C"/>
    <w:rsid w:val="005D2445"/>
    <w:rsid w:val="005D2638"/>
    <w:rsid w:val="005E67A2"/>
    <w:rsid w:val="005F5122"/>
    <w:rsid w:val="00602D90"/>
    <w:rsid w:val="006034F5"/>
    <w:rsid w:val="00603D25"/>
    <w:rsid w:val="00605DF4"/>
    <w:rsid w:val="0061603D"/>
    <w:rsid w:val="00616DDE"/>
    <w:rsid w:val="006222DF"/>
    <w:rsid w:val="006261C6"/>
    <w:rsid w:val="0063570C"/>
    <w:rsid w:val="00636C6E"/>
    <w:rsid w:val="00651F95"/>
    <w:rsid w:val="00654A92"/>
    <w:rsid w:val="00655766"/>
    <w:rsid w:val="006643AA"/>
    <w:rsid w:val="00664DF5"/>
    <w:rsid w:val="00665953"/>
    <w:rsid w:val="00667D9D"/>
    <w:rsid w:val="00674036"/>
    <w:rsid w:val="00674626"/>
    <w:rsid w:val="0068001A"/>
    <w:rsid w:val="00683F0A"/>
    <w:rsid w:val="00686BC8"/>
    <w:rsid w:val="00690C01"/>
    <w:rsid w:val="00691DFA"/>
    <w:rsid w:val="00693C54"/>
    <w:rsid w:val="006944FA"/>
    <w:rsid w:val="00694F9C"/>
    <w:rsid w:val="00697950"/>
    <w:rsid w:val="006A64AF"/>
    <w:rsid w:val="006A658A"/>
    <w:rsid w:val="006A6717"/>
    <w:rsid w:val="006A7295"/>
    <w:rsid w:val="006B4E19"/>
    <w:rsid w:val="006C7DC8"/>
    <w:rsid w:val="006D1FB1"/>
    <w:rsid w:val="006E1A2F"/>
    <w:rsid w:val="006F1371"/>
    <w:rsid w:val="006F154E"/>
    <w:rsid w:val="00712234"/>
    <w:rsid w:val="00720215"/>
    <w:rsid w:val="0072675C"/>
    <w:rsid w:val="00730320"/>
    <w:rsid w:val="0073071C"/>
    <w:rsid w:val="007329C7"/>
    <w:rsid w:val="0074796E"/>
    <w:rsid w:val="0075205E"/>
    <w:rsid w:val="00755407"/>
    <w:rsid w:val="00761741"/>
    <w:rsid w:val="007625A8"/>
    <w:rsid w:val="00781747"/>
    <w:rsid w:val="0078324E"/>
    <w:rsid w:val="007B17DE"/>
    <w:rsid w:val="007B3BDB"/>
    <w:rsid w:val="007B7306"/>
    <w:rsid w:val="007C529D"/>
    <w:rsid w:val="007D59B9"/>
    <w:rsid w:val="007D652E"/>
    <w:rsid w:val="007E0DD9"/>
    <w:rsid w:val="007E6149"/>
    <w:rsid w:val="007F4EB0"/>
    <w:rsid w:val="007F5A84"/>
    <w:rsid w:val="007F6653"/>
    <w:rsid w:val="0080073C"/>
    <w:rsid w:val="00804E1D"/>
    <w:rsid w:val="0080503F"/>
    <w:rsid w:val="008170F3"/>
    <w:rsid w:val="008219C3"/>
    <w:rsid w:val="0082375D"/>
    <w:rsid w:val="00825840"/>
    <w:rsid w:val="008452F1"/>
    <w:rsid w:val="00847326"/>
    <w:rsid w:val="008546BD"/>
    <w:rsid w:val="00860D99"/>
    <w:rsid w:val="008756F8"/>
    <w:rsid w:val="00885BE2"/>
    <w:rsid w:val="00886E31"/>
    <w:rsid w:val="00891E45"/>
    <w:rsid w:val="008A192D"/>
    <w:rsid w:val="008A1A2F"/>
    <w:rsid w:val="008A67E2"/>
    <w:rsid w:val="008B6985"/>
    <w:rsid w:val="008D682F"/>
    <w:rsid w:val="008E2966"/>
    <w:rsid w:val="008E6C80"/>
    <w:rsid w:val="008F342E"/>
    <w:rsid w:val="008F75B2"/>
    <w:rsid w:val="00902CB2"/>
    <w:rsid w:val="00910B67"/>
    <w:rsid w:val="00923FAF"/>
    <w:rsid w:val="00926D0D"/>
    <w:rsid w:val="00926F69"/>
    <w:rsid w:val="00930D1C"/>
    <w:rsid w:val="00936C78"/>
    <w:rsid w:val="00936EC8"/>
    <w:rsid w:val="00937754"/>
    <w:rsid w:val="0094445A"/>
    <w:rsid w:val="0094776F"/>
    <w:rsid w:val="0095247A"/>
    <w:rsid w:val="0095729A"/>
    <w:rsid w:val="0096318A"/>
    <w:rsid w:val="00963DE4"/>
    <w:rsid w:val="0096553E"/>
    <w:rsid w:val="00971C4D"/>
    <w:rsid w:val="00972245"/>
    <w:rsid w:val="0097585D"/>
    <w:rsid w:val="00983C12"/>
    <w:rsid w:val="00984E99"/>
    <w:rsid w:val="009976E9"/>
    <w:rsid w:val="009A01AA"/>
    <w:rsid w:val="009A364B"/>
    <w:rsid w:val="009A6F3A"/>
    <w:rsid w:val="009B2ADF"/>
    <w:rsid w:val="009B3FF0"/>
    <w:rsid w:val="009B52E8"/>
    <w:rsid w:val="009B5F4D"/>
    <w:rsid w:val="009C00F9"/>
    <w:rsid w:val="009D63AF"/>
    <w:rsid w:val="009D7E51"/>
    <w:rsid w:val="009E4328"/>
    <w:rsid w:val="009E62B1"/>
    <w:rsid w:val="009F3DD0"/>
    <w:rsid w:val="009F400D"/>
    <w:rsid w:val="009F41E9"/>
    <w:rsid w:val="009F74B4"/>
    <w:rsid w:val="00A03911"/>
    <w:rsid w:val="00A03E8A"/>
    <w:rsid w:val="00A040A3"/>
    <w:rsid w:val="00A07C6A"/>
    <w:rsid w:val="00A13281"/>
    <w:rsid w:val="00A13EE1"/>
    <w:rsid w:val="00A173E4"/>
    <w:rsid w:val="00A17CA9"/>
    <w:rsid w:val="00A203D6"/>
    <w:rsid w:val="00A21C9D"/>
    <w:rsid w:val="00A21F10"/>
    <w:rsid w:val="00A22223"/>
    <w:rsid w:val="00A23940"/>
    <w:rsid w:val="00A26B68"/>
    <w:rsid w:val="00A30687"/>
    <w:rsid w:val="00A335B0"/>
    <w:rsid w:val="00A40776"/>
    <w:rsid w:val="00A466D8"/>
    <w:rsid w:val="00A504BD"/>
    <w:rsid w:val="00A51DD3"/>
    <w:rsid w:val="00A52C1C"/>
    <w:rsid w:val="00A558E3"/>
    <w:rsid w:val="00A608BC"/>
    <w:rsid w:val="00A638A2"/>
    <w:rsid w:val="00A74867"/>
    <w:rsid w:val="00A75D98"/>
    <w:rsid w:val="00A80928"/>
    <w:rsid w:val="00A8094B"/>
    <w:rsid w:val="00A82C4A"/>
    <w:rsid w:val="00A831D9"/>
    <w:rsid w:val="00A93B9E"/>
    <w:rsid w:val="00A9514E"/>
    <w:rsid w:val="00A9718A"/>
    <w:rsid w:val="00AA1D9E"/>
    <w:rsid w:val="00AA51AE"/>
    <w:rsid w:val="00AA79A9"/>
    <w:rsid w:val="00AB031E"/>
    <w:rsid w:val="00AB0604"/>
    <w:rsid w:val="00AB61BD"/>
    <w:rsid w:val="00AB63B1"/>
    <w:rsid w:val="00AB71BC"/>
    <w:rsid w:val="00AB7CB4"/>
    <w:rsid w:val="00AC37F0"/>
    <w:rsid w:val="00AD005C"/>
    <w:rsid w:val="00AD3E91"/>
    <w:rsid w:val="00AE4C12"/>
    <w:rsid w:val="00AE66E4"/>
    <w:rsid w:val="00AF2B80"/>
    <w:rsid w:val="00B0160D"/>
    <w:rsid w:val="00B04759"/>
    <w:rsid w:val="00B04F96"/>
    <w:rsid w:val="00B07A7D"/>
    <w:rsid w:val="00B12D3B"/>
    <w:rsid w:val="00B1378F"/>
    <w:rsid w:val="00B14ED9"/>
    <w:rsid w:val="00B252AF"/>
    <w:rsid w:val="00B25BCB"/>
    <w:rsid w:val="00B352B6"/>
    <w:rsid w:val="00B41BCB"/>
    <w:rsid w:val="00B44860"/>
    <w:rsid w:val="00B47392"/>
    <w:rsid w:val="00B51493"/>
    <w:rsid w:val="00B60566"/>
    <w:rsid w:val="00B60DD6"/>
    <w:rsid w:val="00B6380A"/>
    <w:rsid w:val="00B66ECF"/>
    <w:rsid w:val="00BA0E6C"/>
    <w:rsid w:val="00BB0377"/>
    <w:rsid w:val="00BB0B3A"/>
    <w:rsid w:val="00BB4BE3"/>
    <w:rsid w:val="00BB699E"/>
    <w:rsid w:val="00BC02B8"/>
    <w:rsid w:val="00BC382A"/>
    <w:rsid w:val="00BC39D3"/>
    <w:rsid w:val="00BC459C"/>
    <w:rsid w:val="00BC699B"/>
    <w:rsid w:val="00BD0E52"/>
    <w:rsid w:val="00BD46BA"/>
    <w:rsid w:val="00BD6D06"/>
    <w:rsid w:val="00BE51D4"/>
    <w:rsid w:val="00BE5DDA"/>
    <w:rsid w:val="00C0623C"/>
    <w:rsid w:val="00C0798C"/>
    <w:rsid w:val="00C111EC"/>
    <w:rsid w:val="00C13759"/>
    <w:rsid w:val="00C219D2"/>
    <w:rsid w:val="00C252E7"/>
    <w:rsid w:val="00C30093"/>
    <w:rsid w:val="00C43437"/>
    <w:rsid w:val="00C4385B"/>
    <w:rsid w:val="00C458C8"/>
    <w:rsid w:val="00C462B9"/>
    <w:rsid w:val="00C462CC"/>
    <w:rsid w:val="00C47F95"/>
    <w:rsid w:val="00C513D1"/>
    <w:rsid w:val="00C56D9F"/>
    <w:rsid w:val="00C636F2"/>
    <w:rsid w:val="00C63F25"/>
    <w:rsid w:val="00C66AC5"/>
    <w:rsid w:val="00C67369"/>
    <w:rsid w:val="00C730AD"/>
    <w:rsid w:val="00C73328"/>
    <w:rsid w:val="00C74D10"/>
    <w:rsid w:val="00C75FFF"/>
    <w:rsid w:val="00C763A4"/>
    <w:rsid w:val="00C85023"/>
    <w:rsid w:val="00C95C3D"/>
    <w:rsid w:val="00CA089A"/>
    <w:rsid w:val="00CA3657"/>
    <w:rsid w:val="00CA73B6"/>
    <w:rsid w:val="00CA7A08"/>
    <w:rsid w:val="00CB25D3"/>
    <w:rsid w:val="00CB3D96"/>
    <w:rsid w:val="00CC2C69"/>
    <w:rsid w:val="00CC5ACD"/>
    <w:rsid w:val="00CC79DA"/>
    <w:rsid w:val="00CD0AE8"/>
    <w:rsid w:val="00CD0FAC"/>
    <w:rsid w:val="00CD2FA2"/>
    <w:rsid w:val="00CD661D"/>
    <w:rsid w:val="00CD6A80"/>
    <w:rsid w:val="00CE2D86"/>
    <w:rsid w:val="00CF06F6"/>
    <w:rsid w:val="00CF629B"/>
    <w:rsid w:val="00CF7CD5"/>
    <w:rsid w:val="00D02F10"/>
    <w:rsid w:val="00D04B47"/>
    <w:rsid w:val="00D06233"/>
    <w:rsid w:val="00D06942"/>
    <w:rsid w:val="00D06A6C"/>
    <w:rsid w:val="00D06D85"/>
    <w:rsid w:val="00D07231"/>
    <w:rsid w:val="00D07650"/>
    <w:rsid w:val="00D07BF8"/>
    <w:rsid w:val="00D11F82"/>
    <w:rsid w:val="00D12378"/>
    <w:rsid w:val="00D223EF"/>
    <w:rsid w:val="00D2579C"/>
    <w:rsid w:val="00D26E74"/>
    <w:rsid w:val="00D3624B"/>
    <w:rsid w:val="00D47C84"/>
    <w:rsid w:val="00D51175"/>
    <w:rsid w:val="00D53A9D"/>
    <w:rsid w:val="00D54E1B"/>
    <w:rsid w:val="00D55C5F"/>
    <w:rsid w:val="00D75E80"/>
    <w:rsid w:val="00D84F7E"/>
    <w:rsid w:val="00D87257"/>
    <w:rsid w:val="00D92618"/>
    <w:rsid w:val="00DA3A27"/>
    <w:rsid w:val="00DA6843"/>
    <w:rsid w:val="00DA7FFE"/>
    <w:rsid w:val="00DB1F47"/>
    <w:rsid w:val="00DB4954"/>
    <w:rsid w:val="00DC0471"/>
    <w:rsid w:val="00DC2B36"/>
    <w:rsid w:val="00DC2CE9"/>
    <w:rsid w:val="00DC6351"/>
    <w:rsid w:val="00DC7083"/>
    <w:rsid w:val="00DC72E9"/>
    <w:rsid w:val="00DC7666"/>
    <w:rsid w:val="00DC79B3"/>
    <w:rsid w:val="00DD6CCD"/>
    <w:rsid w:val="00DE06F0"/>
    <w:rsid w:val="00DE12DB"/>
    <w:rsid w:val="00DF41E0"/>
    <w:rsid w:val="00E01C4A"/>
    <w:rsid w:val="00E02837"/>
    <w:rsid w:val="00E03630"/>
    <w:rsid w:val="00E0549D"/>
    <w:rsid w:val="00E05D7C"/>
    <w:rsid w:val="00E10407"/>
    <w:rsid w:val="00E113A8"/>
    <w:rsid w:val="00E219E9"/>
    <w:rsid w:val="00E22B47"/>
    <w:rsid w:val="00E30103"/>
    <w:rsid w:val="00E307DC"/>
    <w:rsid w:val="00E3322D"/>
    <w:rsid w:val="00E344C8"/>
    <w:rsid w:val="00E40304"/>
    <w:rsid w:val="00E40F09"/>
    <w:rsid w:val="00E43786"/>
    <w:rsid w:val="00E448D1"/>
    <w:rsid w:val="00E452E4"/>
    <w:rsid w:val="00E45950"/>
    <w:rsid w:val="00E550CD"/>
    <w:rsid w:val="00E55510"/>
    <w:rsid w:val="00E63CA7"/>
    <w:rsid w:val="00E7022D"/>
    <w:rsid w:val="00E70266"/>
    <w:rsid w:val="00E754D6"/>
    <w:rsid w:val="00E77247"/>
    <w:rsid w:val="00E8553C"/>
    <w:rsid w:val="00E9279D"/>
    <w:rsid w:val="00EB1A56"/>
    <w:rsid w:val="00EB1FA2"/>
    <w:rsid w:val="00EB511C"/>
    <w:rsid w:val="00EB5E84"/>
    <w:rsid w:val="00EC5570"/>
    <w:rsid w:val="00EC7BB1"/>
    <w:rsid w:val="00ED7D42"/>
    <w:rsid w:val="00EE5305"/>
    <w:rsid w:val="00EE5746"/>
    <w:rsid w:val="00EF403B"/>
    <w:rsid w:val="00EF41AE"/>
    <w:rsid w:val="00EF55F4"/>
    <w:rsid w:val="00F0013F"/>
    <w:rsid w:val="00F07378"/>
    <w:rsid w:val="00F07E7F"/>
    <w:rsid w:val="00F10B9D"/>
    <w:rsid w:val="00F12130"/>
    <w:rsid w:val="00F130ED"/>
    <w:rsid w:val="00F13E76"/>
    <w:rsid w:val="00F15547"/>
    <w:rsid w:val="00F23700"/>
    <w:rsid w:val="00F275C1"/>
    <w:rsid w:val="00F301DC"/>
    <w:rsid w:val="00F3247D"/>
    <w:rsid w:val="00F32CF9"/>
    <w:rsid w:val="00F33AC7"/>
    <w:rsid w:val="00F440FB"/>
    <w:rsid w:val="00F52BA0"/>
    <w:rsid w:val="00F53F7A"/>
    <w:rsid w:val="00F563F0"/>
    <w:rsid w:val="00F57ADA"/>
    <w:rsid w:val="00F65354"/>
    <w:rsid w:val="00F66CCB"/>
    <w:rsid w:val="00F672DA"/>
    <w:rsid w:val="00F67F03"/>
    <w:rsid w:val="00F74A7F"/>
    <w:rsid w:val="00F74AD5"/>
    <w:rsid w:val="00F7705E"/>
    <w:rsid w:val="00F855A1"/>
    <w:rsid w:val="00F87F5E"/>
    <w:rsid w:val="00F9467B"/>
    <w:rsid w:val="00F97276"/>
    <w:rsid w:val="00FA2C29"/>
    <w:rsid w:val="00FA2E64"/>
    <w:rsid w:val="00FA3F7A"/>
    <w:rsid w:val="00FA552F"/>
    <w:rsid w:val="00FA69EA"/>
    <w:rsid w:val="00FA6D2C"/>
    <w:rsid w:val="00FA74E7"/>
    <w:rsid w:val="00FA79ED"/>
    <w:rsid w:val="00FA7C2D"/>
    <w:rsid w:val="00FB1193"/>
    <w:rsid w:val="00FB3162"/>
    <w:rsid w:val="00FB5BE4"/>
    <w:rsid w:val="00FB6A9E"/>
    <w:rsid w:val="00FC22E3"/>
    <w:rsid w:val="00FC6C12"/>
    <w:rsid w:val="00FD095C"/>
    <w:rsid w:val="00FD16E2"/>
    <w:rsid w:val="00FD196D"/>
    <w:rsid w:val="00FD291C"/>
    <w:rsid w:val="00FD2B1C"/>
    <w:rsid w:val="00FD4984"/>
    <w:rsid w:val="00FD79CC"/>
    <w:rsid w:val="00FE4841"/>
    <w:rsid w:val="00FE64B7"/>
    <w:rsid w:val="00FF2C99"/>
    <w:rsid w:val="00FF6AA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93F09"/>
  <w15:docId w15:val="{461137E1-4AD6-41AF-B5D0-CF9A89C9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EE9"/>
    <w:rPr>
      <w:color w:val="696867"/>
      <w:sz w:val="24"/>
      <w:szCs w:val="24"/>
    </w:rPr>
  </w:style>
  <w:style w:type="paragraph" w:styleId="Heading1">
    <w:name w:val="heading 1"/>
    <w:basedOn w:val="Normal"/>
    <w:next w:val="Normal"/>
    <w:link w:val="Heading1Char"/>
    <w:uiPriority w:val="9"/>
    <w:qFormat/>
    <w:rsid w:val="005C1EE9"/>
    <w:pPr>
      <w:keepNext/>
      <w:keepLines/>
      <w:spacing w:before="480" w:after="100"/>
      <w:outlineLvl w:val="0"/>
    </w:pPr>
    <w:rPr>
      <w:rFonts w:ascii="Arial" w:hAnsi="Arial"/>
      <w:b/>
      <w:bCs/>
      <w:caps/>
      <w:color w:val="FF6C2C"/>
      <w:sz w:val="28"/>
      <w:szCs w:val="28"/>
    </w:rPr>
  </w:style>
  <w:style w:type="paragraph" w:styleId="Heading2">
    <w:name w:val="heading 2"/>
    <w:basedOn w:val="Normal"/>
    <w:next w:val="Normal"/>
    <w:link w:val="Heading2Char"/>
    <w:uiPriority w:val="9"/>
    <w:unhideWhenUsed/>
    <w:qFormat/>
    <w:rsid w:val="005C1EE9"/>
    <w:pPr>
      <w:keepNext/>
      <w:spacing w:before="240" w:after="60"/>
      <w:ind w:left="360" w:hanging="360"/>
      <w:outlineLvl w:val="1"/>
    </w:pPr>
    <w:rPr>
      <w:rFonts w:ascii="Arial" w:hAnsi="Arial"/>
      <w:b/>
      <w:bCs/>
      <w:iCs/>
      <w:sz w:val="28"/>
      <w:szCs w:val="28"/>
    </w:rPr>
  </w:style>
  <w:style w:type="paragraph" w:styleId="Heading3">
    <w:name w:val="heading 3"/>
    <w:basedOn w:val="Normal"/>
    <w:next w:val="Normal"/>
    <w:link w:val="Heading3Char"/>
    <w:uiPriority w:val="9"/>
    <w:unhideWhenUsed/>
    <w:qFormat/>
    <w:rsid w:val="00A17CA9"/>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A17CA9"/>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A17CA9"/>
    <w:pPr>
      <w:spacing w:before="240" w:after="60"/>
      <w:outlineLvl w:val="4"/>
    </w:pPr>
    <w:rPr>
      <w:rFonts w:ascii="Calibri" w:eastAsia="Calibri" w:hAnsi="Calibri"/>
      <w:b/>
      <w:bCs/>
      <w:i/>
      <w:iCs/>
      <w:sz w:val="26"/>
      <w:szCs w:val="26"/>
      <w:lang w:bidi="en-US"/>
    </w:rPr>
  </w:style>
  <w:style w:type="paragraph" w:styleId="Heading6">
    <w:name w:val="heading 6"/>
    <w:basedOn w:val="Normal"/>
    <w:next w:val="Normal"/>
    <w:link w:val="Heading6Char"/>
    <w:uiPriority w:val="9"/>
    <w:unhideWhenUsed/>
    <w:qFormat/>
    <w:rsid w:val="00A17CA9"/>
    <w:pPr>
      <w:spacing w:before="240" w:after="60"/>
      <w:outlineLvl w:val="5"/>
    </w:pPr>
    <w:rPr>
      <w:rFonts w:ascii="Calibri" w:eastAsia="Calibri" w:hAnsi="Calibri"/>
      <w:b/>
      <w:bCs/>
      <w:sz w:val="22"/>
      <w:szCs w:val="22"/>
      <w:lang w:bidi="en-US"/>
    </w:rPr>
  </w:style>
  <w:style w:type="paragraph" w:styleId="Heading7">
    <w:name w:val="heading 7"/>
    <w:basedOn w:val="Normal"/>
    <w:next w:val="Normal"/>
    <w:link w:val="Heading7Char"/>
    <w:uiPriority w:val="9"/>
    <w:semiHidden/>
    <w:unhideWhenUsed/>
    <w:qFormat/>
    <w:rsid w:val="00A17CA9"/>
    <w:pPr>
      <w:spacing w:before="240" w:after="60"/>
      <w:outlineLvl w:val="6"/>
    </w:pPr>
    <w:rPr>
      <w:rFonts w:ascii="Calibri" w:eastAsia="Calibri" w:hAnsi="Calibri"/>
      <w:lang w:bidi="en-US"/>
    </w:rPr>
  </w:style>
  <w:style w:type="paragraph" w:styleId="Heading8">
    <w:name w:val="heading 8"/>
    <w:basedOn w:val="Normal"/>
    <w:next w:val="Normal"/>
    <w:link w:val="Heading8Char"/>
    <w:uiPriority w:val="9"/>
    <w:semiHidden/>
    <w:unhideWhenUsed/>
    <w:qFormat/>
    <w:rsid w:val="00A17CA9"/>
    <w:pPr>
      <w:spacing w:before="240" w:after="60"/>
      <w:outlineLvl w:val="7"/>
    </w:pPr>
    <w:rPr>
      <w:rFonts w:ascii="Calibri" w:eastAsia="Calibri" w:hAnsi="Calibri"/>
      <w:i/>
      <w:iCs/>
      <w:lang w:bidi="en-US"/>
    </w:rPr>
  </w:style>
  <w:style w:type="paragraph" w:styleId="Heading9">
    <w:name w:val="heading 9"/>
    <w:basedOn w:val="Normal"/>
    <w:next w:val="Normal"/>
    <w:link w:val="Heading9Char"/>
    <w:uiPriority w:val="9"/>
    <w:semiHidden/>
    <w:unhideWhenUsed/>
    <w:qFormat/>
    <w:rsid w:val="00A17CA9"/>
    <w:pPr>
      <w:spacing w:before="240" w:after="60"/>
      <w:outlineLvl w:val="8"/>
    </w:pPr>
    <w:rPr>
      <w:rFonts w:ascii="Cambria" w:hAnsi="Cambria"/>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1EE9"/>
    <w:rPr>
      <w:rFonts w:ascii="Arial" w:hAnsi="Arial"/>
      <w:b/>
      <w:bCs/>
      <w:caps/>
      <w:color w:val="FF6C2C"/>
      <w:sz w:val="28"/>
      <w:szCs w:val="28"/>
    </w:rPr>
  </w:style>
  <w:style w:type="character" w:customStyle="1" w:styleId="Heading2Char">
    <w:name w:val="Heading 2 Char"/>
    <w:basedOn w:val="DefaultParagraphFont"/>
    <w:link w:val="Heading2"/>
    <w:uiPriority w:val="9"/>
    <w:rsid w:val="005C1EE9"/>
    <w:rPr>
      <w:rFonts w:ascii="Arial" w:hAnsi="Arial"/>
      <w:b/>
      <w:bCs/>
      <w:iCs/>
      <w:color w:val="696867"/>
      <w:sz w:val="28"/>
      <w:szCs w:val="28"/>
    </w:rPr>
  </w:style>
  <w:style w:type="character" w:customStyle="1" w:styleId="Heading3Char">
    <w:name w:val="Heading 3 Char"/>
    <w:basedOn w:val="DefaultParagraphFont"/>
    <w:link w:val="Heading3"/>
    <w:uiPriority w:val="9"/>
    <w:rsid w:val="00A17CA9"/>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A17CA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A17CA9"/>
    <w:rPr>
      <w:rFonts w:ascii="Calibri" w:eastAsia="Calibri" w:hAnsi="Calibri"/>
      <w:b/>
      <w:bCs/>
      <w:i/>
      <w:iCs/>
      <w:sz w:val="26"/>
      <w:szCs w:val="26"/>
      <w:lang w:bidi="en-US"/>
    </w:rPr>
  </w:style>
  <w:style w:type="character" w:customStyle="1" w:styleId="Heading6Char">
    <w:name w:val="Heading 6 Char"/>
    <w:basedOn w:val="DefaultParagraphFont"/>
    <w:link w:val="Heading6"/>
    <w:uiPriority w:val="9"/>
    <w:rsid w:val="00A17CA9"/>
    <w:rPr>
      <w:rFonts w:ascii="Calibri" w:eastAsia="Calibri" w:hAnsi="Calibri"/>
      <w:b/>
      <w:bCs/>
      <w:sz w:val="22"/>
      <w:szCs w:val="22"/>
      <w:lang w:bidi="en-US"/>
    </w:rPr>
  </w:style>
  <w:style w:type="character" w:customStyle="1" w:styleId="Heading7Char">
    <w:name w:val="Heading 7 Char"/>
    <w:basedOn w:val="DefaultParagraphFont"/>
    <w:link w:val="Heading7"/>
    <w:uiPriority w:val="9"/>
    <w:semiHidden/>
    <w:rsid w:val="00A17CA9"/>
    <w:rPr>
      <w:rFonts w:ascii="Calibri" w:eastAsia="Calibri" w:hAnsi="Calibri"/>
      <w:sz w:val="24"/>
      <w:szCs w:val="24"/>
      <w:lang w:bidi="en-US"/>
    </w:rPr>
  </w:style>
  <w:style w:type="character" w:customStyle="1" w:styleId="Heading8Char">
    <w:name w:val="Heading 8 Char"/>
    <w:basedOn w:val="DefaultParagraphFont"/>
    <w:link w:val="Heading8"/>
    <w:uiPriority w:val="9"/>
    <w:semiHidden/>
    <w:rsid w:val="00A17CA9"/>
    <w:rPr>
      <w:rFonts w:ascii="Calibri" w:eastAsia="Calibri" w:hAnsi="Calibri"/>
      <w:i/>
      <w:iCs/>
      <w:sz w:val="24"/>
      <w:szCs w:val="24"/>
      <w:lang w:bidi="en-US"/>
    </w:rPr>
  </w:style>
  <w:style w:type="character" w:customStyle="1" w:styleId="Heading9Char">
    <w:name w:val="Heading 9 Char"/>
    <w:basedOn w:val="DefaultParagraphFont"/>
    <w:link w:val="Heading9"/>
    <w:uiPriority w:val="9"/>
    <w:semiHidden/>
    <w:rsid w:val="00A17CA9"/>
    <w:rPr>
      <w:rFonts w:ascii="Cambria" w:hAnsi="Cambria"/>
      <w:sz w:val="22"/>
      <w:szCs w:val="22"/>
      <w:lang w:bidi="en-US"/>
    </w:rPr>
  </w:style>
  <w:style w:type="character" w:styleId="Hyperlink">
    <w:name w:val="Hyperlink"/>
    <w:basedOn w:val="DefaultParagraphFont"/>
    <w:uiPriority w:val="99"/>
    <w:rsid w:val="003C66F2"/>
    <w:rPr>
      <w:color w:val="0000FF"/>
      <w:u w:val="single"/>
    </w:rPr>
  </w:style>
  <w:style w:type="paragraph" w:styleId="Header">
    <w:name w:val="header"/>
    <w:basedOn w:val="Normal"/>
    <w:link w:val="HeaderChar"/>
    <w:uiPriority w:val="99"/>
    <w:rsid w:val="003C66F2"/>
    <w:pPr>
      <w:tabs>
        <w:tab w:val="center" w:pos="4320"/>
        <w:tab w:val="right" w:pos="8640"/>
      </w:tabs>
    </w:pPr>
  </w:style>
  <w:style w:type="character" w:customStyle="1" w:styleId="HeaderChar">
    <w:name w:val="Header Char"/>
    <w:basedOn w:val="DefaultParagraphFont"/>
    <w:link w:val="Header"/>
    <w:uiPriority w:val="99"/>
    <w:rsid w:val="00A17CA9"/>
    <w:rPr>
      <w:sz w:val="24"/>
      <w:szCs w:val="24"/>
    </w:rPr>
  </w:style>
  <w:style w:type="paragraph" w:styleId="Footer">
    <w:name w:val="footer"/>
    <w:basedOn w:val="Normal"/>
    <w:link w:val="FooterChar"/>
    <w:uiPriority w:val="99"/>
    <w:rsid w:val="003C66F2"/>
    <w:pPr>
      <w:tabs>
        <w:tab w:val="center" w:pos="4320"/>
        <w:tab w:val="right" w:pos="8640"/>
      </w:tabs>
    </w:pPr>
  </w:style>
  <w:style w:type="character" w:customStyle="1" w:styleId="FooterChar">
    <w:name w:val="Footer Char"/>
    <w:basedOn w:val="DefaultParagraphFont"/>
    <w:link w:val="Footer"/>
    <w:uiPriority w:val="99"/>
    <w:rsid w:val="00A17CA9"/>
    <w:rPr>
      <w:sz w:val="24"/>
      <w:szCs w:val="24"/>
    </w:rPr>
  </w:style>
  <w:style w:type="character" w:styleId="CommentReference">
    <w:name w:val="annotation reference"/>
    <w:basedOn w:val="DefaultParagraphFont"/>
    <w:semiHidden/>
    <w:rsid w:val="00FE64B7"/>
    <w:rPr>
      <w:sz w:val="16"/>
      <w:szCs w:val="16"/>
    </w:rPr>
  </w:style>
  <w:style w:type="paragraph" w:styleId="CommentText">
    <w:name w:val="annotation text"/>
    <w:basedOn w:val="Normal"/>
    <w:link w:val="CommentTextChar"/>
    <w:semiHidden/>
    <w:rsid w:val="00FE64B7"/>
    <w:rPr>
      <w:sz w:val="20"/>
      <w:szCs w:val="20"/>
    </w:rPr>
  </w:style>
  <w:style w:type="character" w:customStyle="1" w:styleId="CommentTextChar">
    <w:name w:val="Comment Text Char"/>
    <w:basedOn w:val="DefaultParagraphFont"/>
    <w:link w:val="CommentText"/>
    <w:semiHidden/>
    <w:rsid w:val="00A17CA9"/>
  </w:style>
  <w:style w:type="paragraph" w:styleId="CommentSubject">
    <w:name w:val="annotation subject"/>
    <w:basedOn w:val="CommentText"/>
    <w:next w:val="CommentText"/>
    <w:semiHidden/>
    <w:rsid w:val="00FE64B7"/>
    <w:rPr>
      <w:b/>
      <w:bCs/>
    </w:rPr>
  </w:style>
  <w:style w:type="paragraph" w:styleId="BalloonText">
    <w:name w:val="Balloon Text"/>
    <w:basedOn w:val="Normal"/>
    <w:link w:val="BalloonTextChar"/>
    <w:uiPriority w:val="99"/>
    <w:semiHidden/>
    <w:rsid w:val="00FE64B7"/>
    <w:rPr>
      <w:rFonts w:ascii="Tahoma" w:hAnsi="Tahoma" w:cs="Tahoma"/>
      <w:sz w:val="16"/>
      <w:szCs w:val="16"/>
    </w:rPr>
  </w:style>
  <w:style w:type="character" w:customStyle="1" w:styleId="BalloonTextChar">
    <w:name w:val="Balloon Text Char"/>
    <w:basedOn w:val="DefaultParagraphFont"/>
    <w:link w:val="BalloonText"/>
    <w:uiPriority w:val="99"/>
    <w:semiHidden/>
    <w:rsid w:val="00A17CA9"/>
    <w:rPr>
      <w:rFonts w:ascii="Tahoma" w:hAnsi="Tahoma" w:cs="Tahoma"/>
      <w:sz w:val="16"/>
      <w:szCs w:val="16"/>
    </w:rPr>
  </w:style>
  <w:style w:type="paragraph" w:styleId="ListParagraph">
    <w:name w:val="List Paragraph"/>
    <w:basedOn w:val="Normal"/>
    <w:uiPriority w:val="34"/>
    <w:qFormat/>
    <w:rsid w:val="000B67A7"/>
    <w:pPr>
      <w:ind w:left="720"/>
      <w:contextualSpacing/>
    </w:pPr>
  </w:style>
  <w:style w:type="paragraph" w:styleId="TOCHeading">
    <w:name w:val="TOC Heading"/>
    <w:basedOn w:val="Heading1"/>
    <w:next w:val="Normal"/>
    <w:uiPriority w:val="39"/>
    <w:unhideWhenUsed/>
    <w:qFormat/>
    <w:rsid w:val="00E55510"/>
    <w:pPr>
      <w:spacing w:line="276" w:lineRule="auto"/>
      <w:outlineLvl w:val="9"/>
    </w:pPr>
  </w:style>
  <w:style w:type="paragraph" w:styleId="TOC1">
    <w:name w:val="toc 1"/>
    <w:basedOn w:val="Normal"/>
    <w:next w:val="Normal"/>
    <w:autoRedefine/>
    <w:uiPriority w:val="39"/>
    <w:rsid w:val="005A0B7A"/>
    <w:pPr>
      <w:spacing w:before="360" w:after="360"/>
    </w:pPr>
    <w:rPr>
      <w:rFonts w:asciiTheme="minorHAnsi" w:hAnsiTheme="minorHAnsi" w:cstheme="minorHAnsi"/>
      <w:b/>
      <w:bCs/>
      <w:caps/>
      <w:sz w:val="22"/>
      <w:szCs w:val="22"/>
      <w:u w:val="single"/>
    </w:rPr>
  </w:style>
  <w:style w:type="paragraph" w:styleId="Title">
    <w:name w:val="Title"/>
    <w:basedOn w:val="Normal"/>
    <w:next w:val="Normal"/>
    <w:link w:val="TitleChar"/>
    <w:uiPriority w:val="10"/>
    <w:qFormat/>
    <w:rsid w:val="00A17CA9"/>
    <w:pPr>
      <w:spacing w:before="240" w:after="60"/>
      <w:jc w:val="center"/>
      <w:outlineLvl w:val="0"/>
    </w:pPr>
    <w:rPr>
      <w:rFonts w:ascii="Cambria" w:hAnsi="Cambria"/>
      <w:b/>
      <w:bCs/>
      <w:kern w:val="28"/>
      <w:sz w:val="32"/>
      <w:szCs w:val="32"/>
      <w:lang w:bidi="en-US"/>
    </w:rPr>
  </w:style>
  <w:style w:type="character" w:customStyle="1" w:styleId="TitleChar">
    <w:name w:val="Title Char"/>
    <w:basedOn w:val="DefaultParagraphFont"/>
    <w:link w:val="Title"/>
    <w:uiPriority w:val="10"/>
    <w:rsid w:val="00A17CA9"/>
    <w:rPr>
      <w:rFonts w:ascii="Cambria" w:hAnsi="Cambria"/>
      <w:b/>
      <w:bCs/>
      <w:kern w:val="28"/>
      <w:sz w:val="32"/>
      <w:szCs w:val="32"/>
      <w:lang w:bidi="en-US"/>
    </w:rPr>
  </w:style>
  <w:style w:type="paragraph" w:styleId="Subtitle">
    <w:name w:val="Subtitle"/>
    <w:basedOn w:val="Normal"/>
    <w:next w:val="Normal"/>
    <w:link w:val="SubtitleChar"/>
    <w:uiPriority w:val="11"/>
    <w:qFormat/>
    <w:rsid w:val="00A17CA9"/>
    <w:pPr>
      <w:spacing w:after="60"/>
      <w:jc w:val="center"/>
      <w:outlineLvl w:val="1"/>
    </w:pPr>
    <w:rPr>
      <w:rFonts w:ascii="Cambria" w:hAnsi="Cambria"/>
      <w:lang w:bidi="en-US"/>
    </w:rPr>
  </w:style>
  <w:style w:type="character" w:customStyle="1" w:styleId="SubtitleChar">
    <w:name w:val="Subtitle Char"/>
    <w:basedOn w:val="DefaultParagraphFont"/>
    <w:link w:val="Subtitle"/>
    <w:uiPriority w:val="11"/>
    <w:rsid w:val="00A17CA9"/>
    <w:rPr>
      <w:rFonts w:ascii="Cambria" w:hAnsi="Cambria"/>
      <w:sz w:val="24"/>
      <w:szCs w:val="24"/>
      <w:lang w:bidi="en-US"/>
    </w:rPr>
  </w:style>
  <w:style w:type="character" w:styleId="Strong">
    <w:name w:val="Strong"/>
    <w:basedOn w:val="DefaultParagraphFont"/>
    <w:uiPriority w:val="22"/>
    <w:qFormat/>
    <w:rsid w:val="00A17CA9"/>
    <w:rPr>
      <w:b/>
      <w:bCs/>
    </w:rPr>
  </w:style>
  <w:style w:type="character" w:styleId="Emphasis">
    <w:name w:val="Emphasis"/>
    <w:basedOn w:val="DefaultParagraphFont"/>
    <w:uiPriority w:val="20"/>
    <w:qFormat/>
    <w:rsid w:val="00A17CA9"/>
    <w:rPr>
      <w:rFonts w:ascii="Calibri" w:hAnsi="Calibri"/>
      <w:b/>
      <w:i/>
      <w:iCs/>
    </w:rPr>
  </w:style>
  <w:style w:type="paragraph" w:styleId="NoSpacing">
    <w:name w:val="No Spacing"/>
    <w:basedOn w:val="Normal"/>
    <w:uiPriority w:val="1"/>
    <w:qFormat/>
    <w:rsid w:val="00A17CA9"/>
    <w:rPr>
      <w:rFonts w:ascii="Calibri" w:eastAsia="Calibri" w:hAnsi="Calibri"/>
      <w:szCs w:val="32"/>
      <w:lang w:bidi="en-US"/>
    </w:rPr>
  </w:style>
  <w:style w:type="paragraph" w:styleId="Quote">
    <w:name w:val="Quote"/>
    <w:basedOn w:val="Normal"/>
    <w:next w:val="Normal"/>
    <w:link w:val="QuoteChar"/>
    <w:uiPriority w:val="29"/>
    <w:qFormat/>
    <w:rsid w:val="00A17CA9"/>
    <w:rPr>
      <w:rFonts w:ascii="Calibri" w:eastAsia="Calibri" w:hAnsi="Calibri"/>
      <w:i/>
      <w:lang w:bidi="en-US"/>
    </w:rPr>
  </w:style>
  <w:style w:type="character" w:customStyle="1" w:styleId="QuoteChar">
    <w:name w:val="Quote Char"/>
    <w:basedOn w:val="DefaultParagraphFont"/>
    <w:link w:val="Quote"/>
    <w:uiPriority w:val="29"/>
    <w:rsid w:val="00A17CA9"/>
    <w:rPr>
      <w:rFonts w:ascii="Calibri" w:eastAsia="Calibri" w:hAnsi="Calibri"/>
      <w:i/>
      <w:sz w:val="24"/>
      <w:szCs w:val="24"/>
      <w:lang w:bidi="en-US"/>
    </w:rPr>
  </w:style>
  <w:style w:type="paragraph" w:styleId="IntenseQuote">
    <w:name w:val="Intense Quote"/>
    <w:basedOn w:val="Normal"/>
    <w:next w:val="Normal"/>
    <w:link w:val="IntenseQuoteChar"/>
    <w:uiPriority w:val="30"/>
    <w:qFormat/>
    <w:rsid w:val="00A17CA9"/>
    <w:pPr>
      <w:ind w:left="720" w:right="720"/>
    </w:pPr>
    <w:rPr>
      <w:rFonts w:ascii="Calibri" w:eastAsia="Calibri" w:hAnsi="Calibri"/>
      <w:b/>
      <w:i/>
      <w:szCs w:val="22"/>
      <w:lang w:bidi="en-US"/>
    </w:rPr>
  </w:style>
  <w:style w:type="character" w:customStyle="1" w:styleId="IntenseQuoteChar">
    <w:name w:val="Intense Quote Char"/>
    <w:basedOn w:val="DefaultParagraphFont"/>
    <w:link w:val="IntenseQuote"/>
    <w:uiPriority w:val="30"/>
    <w:rsid w:val="00A17CA9"/>
    <w:rPr>
      <w:rFonts w:ascii="Calibri" w:eastAsia="Calibri" w:hAnsi="Calibri"/>
      <w:b/>
      <w:i/>
      <w:sz w:val="24"/>
      <w:szCs w:val="22"/>
      <w:lang w:bidi="en-US"/>
    </w:rPr>
  </w:style>
  <w:style w:type="character" w:styleId="SubtleEmphasis">
    <w:name w:val="Subtle Emphasis"/>
    <w:uiPriority w:val="19"/>
    <w:qFormat/>
    <w:rsid w:val="00A17CA9"/>
    <w:rPr>
      <w:i/>
      <w:color w:val="5A5A5A"/>
    </w:rPr>
  </w:style>
  <w:style w:type="character" w:styleId="IntenseEmphasis">
    <w:name w:val="Intense Emphasis"/>
    <w:basedOn w:val="DefaultParagraphFont"/>
    <w:uiPriority w:val="21"/>
    <w:qFormat/>
    <w:rsid w:val="00A17CA9"/>
    <w:rPr>
      <w:b/>
      <w:i/>
      <w:sz w:val="24"/>
      <w:szCs w:val="24"/>
      <w:u w:val="single"/>
    </w:rPr>
  </w:style>
  <w:style w:type="character" w:styleId="SubtleReference">
    <w:name w:val="Subtle Reference"/>
    <w:basedOn w:val="DefaultParagraphFont"/>
    <w:uiPriority w:val="31"/>
    <w:qFormat/>
    <w:rsid w:val="00A17CA9"/>
    <w:rPr>
      <w:sz w:val="24"/>
      <w:szCs w:val="24"/>
      <w:u w:val="single"/>
    </w:rPr>
  </w:style>
  <w:style w:type="character" w:styleId="IntenseReference">
    <w:name w:val="Intense Reference"/>
    <w:basedOn w:val="DefaultParagraphFont"/>
    <w:uiPriority w:val="32"/>
    <w:qFormat/>
    <w:rsid w:val="00A17CA9"/>
    <w:rPr>
      <w:b/>
      <w:sz w:val="24"/>
      <w:u w:val="single"/>
    </w:rPr>
  </w:style>
  <w:style w:type="character" w:styleId="BookTitle">
    <w:name w:val="Book Title"/>
    <w:basedOn w:val="DefaultParagraphFont"/>
    <w:uiPriority w:val="33"/>
    <w:qFormat/>
    <w:rsid w:val="00A17CA9"/>
    <w:rPr>
      <w:rFonts w:ascii="Cambria" w:eastAsia="Times New Roman" w:hAnsi="Cambria"/>
      <w:b/>
      <w:i/>
      <w:sz w:val="24"/>
      <w:szCs w:val="24"/>
    </w:rPr>
  </w:style>
  <w:style w:type="paragraph" w:customStyle="1" w:styleId="ABETInstructions">
    <w:name w:val="ABET Instructions"/>
    <w:basedOn w:val="Normal"/>
    <w:next w:val="Normal"/>
    <w:rsid w:val="00A17CA9"/>
    <w:pPr>
      <w:spacing w:after="120"/>
    </w:pPr>
    <w:rPr>
      <w:color w:val="0000FF"/>
      <w:szCs w:val="20"/>
    </w:rPr>
  </w:style>
  <w:style w:type="paragraph" w:customStyle="1" w:styleId="TableLevel2">
    <w:name w:val="Table Level 2"/>
    <w:basedOn w:val="Heading1"/>
    <w:next w:val="Normal"/>
    <w:rsid w:val="00A17CA9"/>
    <w:pPr>
      <w:keepNext w:val="0"/>
      <w:keepLines w:val="0"/>
      <w:widowControl w:val="0"/>
      <w:tabs>
        <w:tab w:val="left" w:pos="540"/>
      </w:tabs>
      <w:spacing w:before="0" w:after="120"/>
      <w:jc w:val="center"/>
      <w:outlineLvl w:val="1"/>
    </w:pPr>
    <w:rPr>
      <w:rFonts w:ascii="Times New Roman" w:eastAsia="Arial Unicode MS" w:hAnsi="Times New Roman"/>
      <w:caps w:val="0"/>
      <w:color w:val="auto"/>
      <w:kern w:val="28"/>
      <w:sz w:val="24"/>
      <w:szCs w:val="24"/>
    </w:rPr>
  </w:style>
  <w:style w:type="paragraph" w:styleId="Caption">
    <w:name w:val="caption"/>
    <w:basedOn w:val="Normal"/>
    <w:next w:val="Normal"/>
    <w:qFormat/>
    <w:rsid w:val="00A17CA9"/>
    <w:pPr>
      <w:spacing w:after="120"/>
      <w:jc w:val="center"/>
    </w:pPr>
    <w:rPr>
      <w:b/>
      <w:bCs/>
      <w:szCs w:val="20"/>
    </w:rPr>
  </w:style>
  <w:style w:type="paragraph" w:styleId="ListNumber">
    <w:name w:val="List Number"/>
    <w:basedOn w:val="Normal"/>
    <w:rsid w:val="00A17CA9"/>
    <w:pPr>
      <w:widowControl w:val="0"/>
      <w:spacing w:after="120"/>
      <w:ind w:left="144" w:hanging="144"/>
      <w:jc w:val="both"/>
    </w:pPr>
  </w:style>
  <w:style w:type="character" w:customStyle="1" w:styleId="apple-converted-space">
    <w:name w:val="apple-converted-space"/>
    <w:basedOn w:val="DefaultParagraphFont"/>
    <w:rsid w:val="00A17CA9"/>
  </w:style>
  <w:style w:type="paragraph" w:styleId="BodyText">
    <w:name w:val="Body Text"/>
    <w:basedOn w:val="Normal"/>
    <w:link w:val="BodyTextChar"/>
    <w:rsid w:val="00A17CA9"/>
    <w:pPr>
      <w:spacing w:after="120"/>
    </w:pPr>
    <w:rPr>
      <w:sz w:val="20"/>
      <w:szCs w:val="20"/>
    </w:rPr>
  </w:style>
  <w:style w:type="character" w:customStyle="1" w:styleId="BodyTextChar">
    <w:name w:val="Body Text Char"/>
    <w:basedOn w:val="DefaultParagraphFont"/>
    <w:link w:val="BodyText"/>
    <w:rsid w:val="00A17CA9"/>
  </w:style>
  <w:style w:type="paragraph" w:styleId="BodyTextIndent3">
    <w:name w:val="Body Text Indent 3"/>
    <w:basedOn w:val="Normal"/>
    <w:link w:val="BodyTextIndent3Char"/>
    <w:unhideWhenUsed/>
    <w:rsid w:val="00A17CA9"/>
    <w:pPr>
      <w:spacing w:after="120"/>
      <w:ind w:left="360"/>
      <w:jc w:val="both"/>
    </w:pPr>
    <w:rPr>
      <w:sz w:val="16"/>
      <w:szCs w:val="16"/>
    </w:rPr>
  </w:style>
  <w:style w:type="character" w:customStyle="1" w:styleId="BodyTextIndent3Char">
    <w:name w:val="Body Text Indent 3 Char"/>
    <w:basedOn w:val="DefaultParagraphFont"/>
    <w:link w:val="BodyTextIndent3"/>
    <w:rsid w:val="00A17CA9"/>
    <w:rPr>
      <w:sz w:val="16"/>
      <w:szCs w:val="16"/>
    </w:rPr>
  </w:style>
  <w:style w:type="paragraph" w:styleId="BodyTextIndent">
    <w:name w:val="Body Text Indent"/>
    <w:basedOn w:val="Normal"/>
    <w:link w:val="BodyTextIndentChar"/>
    <w:uiPriority w:val="99"/>
    <w:unhideWhenUsed/>
    <w:rsid w:val="00A17CA9"/>
    <w:pPr>
      <w:spacing w:after="120"/>
      <w:ind w:left="360"/>
    </w:pPr>
    <w:rPr>
      <w:sz w:val="20"/>
      <w:szCs w:val="20"/>
    </w:rPr>
  </w:style>
  <w:style w:type="character" w:customStyle="1" w:styleId="BodyTextIndentChar">
    <w:name w:val="Body Text Indent Char"/>
    <w:basedOn w:val="DefaultParagraphFont"/>
    <w:link w:val="BodyTextIndent"/>
    <w:uiPriority w:val="99"/>
    <w:rsid w:val="00A17CA9"/>
  </w:style>
  <w:style w:type="paragraph" w:customStyle="1" w:styleId="Bullets1">
    <w:name w:val="Bullets 1"/>
    <w:basedOn w:val="BodyText"/>
    <w:rsid w:val="00A17CA9"/>
    <w:pPr>
      <w:widowControl w:val="0"/>
      <w:suppressLineNumbers/>
      <w:jc w:val="both"/>
    </w:pPr>
    <w:rPr>
      <w:sz w:val="24"/>
      <w:szCs w:val="24"/>
    </w:rPr>
  </w:style>
  <w:style w:type="character" w:styleId="LineNumber">
    <w:name w:val="line number"/>
    <w:basedOn w:val="DefaultParagraphFont"/>
    <w:rsid w:val="00A17CA9"/>
  </w:style>
  <w:style w:type="paragraph" w:styleId="TOC2">
    <w:name w:val="toc 2"/>
    <w:basedOn w:val="Normal"/>
    <w:next w:val="Normal"/>
    <w:autoRedefine/>
    <w:uiPriority w:val="39"/>
    <w:unhideWhenUsed/>
    <w:rsid w:val="00A17CA9"/>
    <w:rPr>
      <w:rFonts w:asciiTheme="minorHAnsi" w:hAnsiTheme="minorHAnsi" w:cstheme="minorHAnsi"/>
      <w:b/>
      <w:bCs/>
      <w:smallCaps/>
      <w:sz w:val="22"/>
      <w:szCs w:val="22"/>
    </w:rPr>
  </w:style>
  <w:style w:type="character" w:styleId="PageNumber">
    <w:name w:val="page number"/>
    <w:basedOn w:val="DefaultParagraphFont"/>
    <w:rsid w:val="00A17CA9"/>
  </w:style>
  <w:style w:type="paragraph" w:customStyle="1" w:styleId="ParagraphLevel1">
    <w:name w:val="Paragraph Level 1"/>
    <w:basedOn w:val="BodyText"/>
    <w:autoRedefine/>
    <w:rsid w:val="00A17CA9"/>
    <w:pPr>
      <w:widowControl w:val="0"/>
      <w:suppressLineNumbers/>
      <w:jc w:val="center"/>
    </w:pPr>
    <w:rPr>
      <w:rFonts w:ascii="Arial" w:hAnsi="Arial" w:cs="Arial"/>
      <w:b/>
      <w:bCs/>
      <w:sz w:val="24"/>
      <w:szCs w:val="24"/>
    </w:rPr>
  </w:style>
  <w:style w:type="paragraph" w:customStyle="1" w:styleId="NumberList">
    <w:name w:val="Number List"/>
    <w:rsid w:val="00A17CA9"/>
    <w:pPr>
      <w:widowControl w:val="0"/>
      <w:ind w:left="720"/>
    </w:pPr>
    <w:rPr>
      <w:color w:val="000000"/>
    </w:rPr>
  </w:style>
  <w:style w:type="paragraph" w:styleId="TOC3">
    <w:name w:val="toc 3"/>
    <w:basedOn w:val="Normal"/>
    <w:next w:val="Normal"/>
    <w:autoRedefine/>
    <w:uiPriority w:val="39"/>
    <w:unhideWhenUsed/>
    <w:rsid w:val="00A17CA9"/>
    <w:rPr>
      <w:rFonts w:asciiTheme="minorHAnsi" w:hAnsiTheme="minorHAnsi" w:cstheme="minorHAnsi"/>
      <w:smallCaps/>
      <w:sz w:val="22"/>
      <w:szCs w:val="22"/>
    </w:rPr>
  </w:style>
  <w:style w:type="table" w:styleId="TableGrid">
    <w:name w:val="Table Grid"/>
    <w:basedOn w:val="TableNormal"/>
    <w:uiPriority w:val="59"/>
    <w:rsid w:val="003D1860"/>
    <w:pPr>
      <w:ind w:left="720" w:hanging="720"/>
      <w:jc w:val="both"/>
    </w:pPr>
    <w:rPr>
      <w:rFonts w:ascii="Calibri" w:eastAsia="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fulList-Accent11">
    <w:name w:val="Colorful List - Accent 11"/>
    <w:basedOn w:val="Normal"/>
    <w:uiPriority w:val="34"/>
    <w:qFormat/>
    <w:rsid w:val="00531959"/>
    <w:pPr>
      <w:ind w:left="720"/>
      <w:contextualSpacing/>
    </w:pPr>
  </w:style>
  <w:style w:type="paragraph" w:customStyle="1" w:styleId="Default">
    <w:name w:val="Default"/>
    <w:rsid w:val="00256971"/>
    <w:pPr>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semiHidden/>
    <w:unhideWhenUsed/>
    <w:rsid w:val="00936C78"/>
    <w:rPr>
      <w:sz w:val="20"/>
      <w:szCs w:val="20"/>
    </w:rPr>
  </w:style>
  <w:style w:type="character" w:customStyle="1" w:styleId="FootnoteTextChar">
    <w:name w:val="Footnote Text Char"/>
    <w:basedOn w:val="DefaultParagraphFont"/>
    <w:link w:val="FootnoteText"/>
    <w:semiHidden/>
    <w:rsid w:val="00936C78"/>
  </w:style>
  <w:style w:type="character" w:styleId="FootnoteReference">
    <w:name w:val="footnote reference"/>
    <w:basedOn w:val="DefaultParagraphFont"/>
    <w:semiHidden/>
    <w:unhideWhenUsed/>
    <w:rsid w:val="00936C78"/>
    <w:rPr>
      <w:vertAlign w:val="superscript"/>
    </w:rPr>
  </w:style>
  <w:style w:type="paragraph" w:styleId="Revision">
    <w:name w:val="Revision"/>
    <w:hidden/>
    <w:uiPriority w:val="99"/>
    <w:semiHidden/>
    <w:rsid w:val="00F87F5E"/>
    <w:rPr>
      <w:color w:val="696867"/>
      <w:sz w:val="24"/>
      <w:szCs w:val="24"/>
    </w:rPr>
  </w:style>
  <w:style w:type="paragraph" w:styleId="TOC4">
    <w:name w:val="toc 4"/>
    <w:basedOn w:val="Normal"/>
    <w:next w:val="Normal"/>
    <w:autoRedefine/>
    <w:semiHidden/>
    <w:unhideWhenUsed/>
    <w:rsid w:val="0055596D"/>
    <w:rPr>
      <w:rFonts w:asciiTheme="minorHAnsi" w:hAnsiTheme="minorHAnsi" w:cstheme="minorHAnsi"/>
      <w:sz w:val="22"/>
      <w:szCs w:val="22"/>
    </w:rPr>
  </w:style>
  <w:style w:type="paragraph" w:styleId="TOC5">
    <w:name w:val="toc 5"/>
    <w:basedOn w:val="Normal"/>
    <w:next w:val="Normal"/>
    <w:autoRedefine/>
    <w:semiHidden/>
    <w:unhideWhenUsed/>
    <w:rsid w:val="0055596D"/>
    <w:rPr>
      <w:rFonts w:asciiTheme="minorHAnsi" w:hAnsiTheme="minorHAnsi" w:cstheme="minorHAnsi"/>
      <w:sz w:val="22"/>
      <w:szCs w:val="22"/>
    </w:rPr>
  </w:style>
  <w:style w:type="paragraph" w:styleId="TOC6">
    <w:name w:val="toc 6"/>
    <w:basedOn w:val="Normal"/>
    <w:next w:val="Normal"/>
    <w:autoRedefine/>
    <w:semiHidden/>
    <w:unhideWhenUsed/>
    <w:rsid w:val="0055596D"/>
    <w:rPr>
      <w:rFonts w:asciiTheme="minorHAnsi" w:hAnsiTheme="minorHAnsi" w:cstheme="minorHAnsi"/>
      <w:sz w:val="22"/>
      <w:szCs w:val="22"/>
    </w:rPr>
  </w:style>
  <w:style w:type="paragraph" w:styleId="TOC7">
    <w:name w:val="toc 7"/>
    <w:basedOn w:val="Normal"/>
    <w:next w:val="Normal"/>
    <w:autoRedefine/>
    <w:semiHidden/>
    <w:unhideWhenUsed/>
    <w:rsid w:val="0055596D"/>
    <w:rPr>
      <w:rFonts w:asciiTheme="minorHAnsi" w:hAnsiTheme="minorHAnsi" w:cstheme="minorHAnsi"/>
      <w:sz w:val="22"/>
      <w:szCs w:val="22"/>
    </w:rPr>
  </w:style>
  <w:style w:type="paragraph" w:styleId="TOC8">
    <w:name w:val="toc 8"/>
    <w:basedOn w:val="Normal"/>
    <w:next w:val="Normal"/>
    <w:autoRedefine/>
    <w:semiHidden/>
    <w:unhideWhenUsed/>
    <w:rsid w:val="0055596D"/>
    <w:rPr>
      <w:rFonts w:asciiTheme="minorHAnsi" w:hAnsiTheme="minorHAnsi" w:cstheme="minorHAnsi"/>
      <w:sz w:val="22"/>
      <w:szCs w:val="22"/>
    </w:rPr>
  </w:style>
  <w:style w:type="paragraph" w:styleId="TOC9">
    <w:name w:val="toc 9"/>
    <w:basedOn w:val="Normal"/>
    <w:next w:val="Normal"/>
    <w:autoRedefine/>
    <w:semiHidden/>
    <w:unhideWhenUsed/>
    <w:rsid w:val="0055596D"/>
    <w:rPr>
      <w:rFonts w:asciiTheme="minorHAnsi" w:hAnsiTheme="minorHAns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et.org" TargetMode="External"/><Relationship Id="rId18" Type="http://schemas.openxmlformats.org/officeDocument/2006/relationships/hyperlink" Target="mailto:etac@abet.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tac@abet.org" TargetMode="External"/><Relationship Id="rId17" Type="http://schemas.openxmlformats.org/officeDocument/2006/relationships/hyperlink" Target="mailto:accreditation@abet.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ED89DBBBD0A6C49967A339B263C5FB5" ma:contentTypeVersion="13" ma:contentTypeDescription="Create a new document." ma:contentTypeScope="" ma:versionID="119c8adff882ef0967757c580f4c04f7">
  <xsd:schema xmlns:xsd="http://www.w3.org/2001/XMLSchema" xmlns:xs="http://www.w3.org/2001/XMLSchema" xmlns:p="http://schemas.microsoft.com/office/2006/metadata/properties" xmlns:ns3="28f05b90-174f-473d-bb10-89144f310ca6" xmlns:ns4="31df7ad8-a232-437a-9925-e8545daa989b" targetNamespace="http://schemas.microsoft.com/office/2006/metadata/properties" ma:root="true" ma:fieldsID="2b8c6018209411d2b01ec4bf82b0f7e5" ns3:_="" ns4:_="">
    <xsd:import namespace="28f05b90-174f-473d-bb10-89144f310ca6"/>
    <xsd:import namespace="31df7ad8-a232-437a-9925-e8545daa98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05b90-174f-473d-bb10-89144f310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df7ad8-a232-437a-9925-e8545daa989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8FBE3E-9D1E-4126-B1BE-B99322B49385}">
  <ds:schemaRefs>
    <ds:schemaRef ds:uri="http://schemas.openxmlformats.org/officeDocument/2006/bibliography"/>
  </ds:schemaRefs>
</ds:datastoreItem>
</file>

<file path=customXml/itemProps2.xml><?xml version="1.0" encoding="utf-8"?>
<ds:datastoreItem xmlns:ds="http://schemas.openxmlformats.org/officeDocument/2006/customXml" ds:itemID="{9595743A-319D-4AE3-A8B3-2B9FD24B1C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326E02-1A47-4282-BFBF-41BD09E71C83}">
  <ds:schemaRefs>
    <ds:schemaRef ds:uri="http://schemas.microsoft.com/sharepoint/v3/contenttype/forms"/>
  </ds:schemaRefs>
</ds:datastoreItem>
</file>

<file path=customXml/itemProps4.xml><?xml version="1.0" encoding="utf-8"?>
<ds:datastoreItem xmlns:ds="http://schemas.openxmlformats.org/officeDocument/2006/customXml" ds:itemID="{ED453FAB-21B3-4D55-8EBC-477D403BE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05b90-174f-473d-bb10-89144f310ca6"/>
    <ds:schemaRef ds:uri="31df7ad8-a232-437a-9925-e8545daa98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90</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nterim Review Template</vt:lpstr>
    </vt:vector>
  </TitlesOfParts>
  <Company>ABET</Company>
  <LinksUpToDate>false</LinksUpToDate>
  <CharactersWithSpaces>7961</CharactersWithSpaces>
  <SharedDoc>false</SharedDoc>
  <HLinks>
    <vt:vector size="144" baseType="variant">
      <vt:variant>
        <vt:i4>1703997</vt:i4>
      </vt:variant>
      <vt:variant>
        <vt:i4>134</vt:i4>
      </vt:variant>
      <vt:variant>
        <vt:i4>0</vt:i4>
      </vt:variant>
      <vt:variant>
        <vt:i4>5</vt:i4>
      </vt:variant>
      <vt:variant>
        <vt:lpwstr/>
      </vt:variant>
      <vt:variant>
        <vt:lpwstr>_Toc268163190</vt:lpwstr>
      </vt:variant>
      <vt:variant>
        <vt:i4>1769533</vt:i4>
      </vt:variant>
      <vt:variant>
        <vt:i4>128</vt:i4>
      </vt:variant>
      <vt:variant>
        <vt:i4>0</vt:i4>
      </vt:variant>
      <vt:variant>
        <vt:i4>5</vt:i4>
      </vt:variant>
      <vt:variant>
        <vt:lpwstr/>
      </vt:variant>
      <vt:variant>
        <vt:lpwstr>_Toc268163187</vt:lpwstr>
      </vt:variant>
      <vt:variant>
        <vt:i4>1769533</vt:i4>
      </vt:variant>
      <vt:variant>
        <vt:i4>122</vt:i4>
      </vt:variant>
      <vt:variant>
        <vt:i4>0</vt:i4>
      </vt:variant>
      <vt:variant>
        <vt:i4>5</vt:i4>
      </vt:variant>
      <vt:variant>
        <vt:lpwstr/>
      </vt:variant>
      <vt:variant>
        <vt:lpwstr>_Toc268163186</vt:lpwstr>
      </vt:variant>
      <vt:variant>
        <vt:i4>1769533</vt:i4>
      </vt:variant>
      <vt:variant>
        <vt:i4>116</vt:i4>
      </vt:variant>
      <vt:variant>
        <vt:i4>0</vt:i4>
      </vt:variant>
      <vt:variant>
        <vt:i4>5</vt:i4>
      </vt:variant>
      <vt:variant>
        <vt:lpwstr/>
      </vt:variant>
      <vt:variant>
        <vt:lpwstr>_Toc268163185</vt:lpwstr>
      </vt:variant>
      <vt:variant>
        <vt:i4>1769533</vt:i4>
      </vt:variant>
      <vt:variant>
        <vt:i4>110</vt:i4>
      </vt:variant>
      <vt:variant>
        <vt:i4>0</vt:i4>
      </vt:variant>
      <vt:variant>
        <vt:i4>5</vt:i4>
      </vt:variant>
      <vt:variant>
        <vt:lpwstr/>
      </vt:variant>
      <vt:variant>
        <vt:lpwstr>_Toc268163184</vt:lpwstr>
      </vt:variant>
      <vt:variant>
        <vt:i4>1769533</vt:i4>
      </vt:variant>
      <vt:variant>
        <vt:i4>104</vt:i4>
      </vt:variant>
      <vt:variant>
        <vt:i4>0</vt:i4>
      </vt:variant>
      <vt:variant>
        <vt:i4>5</vt:i4>
      </vt:variant>
      <vt:variant>
        <vt:lpwstr/>
      </vt:variant>
      <vt:variant>
        <vt:lpwstr>_Toc268163183</vt:lpwstr>
      </vt:variant>
      <vt:variant>
        <vt:i4>1310781</vt:i4>
      </vt:variant>
      <vt:variant>
        <vt:i4>98</vt:i4>
      </vt:variant>
      <vt:variant>
        <vt:i4>0</vt:i4>
      </vt:variant>
      <vt:variant>
        <vt:i4>5</vt:i4>
      </vt:variant>
      <vt:variant>
        <vt:lpwstr/>
      </vt:variant>
      <vt:variant>
        <vt:lpwstr>_Toc268163179</vt:lpwstr>
      </vt:variant>
      <vt:variant>
        <vt:i4>1310781</vt:i4>
      </vt:variant>
      <vt:variant>
        <vt:i4>92</vt:i4>
      </vt:variant>
      <vt:variant>
        <vt:i4>0</vt:i4>
      </vt:variant>
      <vt:variant>
        <vt:i4>5</vt:i4>
      </vt:variant>
      <vt:variant>
        <vt:lpwstr/>
      </vt:variant>
      <vt:variant>
        <vt:lpwstr>_Toc268163178</vt:lpwstr>
      </vt:variant>
      <vt:variant>
        <vt:i4>1310781</vt:i4>
      </vt:variant>
      <vt:variant>
        <vt:i4>86</vt:i4>
      </vt:variant>
      <vt:variant>
        <vt:i4>0</vt:i4>
      </vt:variant>
      <vt:variant>
        <vt:i4>5</vt:i4>
      </vt:variant>
      <vt:variant>
        <vt:lpwstr/>
      </vt:variant>
      <vt:variant>
        <vt:lpwstr>_Toc268163175</vt:lpwstr>
      </vt:variant>
      <vt:variant>
        <vt:i4>1310781</vt:i4>
      </vt:variant>
      <vt:variant>
        <vt:i4>80</vt:i4>
      </vt:variant>
      <vt:variant>
        <vt:i4>0</vt:i4>
      </vt:variant>
      <vt:variant>
        <vt:i4>5</vt:i4>
      </vt:variant>
      <vt:variant>
        <vt:lpwstr/>
      </vt:variant>
      <vt:variant>
        <vt:lpwstr>_Toc268163172</vt:lpwstr>
      </vt:variant>
      <vt:variant>
        <vt:i4>1310781</vt:i4>
      </vt:variant>
      <vt:variant>
        <vt:i4>74</vt:i4>
      </vt:variant>
      <vt:variant>
        <vt:i4>0</vt:i4>
      </vt:variant>
      <vt:variant>
        <vt:i4>5</vt:i4>
      </vt:variant>
      <vt:variant>
        <vt:lpwstr/>
      </vt:variant>
      <vt:variant>
        <vt:lpwstr>_Toc268163171</vt:lpwstr>
      </vt:variant>
      <vt:variant>
        <vt:i4>1310781</vt:i4>
      </vt:variant>
      <vt:variant>
        <vt:i4>68</vt:i4>
      </vt:variant>
      <vt:variant>
        <vt:i4>0</vt:i4>
      </vt:variant>
      <vt:variant>
        <vt:i4>5</vt:i4>
      </vt:variant>
      <vt:variant>
        <vt:lpwstr/>
      </vt:variant>
      <vt:variant>
        <vt:lpwstr>_Toc268163170</vt:lpwstr>
      </vt:variant>
      <vt:variant>
        <vt:i4>1376317</vt:i4>
      </vt:variant>
      <vt:variant>
        <vt:i4>62</vt:i4>
      </vt:variant>
      <vt:variant>
        <vt:i4>0</vt:i4>
      </vt:variant>
      <vt:variant>
        <vt:i4>5</vt:i4>
      </vt:variant>
      <vt:variant>
        <vt:lpwstr/>
      </vt:variant>
      <vt:variant>
        <vt:lpwstr>_Toc268163169</vt:lpwstr>
      </vt:variant>
      <vt:variant>
        <vt:i4>1376317</vt:i4>
      </vt:variant>
      <vt:variant>
        <vt:i4>56</vt:i4>
      </vt:variant>
      <vt:variant>
        <vt:i4>0</vt:i4>
      </vt:variant>
      <vt:variant>
        <vt:i4>5</vt:i4>
      </vt:variant>
      <vt:variant>
        <vt:lpwstr/>
      </vt:variant>
      <vt:variant>
        <vt:lpwstr>_Toc268163168</vt:lpwstr>
      </vt:variant>
      <vt:variant>
        <vt:i4>1376317</vt:i4>
      </vt:variant>
      <vt:variant>
        <vt:i4>50</vt:i4>
      </vt:variant>
      <vt:variant>
        <vt:i4>0</vt:i4>
      </vt:variant>
      <vt:variant>
        <vt:i4>5</vt:i4>
      </vt:variant>
      <vt:variant>
        <vt:lpwstr/>
      </vt:variant>
      <vt:variant>
        <vt:lpwstr>_Toc268163167</vt:lpwstr>
      </vt:variant>
      <vt:variant>
        <vt:i4>1376317</vt:i4>
      </vt:variant>
      <vt:variant>
        <vt:i4>44</vt:i4>
      </vt:variant>
      <vt:variant>
        <vt:i4>0</vt:i4>
      </vt:variant>
      <vt:variant>
        <vt:i4>5</vt:i4>
      </vt:variant>
      <vt:variant>
        <vt:lpwstr/>
      </vt:variant>
      <vt:variant>
        <vt:lpwstr>_Toc268163166</vt:lpwstr>
      </vt:variant>
      <vt:variant>
        <vt:i4>1376317</vt:i4>
      </vt:variant>
      <vt:variant>
        <vt:i4>38</vt:i4>
      </vt:variant>
      <vt:variant>
        <vt:i4>0</vt:i4>
      </vt:variant>
      <vt:variant>
        <vt:i4>5</vt:i4>
      </vt:variant>
      <vt:variant>
        <vt:lpwstr/>
      </vt:variant>
      <vt:variant>
        <vt:lpwstr>_Toc268163165</vt:lpwstr>
      </vt:variant>
      <vt:variant>
        <vt:i4>1376317</vt:i4>
      </vt:variant>
      <vt:variant>
        <vt:i4>32</vt:i4>
      </vt:variant>
      <vt:variant>
        <vt:i4>0</vt:i4>
      </vt:variant>
      <vt:variant>
        <vt:i4>5</vt:i4>
      </vt:variant>
      <vt:variant>
        <vt:lpwstr/>
      </vt:variant>
      <vt:variant>
        <vt:lpwstr>_Toc268163164</vt:lpwstr>
      </vt:variant>
      <vt:variant>
        <vt:i4>1376317</vt:i4>
      </vt:variant>
      <vt:variant>
        <vt:i4>26</vt:i4>
      </vt:variant>
      <vt:variant>
        <vt:i4>0</vt:i4>
      </vt:variant>
      <vt:variant>
        <vt:i4>5</vt:i4>
      </vt:variant>
      <vt:variant>
        <vt:lpwstr/>
      </vt:variant>
      <vt:variant>
        <vt:lpwstr>_Toc268163163</vt:lpwstr>
      </vt:variant>
      <vt:variant>
        <vt:i4>1376317</vt:i4>
      </vt:variant>
      <vt:variant>
        <vt:i4>20</vt:i4>
      </vt:variant>
      <vt:variant>
        <vt:i4>0</vt:i4>
      </vt:variant>
      <vt:variant>
        <vt:i4>5</vt:i4>
      </vt:variant>
      <vt:variant>
        <vt:lpwstr/>
      </vt:variant>
      <vt:variant>
        <vt:lpwstr>_Toc268163162</vt:lpwstr>
      </vt:variant>
      <vt:variant>
        <vt:i4>1376317</vt:i4>
      </vt:variant>
      <vt:variant>
        <vt:i4>14</vt:i4>
      </vt:variant>
      <vt:variant>
        <vt:i4>0</vt:i4>
      </vt:variant>
      <vt:variant>
        <vt:i4>5</vt:i4>
      </vt:variant>
      <vt:variant>
        <vt:lpwstr/>
      </vt:variant>
      <vt:variant>
        <vt:lpwstr>_Toc268163161</vt:lpwstr>
      </vt:variant>
      <vt:variant>
        <vt:i4>1376317</vt:i4>
      </vt:variant>
      <vt:variant>
        <vt:i4>8</vt:i4>
      </vt:variant>
      <vt:variant>
        <vt:i4>0</vt:i4>
      </vt:variant>
      <vt:variant>
        <vt:i4>5</vt:i4>
      </vt:variant>
      <vt:variant>
        <vt:lpwstr/>
      </vt:variant>
      <vt:variant>
        <vt:lpwstr>_Toc268163160</vt:lpwstr>
      </vt:variant>
      <vt:variant>
        <vt:i4>6029390</vt:i4>
      </vt:variant>
      <vt:variant>
        <vt:i4>3</vt:i4>
      </vt:variant>
      <vt:variant>
        <vt:i4>0</vt:i4>
      </vt:variant>
      <vt:variant>
        <vt:i4>5</vt:i4>
      </vt:variant>
      <vt:variant>
        <vt:lpwstr>http://www.abet.org/</vt:lpwstr>
      </vt:variant>
      <vt:variant>
        <vt:lpwstr/>
      </vt:variant>
      <vt:variant>
        <vt:i4>3932162</vt:i4>
      </vt:variant>
      <vt:variant>
        <vt:i4>0</vt:i4>
      </vt:variant>
      <vt:variant>
        <vt:i4>0</vt:i4>
      </vt:variant>
      <vt:variant>
        <vt:i4>5</vt:i4>
      </vt:variant>
      <vt:variant>
        <vt:lpwstr>mailto:asac@ab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view Template</dc:title>
  <dc:creator>ABET ETAC ExCom</dc:creator>
  <cp:keywords>ETAC of ABET</cp:keywords>
  <cp:lastModifiedBy>Berrin Tansel</cp:lastModifiedBy>
  <cp:revision>2</cp:revision>
  <cp:lastPrinted>2022-02-24T13:23:00Z</cp:lastPrinted>
  <dcterms:created xsi:type="dcterms:W3CDTF">2023-01-21T16:55:00Z</dcterms:created>
  <dcterms:modified xsi:type="dcterms:W3CDTF">2023-01-2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Author">
    <vt:lpwstr>ACCT04\dbowman</vt:lpwstr>
  </property>
  <property fmtid="{D5CDD505-2E9C-101B-9397-08002B2CF9AE}" pid="3" name="Document Sensitivity">
    <vt:lpwstr>1</vt:lpwstr>
  </property>
  <property fmtid="{D5CDD505-2E9C-101B-9397-08002B2CF9AE}" pid="4" name="ThirdParty">
    <vt:lpwstr/>
  </property>
  <property fmtid="{D5CDD505-2E9C-101B-9397-08002B2CF9AE}" pid="5" name="OCI Restriction">
    <vt:bool>false</vt:bool>
  </property>
  <property fmtid="{D5CDD505-2E9C-101B-9397-08002B2CF9AE}" pid="6" name="OCI Additional Info">
    <vt:lpwstr/>
  </property>
  <property fmtid="{D5CDD505-2E9C-101B-9397-08002B2CF9AE}" pid="7" name="Allow Header Overwrite">
    <vt:bool>true</vt:bool>
  </property>
  <property fmtid="{D5CDD505-2E9C-101B-9397-08002B2CF9AE}" pid="8" name="Allow Footer Overwrite">
    <vt:bool>true</vt:bool>
  </property>
  <property fmtid="{D5CDD505-2E9C-101B-9397-08002B2CF9AE}" pid="9" name="Multiple Selected">
    <vt:lpwstr>-1</vt:lpwstr>
  </property>
  <property fmtid="{D5CDD505-2E9C-101B-9397-08002B2CF9AE}" pid="10" name="SIPLongWording">
    <vt:lpwstr/>
  </property>
  <property fmtid="{D5CDD505-2E9C-101B-9397-08002B2CF9AE}" pid="11" name="ContentTypeId">
    <vt:lpwstr>0x0101000ED89DBBBD0A6C49967A339B263C5FB5</vt:lpwstr>
  </property>
</Properties>
</file>